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vertAnchor="text" w:horzAnchor="margin" w:tblpY="12"/>
        <w:tblOverlap w:val="never"/>
        <w:tblW w:w="0" w:type="auto"/>
        <w:tblLook w:val="04A0" w:firstRow="1" w:lastRow="0" w:firstColumn="1" w:lastColumn="0" w:noHBand="0" w:noVBand="1"/>
      </w:tblPr>
      <w:tblGrid>
        <w:gridCol w:w="825"/>
        <w:gridCol w:w="1981"/>
        <w:gridCol w:w="318"/>
        <w:gridCol w:w="347"/>
        <w:gridCol w:w="326"/>
        <w:gridCol w:w="641"/>
        <w:gridCol w:w="825"/>
        <w:gridCol w:w="1995"/>
        <w:gridCol w:w="318"/>
        <w:gridCol w:w="347"/>
        <w:gridCol w:w="326"/>
        <w:gridCol w:w="641"/>
        <w:gridCol w:w="6978"/>
        <w:gridCol w:w="75"/>
        <w:gridCol w:w="75"/>
        <w:gridCol w:w="74"/>
      </w:tblGrid>
      <w:tr w:rsidR="00086878" w:rsidRPr="00AC05EB" w14:paraId="710B3591" w14:textId="77777777" w:rsidTr="00B73518">
        <w:trPr>
          <w:gridAfter w:val="3"/>
        </w:trPr>
        <w:tc>
          <w:tcPr>
            <w:tcW w:w="0" w:type="auto"/>
            <w:gridSpan w:val="13"/>
            <w:shd w:val="clear" w:color="auto" w:fill="D9D9D9" w:themeFill="background1" w:themeFillShade="D9"/>
          </w:tcPr>
          <w:p w14:paraId="6283B031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bookmarkStart w:id="0" w:name="OLE_LINK1"/>
            <w:r w:rsidRPr="00AC05EB">
              <w:rPr>
                <w:rFonts w:cstheme="minorHAnsi"/>
                <w:b/>
                <w:sz w:val="20"/>
                <w:szCs w:val="20"/>
              </w:rPr>
              <w:t>I.YARIYIL DERSLERİ</w:t>
            </w:r>
          </w:p>
        </w:tc>
      </w:tr>
      <w:tr w:rsidR="00086878" w:rsidRPr="00AC05EB" w14:paraId="6D180EF2" w14:textId="77777777" w:rsidTr="00B73518">
        <w:trPr>
          <w:gridAfter w:val="3"/>
        </w:trPr>
        <w:tc>
          <w:tcPr>
            <w:tcW w:w="0" w:type="auto"/>
            <w:gridSpan w:val="6"/>
            <w:tcBorders>
              <w:right w:val="single" w:sz="4" w:space="0" w:color="auto"/>
            </w:tcBorders>
          </w:tcPr>
          <w:p w14:paraId="5612FFD9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ÖNCEK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0" w:type="auto"/>
            <w:gridSpan w:val="6"/>
            <w:tcBorders>
              <w:left w:val="single" w:sz="4" w:space="0" w:color="auto"/>
            </w:tcBorders>
          </w:tcPr>
          <w:p w14:paraId="31EE118F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YEN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0" w:type="auto"/>
            <w:vMerge w:val="restart"/>
          </w:tcPr>
          <w:p w14:paraId="152459BE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</w:p>
          <w:p w14:paraId="2E9389BE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YAPILAN İŞLEM</w:t>
            </w:r>
          </w:p>
        </w:tc>
      </w:tr>
      <w:tr w:rsidR="00086878" w:rsidRPr="00AC05EB" w14:paraId="153DFA0F" w14:textId="77777777" w:rsidTr="00B73518">
        <w:trPr>
          <w:gridAfter w:val="3"/>
        </w:trPr>
        <w:tc>
          <w:tcPr>
            <w:tcW w:w="0" w:type="auto"/>
          </w:tcPr>
          <w:p w14:paraId="4F023A59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0" w:type="auto"/>
          </w:tcPr>
          <w:p w14:paraId="2385397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0" w:type="auto"/>
          </w:tcPr>
          <w:p w14:paraId="48FAF2A8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0" w:type="auto"/>
          </w:tcPr>
          <w:p w14:paraId="5E3C021A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0" w:type="auto"/>
          </w:tcPr>
          <w:p w14:paraId="3F298EF0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85D71D1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3E4369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0" w:type="auto"/>
          </w:tcPr>
          <w:p w14:paraId="150F2CA1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0" w:type="auto"/>
          </w:tcPr>
          <w:p w14:paraId="022FD404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0" w:type="auto"/>
          </w:tcPr>
          <w:p w14:paraId="7FE5416A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0" w:type="auto"/>
          </w:tcPr>
          <w:p w14:paraId="190B86E9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0" w:type="auto"/>
          </w:tcPr>
          <w:p w14:paraId="6A434560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0" w:type="auto"/>
            <w:vMerge/>
          </w:tcPr>
          <w:p w14:paraId="31C95E9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E8BA615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AEBDF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1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BBA35C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et Bilimi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AEAC2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50E195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F031D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1B6021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E7C051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10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6DC85D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et Bilimi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508842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C33C6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F088D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4BE890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C9AD097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11 Siyaset Bilimi I dersinin kodu SKY 101 olarak değiştirilmiştir.</w:t>
            </w:r>
          </w:p>
          <w:p w14:paraId="3A4119E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7532B6B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E6F546F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0071A3E" w14:textId="77777777" w:rsidR="00B73518" w:rsidRPr="00AC05EB" w:rsidRDefault="00B73518" w:rsidP="00B73518">
            <w:pPr>
              <w:rPr>
                <w:rFonts w:cstheme="minorHAnsi"/>
                <w:noProof/>
                <w:sz w:val="20"/>
                <w:szCs w:val="20"/>
                <w:lang w:eastAsia="tr-TR"/>
              </w:rPr>
            </w:pPr>
            <w:r w:rsidRPr="00AC05EB">
              <w:rPr>
                <w:rFonts w:cstheme="minorHAnsi"/>
                <w:noProof/>
                <w:sz w:val="20"/>
                <w:szCs w:val="20"/>
                <w:lang w:eastAsia="tr-TR"/>
              </w:rPr>
              <w:t>SBK111 Siyaset Bilimi I dersinden,</w:t>
            </w:r>
          </w:p>
          <w:p w14:paraId="7B866FFF" w14:textId="326F1D4F" w:rsidR="00B73518" w:rsidRPr="00AC05EB" w:rsidRDefault="00B73518" w:rsidP="00B73518">
            <w:pPr>
              <w:rPr>
                <w:rFonts w:cstheme="minorHAnsi"/>
                <w:noProof/>
                <w:sz w:val="20"/>
                <w:szCs w:val="20"/>
                <w:lang w:eastAsia="tr-TR"/>
              </w:rPr>
            </w:pPr>
            <w:r w:rsidRPr="00AC05EB">
              <w:rPr>
                <w:rFonts w:cstheme="minorHAnsi"/>
                <w:noProof/>
                <w:sz w:val="20"/>
                <w:szCs w:val="20"/>
                <w:lang w:eastAsia="tr-TR"/>
              </w:rPr>
              <w:t xml:space="preserve">a) başarılı olan öğrenciler SKY 101 Siyaset Bilimi I </w:t>
            </w:r>
            <w:r w:rsidR="00024ABC" w:rsidRPr="00AC05EB">
              <w:rPr>
                <w:rFonts w:cstheme="minorHAnsi"/>
                <w:noProof/>
                <w:sz w:val="20"/>
                <w:szCs w:val="20"/>
                <w:lang w:eastAsia="tr-TR"/>
              </w:rPr>
              <w:t>dersini almayacaklardır.</w:t>
            </w:r>
          </w:p>
          <w:p w14:paraId="6F8381AB" w14:textId="77777777" w:rsidR="00B73518" w:rsidRPr="00AC05EB" w:rsidRDefault="00B73518" w:rsidP="00B73518">
            <w:pPr>
              <w:rPr>
                <w:rFonts w:cstheme="minorHAnsi"/>
                <w:noProof/>
                <w:sz w:val="20"/>
                <w:szCs w:val="20"/>
                <w:lang w:eastAsia="tr-TR"/>
              </w:rPr>
            </w:pPr>
            <w:r w:rsidRPr="00AC05EB">
              <w:rPr>
                <w:rFonts w:cstheme="minorHAnsi"/>
                <w:noProof/>
                <w:sz w:val="20"/>
                <w:szCs w:val="20"/>
                <w:lang w:eastAsia="tr-TR"/>
              </w:rPr>
              <w:t>b) başarısız,</w:t>
            </w:r>
          </w:p>
          <w:p w14:paraId="23127D0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cstheme="minorHAnsi"/>
                <w:noProof/>
                <w:sz w:val="20"/>
                <w:szCs w:val="20"/>
                <w:lang w:eastAsia="tr-TR"/>
              </w:rPr>
              <w:t>c) devamsız/hiç almamış olan öğrenciler SKY 101 Siyaset Bilimi I dersini alacaklardır.</w:t>
            </w:r>
          </w:p>
        </w:tc>
      </w:tr>
      <w:tr w:rsidR="00086878" w:rsidRPr="00AC05EB" w14:paraId="2B967F53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CB5725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0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F0AF4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et, Kültür ve Toplum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81F74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FF79A7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ED618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C36EE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5818AB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0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B3C50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et, Kültür ve Toplum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C99A37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D21AA1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F86BFE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7C8D2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283F1C22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 103 Siyaset, Kültür ve Toplum dersi müfredattan kaldırılmıştır.</w:t>
            </w:r>
          </w:p>
          <w:p w14:paraId="1827027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7792652C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79F62CD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89E2F89" w14:textId="5FAFAE06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 103 Siyaset, Kültür ve Toplum dersinden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107 Bilim ve Toplum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devamsız/hiç almamış olan öğrenciler bu döneme yeni eklenen SKY107 Bilim ve Toplum dersini alacaklardır.</w:t>
            </w:r>
          </w:p>
        </w:tc>
      </w:tr>
      <w:tr w:rsidR="00086878" w:rsidRPr="00AC05EB" w14:paraId="1C80E9B7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64030F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05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7A411E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oplumsal Cinsiyet Eşitliğ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4ED8E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7E2F80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52A2B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2388BA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52BC0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10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04D02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oplumsal Cinsiyet Eşitliğ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B35AE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B3938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130928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729DD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2B1CFAB3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 105 Toplumsal Cinsiyet Eşitliği dersinin kodu SKY 103 olarak değiştirilmiştir.</w:t>
            </w:r>
          </w:p>
          <w:p w14:paraId="11CA649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23E9E96D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892DF8F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5972EC4" w14:textId="1F95F3A1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05 Toplumsal Cinsiyet Eşitliği dersinden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 103 Toplumsal Cinsiyet Eşitliğ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 xml:space="preserve">b) başarısız,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SKY 103 Toplumsal Cinsiyet Eşitliği dersini alacaklardır.</w:t>
            </w:r>
          </w:p>
        </w:tc>
      </w:tr>
      <w:tr w:rsidR="00086878" w:rsidRPr="00AC05EB" w14:paraId="05FEF23E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ACB45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3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9055B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Uygarlık Tarih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34FF9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F3ECB1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019C1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3CD6EA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B19D55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105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1AC6B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Uygarlık Tarih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475A3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5BC43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84727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E270C8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4B1868B7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 131 Uygarlık Tarihi dersinin kodu SKY 105 olarak değiştirilmiştir.</w:t>
            </w:r>
          </w:p>
          <w:p w14:paraId="02760DE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21660DC1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209FD9E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F77C8FB" w14:textId="3F7FAAF3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31 Uygarlık Tarihi dersinden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105 Uygarlık Tarih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 xml:space="preserve">b) başarısız,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SKY105 Uygarlık Tarihi dersini alacaklardır.</w:t>
            </w:r>
          </w:p>
        </w:tc>
      </w:tr>
      <w:tr w:rsidR="00086878" w:rsidRPr="00AC05EB" w14:paraId="384B6F20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32A68A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CFDFEC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724500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71E91F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AD30C9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D96147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9C8BA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107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DA543E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ilim ve Toplum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2AD96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E2E7C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E2D9A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C5522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4AEE9F7A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 107 Bilim ve Toplum dersi müfredata zorunlu ders olarak eklenmiştir.</w:t>
            </w:r>
          </w:p>
          <w:p w14:paraId="3F68F35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81F9D48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0F2EC6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  <w:p w14:paraId="4263F3B9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F89E4E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D493A5A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E1967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bookmarkStart w:id="1" w:name="_Hlk80974481"/>
            <w:r w:rsidRPr="00AC05EB">
              <w:rPr>
                <w:rFonts w:ascii="Calibri" w:hAnsi="Calibri" w:cs="Calibri"/>
                <w:sz w:val="20"/>
                <w:szCs w:val="20"/>
              </w:rPr>
              <w:t>SBK109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C554B3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ktisada Giriş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F3422F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2F878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06FE9E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06C961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C7988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10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4340DA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ktisada Giriş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BFD5F0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33187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3F73E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4E9F3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313DE3B5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 109 İktisada Giriş I dersinin kodu IBF 103 olarak değiştirilmiştir.</w:t>
            </w:r>
          </w:p>
          <w:p w14:paraId="2E55667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bookmarkEnd w:id="1"/>
      <w:tr w:rsidR="00086878" w:rsidRPr="00AC05EB" w14:paraId="7287895A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D5054F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  <w:p w14:paraId="2DD8E332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490CFF9" w14:textId="3FD8A709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 109 İktisada Giriş I dersinden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 103 İktisada Giriş 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b) başarısız,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IBF103 İktisada Giriş I dersini alacaklardır.</w:t>
            </w:r>
          </w:p>
        </w:tc>
      </w:tr>
      <w:tr w:rsidR="00086878" w:rsidRPr="00AC05EB" w14:paraId="5C0E7ED7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AD325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ATİ10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370013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Atatürk İlkeleri ve İnkılap Tarihi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AEAEF1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1E274C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7A7F8E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20559C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517A7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ATİ10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AD4CF6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Atatürk İlkeleri ve İnkılap Tarihi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263D0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00EBE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5663BB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0CDDC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6EA3F087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eğişiklik yapılmamıştır.</w:t>
            </w:r>
          </w:p>
          <w:p w14:paraId="224F6CD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7D9FF5D" w14:textId="77777777" w:rsidTr="00B73518">
        <w:trPr>
          <w:gridAfter w:val="3"/>
          <w:trHeight w:val="286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324F40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  <w:p w14:paraId="2BB3201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1E2E0E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E0038CC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12674A5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B5599F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5F3D06AE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98FE06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Dİ10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A161E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 Dili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D34DBF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E85E4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0760D8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BF0F8C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68518A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Dİ10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B0F8C3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 Dili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831A1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68D6EE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AE364E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0A2265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27A4C0B4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eğişiklik yapılmamıştır.</w:t>
            </w:r>
          </w:p>
          <w:p w14:paraId="7681739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FF84C1B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336275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  <w:p w14:paraId="0F8FFE30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217392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000D6E60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38C97D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Dİ10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A968C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abancı Dil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2535B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8A99C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3946B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75AF73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CB6BF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Dİ10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FA0BB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abancı Dil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9F763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8711E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C73A7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1AC14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1374B9ED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eğişiklik yapılmamıştır.</w:t>
            </w:r>
          </w:p>
        </w:tc>
      </w:tr>
      <w:tr w:rsidR="00086878" w:rsidRPr="00AC05EB" w14:paraId="56F87107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E5011F9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  <w:p w14:paraId="00CE40AC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393C4F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05A52965" w14:textId="77777777" w:rsidTr="00B73518">
        <w:trPr>
          <w:gridAfter w:val="3"/>
        </w:trPr>
        <w:tc>
          <w:tcPr>
            <w:tcW w:w="0" w:type="auto"/>
            <w:gridSpan w:val="13"/>
            <w:shd w:val="clear" w:color="auto" w:fill="D9D9D9" w:themeFill="background1" w:themeFillShade="D9"/>
          </w:tcPr>
          <w:p w14:paraId="14150673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II. YARIYIL DERSLERİ</w:t>
            </w:r>
          </w:p>
        </w:tc>
      </w:tr>
      <w:tr w:rsidR="00086878" w:rsidRPr="00AC05EB" w14:paraId="0C981D07" w14:textId="77777777" w:rsidTr="00B73518">
        <w:trPr>
          <w:gridAfter w:val="3"/>
        </w:trPr>
        <w:tc>
          <w:tcPr>
            <w:tcW w:w="0" w:type="auto"/>
            <w:gridSpan w:val="6"/>
            <w:tcBorders>
              <w:right w:val="single" w:sz="4" w:space="0" w:color="auto"/>
            </w:tcBorders>
          </w:tcPr>
          <w:p w14:paraId="2C31C356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ÖNCEK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0" w:type="auto"/>
            <w:gridSpan w:val="6"/>
            <w:tcBorders>
              <w:left w:val="single" w:sz="4" w:space="0" w:color="auto"/>
            </w:tcBorders>
          </w:tcPr>
          <w:p w14:paraId="0C1F8433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YEN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0" w:type="auto"/>
            <w:vMerge w:val="restart"/>
          </w:tcPr>
          <w:p w14:paraId="301F56B8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</w:p>
          <w:p w14:paraId="3D4EA18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YAPILAN İŞLEM</w:t>
            </w:r>
          </w:p>
        </w:tc>
      </w:tr>
      <w:tr w:rsidR="00086878" w:rsidRPr="00AC05EB" w14:paraId="40C4CD38" w14:textId="77777777" w:rsidTr="00B73518">
        <w:trPr>
          <w:gridAfter w:val="3"/>
        </w:trPr>
        <w:tc>
          <w:tcPr>
            <w:tcW w:w="0" w:type="auto"/>
          </w:tcPr>
          <w:p w14:paraId="429E4C9E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0" w:type="auto"/>
          </w:tcPr>
          <w:p w14:paraId="4DEE1048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0" w:type="auto"/>
          </w:tcPr>
          <w:p w14:paraId="40F36D8D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0" w:type="auto"/>
          </w:tcPr>
          <w:p w14:paraId="55BE9A6E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0" w:type="auto"/>
          </w:tcPr>
          <w:p w14:paraId="0C37507F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117C625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8194126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0" w:type="auto"/>
          </w:tcPr>
          <w:p w14:paraId="0BE52221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0" w:type="auto"/>
          </w:tcPr>
          <w:p w14:paraId="705AFEDD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0" w:type="auto"/>
          </w:tcPr>
          <w:p w14:paraId="6DF04AEF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0" w:type="auto"/>
          </w:tcPr>
          <w:p w14:paraId="3677AD55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0" w:type="auto"/>
          </w:tcPr>
          <w:p w14:paraId="28416F1F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0" w:type="auto"/>
            <w:vMerge/>
          </w:tcPr>
          <w:p w14:paraId="7150B88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29433CE6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01A8A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1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AFB0D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et Bilimi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1FD4F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A3AC02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EB8F7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9EC72A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F7F62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10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9ABA69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et Bilimi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23AA7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4F00A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D9D33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882A0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66C090E0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12 Siyaset Bilimi II dersinin kodu SKY102 olarak değiştirilmiştir.</w:t>
            </w:r>
          </w:p>
          <w:p w14:paraId="0482CEC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54BDDAE8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3841B86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E20A099" w14:textId="34F5CF1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12 Siyaset Bilimi II dersinden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 102 Siyaset Bilimi I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SKY 102 Siyaset Bilimi II dersini alacaklardır.</w:t>
            </w:r>
          </w:p>
        </w:tc>
      </w:tr>
      <w:tr w:rsidR="00086878" w:rsidRPr="00AC05EB" w14:paraId="1E2D0584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83E18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04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86EE8E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osyoloj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1EACED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0E334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3D0DE9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EF91F0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27276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104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71F838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osyoloj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F063F5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DB8D04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1A644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8675C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7A620A2B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04 Sosyoloji dersinin kodu SKY104 olarak değiştirilmiştir.</w:t>
            </w:r>
          </w:p>
        </w:tc>
      </w:tr>
      <w:tr w:rsidR="00086878" w:rsidRPr="00AC05EB" w14:paraId="69849FFE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039500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1BFE36C" w14:textId="5AB2F77E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04 Sosyoloji dersinden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104 Sosyoloj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SKY 104 Sosyoloji dersini alacaklardır.</w:t>
            </w:r>
          </w:p>
        </w:tc>
      </w:tr>
      <w:tr w:rsidR="00086878" w:rsidRPr="00AC05EB" w14:paraId="4F040C2A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FAB38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06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FC7381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ilimsel Araştırma Yöntemleri ve Etik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BF743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DB36A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BCD87F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6E668D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511D4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30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DE165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ilimsel Araştırma Yöntemleri ve Etik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0B319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17A339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1AEBF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BDC671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116B7B8E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106 Bilimsel Araştırma Yöntemleri ve Etik dersinin kodu IBF 302 olarak değiştirilerek II. Yarıyıldan VI. Yarıyıla zorunlu ders olarak aktarılmıştır. </w:t>
            </w:r>
          </w:p>
          <w:p w14:paraId="636FB1C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0A13CC5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9537E2C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ECF3CE6" w14:textId="77777777" w:rsidR="00A9422B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06 Bilimsel Araştırma Yöntemleri ve Etik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 302 Bilimsel Araştırma Yöntemleri ve Etik dersin</w:t>
            </w:r>
            <w:r w:rsidR="003C4E13" w:rsidRPr="00AC05EB">
              <w:rPr>
                <w:rFonts w:ascii="Calibri" w:hAnsi="Calibri" w:cs="Calibri"/>
                <w:sz w:val="20"/>
                <w:szCs w:val="20"/>
              </w:rPr>
              <w:t xml:space="preserve">i almayacaklardır; bu ders yerine </w:t>
            </w:r>
            <w:r w:rsidR="00A9422B" w:rsidRPr="00AC05EB">
              <w:rPr>
                <w:rFonts w:ascii="Calibri" w:hAnsi="Calibri" w:cs="Calibri"/>
                <w:sz w:val="20"/>
                <w:szCs w:val="20"/>
              </w:rPr>
              <w:t>SKY 106 Türk Siyasal Hayatı dersini al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c) devamsız/hiç almamış olan öğrenciler</w:t>
            </w:r>
          </w:p>
          <w:p w14:paraId="178DA3C2" w14:textId="605F5CDA" w:rsidR="00A9422B" w:rsidRPr="00AC05EB" w:rsidRDefault="00A9422B" w:rsidP="00A9422B">
            <w:pPr>
              <w:pStyle w:val="ListeParagraf"/>
              <w:numPr>
                <w:ilvl w:val="0"/>
                <w:numId w:val="7"/>
              </w:num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2 Türk Siyasal Hayatı dersinden başarılı olmuşlarsa, IBF 302 Bilimsel Araştırma Yöntemleri ve Etik dersini almayacaklar ve eski kodlu SBK</w:t>
            </w:r>
            <w:r w:rsidR="008E4F16" w:rsidRPr="00AC05EB">
              <w:rPr>
                <w:rFonts w:ascii="Calibri" w:hAnsi="Calibri" w:cs="Calibri"/>
                <w:sz w:val="20"/>
                <w:szCs w:val="20"/>
              </w:rPr>
              <w:t>106 Bilimsel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Araştırma Yöntemleri ve Etik dersini alacaklardır.</w:t>
            </w:r>
          </w:p>
          <w:p w14:paraId="431C52CC" w14:textId="5BB384A8" w:rsidR="00B73518" w:rsidRPr="00AC05EB" w:rsidRDefault="008E4F16" w:rsidP="008E4F16">
            <w:pPr>
              <w:pStyle w:val="ListeParagraf"/>
              <w:numPr>
                <w:ilvl w:val="0"/>
                <w:numId w:val="7"/>
              </w:num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2 Türk Siyasal Hayatı dersinden başarısız olmuşlarsa, hem eski kodlu SBK302 Türk Siyasal Hayatı hem de eski kodlu SBK106 Bilimsel Araştırma Yöntemleri ve Etik dersini alacaklardır.</w:t>
            </w:r>
          </w:p>
        </w:tc>
      </w:tr>
      <w:tr w:rsidR="00086878" w:rsidRPr="00AC05EB" w14:paraId="2F04AF1D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A5112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SBK14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B90F3B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Hukukun Temel Kavramları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2E2A3C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BB2ADA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BD237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3060B0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9E20F5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10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7369D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Hukukun Temel Kavramları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6B0A39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180B81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222205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3FA45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4E9070C6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42 Hukukun Temel Kavramları dersinin kodu IBF102 olarak değiştirilmiştir.</w:t>
            </w:r>
          </w:p>
          <w:p w14:paraId="16434D9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26C0FEDF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1BEBEC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DA9D0ED" w14:textId="4A77804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42 Hukukun Temel Kavramları dersinden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102 Hukukun Temel Kavramları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IBF102 Hukukun Temel Kavramları dersini alacaklardır.</w:t>
            </w:r>
          </w:p>
        </w:tc>
      </w:tr>
      <w:tr w:rsidR="00086878" w:rsidRPr="00AC05EB" w14:paraId="2340B69A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FE84B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1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335E97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ktisada Giriş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64A990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DC913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6BC646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4652A9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1F0AB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104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9EBDD7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ktisada Giriş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89CBC4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F0E98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3AECA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95A6F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733466CA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10 İktisada Giriş II dersinin kodu IBF104 olarak değiştirilmiştir.</w:t>
            </w:r>
          </w:p>
          <w:p w14:paraId="3C5851A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2C856C5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04AA0A5D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A5C5227" w14:textId="203305AA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110 İktisada Giriş II dersinden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104 İktisada Giriş I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IBF104 İktisada Giriş II dersini alacaklardır.</w:t>
            </w:r>
          </w:p>
        </w:tc>
      </w:tr>
      <w:tr w:rsidR="00086878" w:rsidRPr="00AC05EB" w14:paraId="0A8F5AC2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B58AA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ATİ10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195D0C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Atatürk İlkeleri ve İnkılap Tarihi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B7782D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E43BF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DC565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7E9B7B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3B20A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ATİ10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60BA0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Atatürk İlkeleri ve İnkılap Tarihi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0CE699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B518F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38BE9D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97A23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49371D81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eğişiklik Yapılmamıştır</w:t>
            </w:r>
          </w:p>
          <w:p w14:paraId="6273ABB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BB0199D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8997EB2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39E51A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0CE4D19B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DD365B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Dİ10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F0FFF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 Dili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599215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A1DD2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AEF2D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CA821A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2049A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Dİ10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6B57B4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 Dili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B47523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2B139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9BD72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9AF08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5D0B4031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eğişiklik Yapılmamıştır</w:t>
            </w:r>
          </w:p>
          <w:p w14:paraId="13AA720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9D8466F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149EC18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BF324D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E27E8C8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912E85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Dİ10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569220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abancı Dil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4B7C7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F3198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028302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0CB503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D0E28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Dİ10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8E8C9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abancı Dil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B43DE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AB75E2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A3971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9E9466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253E6B22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eğişiklik Yapılmamıştır</w:t>
            </w:r>
          </w:p>
          <w:p w14:paraId="66A0B40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2028C29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C1A11E2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F2CBAA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85DB257" w14:textId="77777777" w:rsidTr="00B73518">
        <w:tc>
          <w:tcPr>
            <w:tcW w:w="0" w:type="auto"/>
            <w:gridSpan w:val="13"/>
            <w:shd w:val="clear" w:color="auto" w:fill="D9D9D9" w:themeFill="background1" w:themeFillShade="D9"/>
          </w:tcPr>
          <w:p w14:paraId="16C7F0C4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III. YARIYIL DERSLERİ</w:t>
            </w:r>
          </w:p>
        </w:tc>
        <w:tc>
          <w:tcPr>
            <w:tcW w:w="0" w:type="auto"/>
            <w:gridSpan w:val="3"/>
          </w:tcPr>
          <w:p w14:paraId="0F6C49F3" w14:textId="77777777" w:rsidR="00B73518" w:rsidRPr="00AC05EB" w:rsidRDefault="00B73518" w:rsidP="00B73518">
            <w:pPr>
              <w:rPr>
                <w:sz w:val="20"/>
                <w:szCs w:val="20"/>
              </w:rPr>
            </w:pPr>
          </w:p>
        </w:tc>
      </w:tr>
      <w:tr w:rsidR="00086878" w:rsidRPr="00AC05EB" w14:paraId="12D5BA39" w14:textId="77777777" w:rsidTr="00B73518">
        <w:trPr>
          <w:gridAfter w:val="3"/>
        </w:trPr>
        <w:tc>
          <w:tcPr>
            <w:tcW w:w="0" w:type="auto"/>
            <w:gridSpan w:val="6"/>
            <w:tcBorders>
              <w:right w:val="single" w:sz="4" w:space="0" w:color="auto"/>
            </w:tcBorders>
          </w:tcPr>
          <w:p w14:paraId="4D8F7CE3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ÖNCEK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0" w:type="auto"/>
            <w:gridSpan w:val="6"/>
            <w:tcBorders>
              <w:left w:val="single" w:sz="4" w:space="0" w:color="auto"/>
            </w:tcBorders>
          </w:tcPr>
          <w:p w14:paraId="14B6DCA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YEN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0" w:type="auto"/>
            <w:vMerge w:val="restart"/>
          </w:tcPr>
          <w:p w14:paraId="463C5B8C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</w:p>
          <w:p w14:paraId="1490D205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YAPILAN İŞLEM</w:t>
            </w:r>
          </w:p>
        </w:tc>
      </w:tr>
      <w:tr w:rsidR="00086878" w:rsidRPr="00AC05EB" w14:paraId="64F66AF1" w14:textId="77777777" w:rsidTr="00B73518">
        <w:trPr>
          <w:gridAfter w:val="3"/>
        </w:trPr>
        <w:tc>
          <w:tcPr>
            <w:tcW w:w="0" w:type="auto"/>
          </w:tcPr>
          <w:p w14:paraId="2C55DD39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0" w:type="auto"/>
          </w:tcPr>
          <w:p w14:paraId="7514963E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0" w:type="auto"/>
          </w:tcPr>
          <w:p w14:paraId="31D4ADC1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0" w:type="auto"/>
          </w:tcPr>
          <w:p w14:paraId="471A87E0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0" w:type="auto"/>
          </w:tcPr>
          <w:p w14:paraId="5FDB7025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06A1822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12C77E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0" w:type="auto"/>
          </w:tcPr>
          <w:p w14:paraId="22012241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0" w:type="auto"/>
          </w:tcPr>
          <w:p w14:paraId="208BD93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0" w:type="auto"/>
          </w:tcPr>
          <w:p w14:paraId="3018C3A6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0" w:type="auto"/>
          </w:tcPr>
          <w:p w14:paraId="41167D0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0" w:type="auto"/>
          </w:tcPr>
          <w:p w14:paraId="16C73CD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0" w:type="auto"/>
            <w:vMerge/>
          </w:tcPr>
          <w:p w14:paraId="7475C43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D0C6C9A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71997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0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190BA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ent Tarih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4E0B99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C3CD15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437B74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87EA28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D2E651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205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7EA19B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ent Tarih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E8ADC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5FD5F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A0CF7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447E9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08B9700E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1 Kent Tarih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yükseltilmiş ve kodu SKY 205 olarak değiştirilmiştir.</w:t>
            </w:r>
          </w:p>
        </w:tc>
      </w:tr>
      <w:tr w:rsidR="00086878" w:rsidRPr="00AC05EB" w14:paraId="44ED6F39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0AF2D8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B728F3B" w14:textId="52D4B946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1 Kent Tarihi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205 Kent Tarih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c) devamsız/hiç almamış olan öğrenciler SKY205 Kent Tarihi dersini alacaklardır.</w:t>
            </w:r>
          </w:p>
        </w:tc>
      </w:tr>
      <w:tr w:rsidR="00086878" w:rsidRPr="00AC05EB" w14:paraId="6394A5C1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D0BEA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SBK20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2F5B3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edeni Hukuk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5CC516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A5BF49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4C3680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77B85B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C6039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207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849B9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edeni Hukuk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519A4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97F55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6AC3E9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E9BF8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5A64AED9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03 Medeni Hukuk dersinin kodu IBF 207 olarak değiştirilmiş ve zorunlu ders olduğu III. Yarıyıldan, III. Yarıyıl seçmeli ders havuzuna aktarılmıştır.</w:t>
            </w:r>
          </w:p>
        </w:tc>
      </w:tr>
      <w:tr w:rsidR="00086878" w:rsidRPr="00AC05EB" w14:paraId="65F5F130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8A7BEA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64A92FE" w14:textId="095D5EFB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3 Medeni Hukuk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207 Medeni Hukuk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eski ders olan SBK203 Medeni Hukuk dersini alacaklardır.</w:t>
            </w:r>
          </w:p>
        </w:tc>
      </w:tr>
      <w:tr w:rsidR="00086878" w:rsidRPr="00AC05EB" w14:paraId="15519E3B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732B34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05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137EE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ikro İktisat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9F8704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AF775F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760E8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617290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8ECEC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20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9FC08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ikro İktisat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1AA984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A1627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24C4F2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48604D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24741B8C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05 Mikro İktisat dersinin kodu IBF 201 olarak değiştirilmiş ve zorunlu ders olduğu III. Yarıyıldan, III. Yarıyıl seçmeli ders havuzuna aktarılmıştır.</w:t>
            </w:r>
          </w:p>
        </w:tc>
      </w:tr>
      <w:tr w:rsidR="00086878" w:rsidRPr="00AC05EB" w14:paraId="686F674B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7300523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8420967" w14:textId="5CD45C2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5 Mikro İktisat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201 Mikro İktisat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 xml:space="preserve">c)  devamsız/hiç almamış olan öğrenciler eski ders 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olan  SBK205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Mikro İktisat dersini alacaklardır.</w:t>
            </w:r>
          </w:p>
        </w:tc>
      </w:tr>
      <w:tr w:rsidR="00086878" w:rsidRPr="00AC05EB" w14:paraId="4F265594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4DA8EE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1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A8E18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al Düşünceler Tarihi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E1A97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82E88B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3F38C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0713C6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325F6C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20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7A251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al Düşünceler Tarihi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ECAF3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09BAD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9527A2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C240AE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5DC35057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11 Siyasal Düşünceler Tarihi 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yükseltilmiş ve kodu SKY 201 olarak değiştirilmiştir.</w:t>
            </w:r>
          </w:p>
          <w:p w14:paraId="28EE0AF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7E68D30C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0CADF80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9117958" w14:textId="0AAECD91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11 Siyasal Düşünceler Tarihi I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 201 Siyasal Düşünceler Tarihi 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SKY 201 Siyasal Düşünceler Tarihi I dersini alacaklardır.</w:t>
            </w:r>
          </w:p>
        </w:tc>
      </w:tr>
      <w:tr w:rsidR="00086878" w:rsidRPr="00AC05EB" w14:paraId="1A321077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75686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2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132E06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önetim Bilim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D7B6F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9322F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B1DDB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E926EF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B9001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20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E45F32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önetim Bilim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8D4BB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39DF58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E144A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613001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01F6B119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23 Yönetim Bilim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yükseltilmiş ve kodu SKY203 olarak değiştirilmiştir.</w:t>
            </w:r>
          </w:p>
          <w:p w14:paraId="6FF4B78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ACE3366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0DAE5BD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506A3FE" w14:textId="790A379C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23 Yönetim Bilimi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 203 Yönetim Bilim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SKY 203 Yönetim Bilimi dersini alacaklardır.</w:t>
            </w:r>
          </w:p>
        </w:tc>
      </w:tr>
      <w:tr w:rsidR="00086878" w:rsidRPr="00AC05EB" w14:paraId="1A4CF678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9687B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4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0E1C2D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Anayasa Hukuku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FC64A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AF586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E0390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1F946F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24681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20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6BB207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Anayasa Hukuku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D844E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AD9029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44B05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02F06C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3724BBAB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41 Anayasa Hukuku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yükseltilmiş ve kodu IBF203 olarak değiştirilmiş ve zorunlu ders olduğu III. Yarıyıldan III. Yarıyıl seçmeli ders havuzuna aktarılmıştır. </w:t>
            </w:r>
          </w:p>
          <w:p w14:paraId="174056C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5388ADE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5981098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5C15723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41 Anayasa Hukuku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203 Anayasa Hukuku dersini almayacaklardır.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 xml:space="preserve">c) devamsız/hiç almamış olan 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öğrenciler  eski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ders olan  SBK241 Anayasa Hukuku dersini alacaklardır.</w:t>
            </w:r>
          </w:p>
        </w:tc>
      </w:tr>
      <w:tr w:rsidR="00086878" w:rsidRPr="00AC05EB" w14:paraId="1FEAC02D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34467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180C2B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3BB8F4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74364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5298B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1BA297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DD53A1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Dİ21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22038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leri İngilizce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EE695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4B64B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B6409A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7D38D5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29E2CAA8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Dİ213 İleri İngilizce I dersi müfredata zorunlu ders olarak eklenmiştir.</w:t>
            </w:r>
          </w:p>
          <w:p w14:paraId="7C854666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86878" w:rsidRPr="00AC05EB" w14:paraId="4E043612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BDB416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69226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D5A7BC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4C36F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DE5BD9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1A6CFC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7DC62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SD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28B81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osyal Seçmeli Ders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2B269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A745FB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881EA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A0C071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0A77E554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SD1 Sosyal Seçmeli 1 dersi müfredata zorunlu ders olarak eklenmiştir.</w:t>
            </w:r>
          </w:p>
          <w:p w14:paraId="34A58C4D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86878" w:rsidRPr="00AC05EB" w14:paraId="7491476E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9B310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6B5716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CC404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BCBB98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99CEB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9CAF7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04C97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4B1B486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672770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060B45B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8F3B12B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E0A9F9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30E5A254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II. Yarıyıla seçmeli bir ders eklenmiştir.</w:t>
            </w:r>
          </w:p>
        </w:tc>
      </w:tr>
      <w:tr w:rsidR="00086878" w:rsidRPr="00AC05EB" w14:paraId="2B7E6F58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046E3BC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3F7FBA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054D1F41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823A7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B0ABE1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62BCC7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5046C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B80DB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AF2317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86181B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23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BA4CA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emel Gazetecilik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91C8B1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710260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90ABD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1E5A1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4573C4AE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</w:t>
            </w:r>
          </w:p>
        </w:tc>
      </w:tr>
      <w:tr w:rsidR="00086878" w:rsidRPr="00AC05EB" w14:paraId="3D108410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AB4C47F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3E32BB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200D28F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A7345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8F3E2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511F0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1F87B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A53D5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92FC4C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9C84F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23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A5076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iksiyon ve Hitabet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1A3CA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94E57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935206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285B7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254ACF56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45 Diksiyon ve Hitabet 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SKY233 olarak değiştirilmiş ve VII. Yarıyıl seçmeli ders havuzundan III. Yarıyıl seçmeli ders havuzuna aktarılmıştır.</w:t>
            </w:r>
          </w:p>
        </w:tc>
      </w:tr>
      <w:tr w:rsidR="00086878" w:rsidRPr="00AC05EB" w14:paraId="259DE41F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49A9A42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A1C957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8607135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5454B7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6CAB4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9F4CD7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F7A366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86CD4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47E53B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5D95E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20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4C884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ikro iktisat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14B89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6FAB74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B54DAC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59FDE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146E5931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5 Mikro İktisat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yükseltilmiş ve kodu IBF 201 olarak değiştirilerek zorunlu ders olduğu III. Yarıyıldan III. Yarıyıl seçmeli ders havuzuna aktarılmıştır.</w:t>
            </w:r>
          </w:p>
        </w:tc>
      </w:tr>
      <w:tr w:rsidR="00086878" w:rsidRPr="00AC05EB" w14:paraId="432A62D0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6E3F83C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2B70AE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06B1BFF5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1D9B0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D2629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01D3A6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55A14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C1945B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09428F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F3668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23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AB09BF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leri İngilizce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5B12D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4EE94F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FD6109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48300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26683479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 327 İleri İngilizce 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yükseltilmiş ve kodu IBF 233 olarak değiştirilerek V. Yarıyıldan III. Yarıyıl seçmeli ders havuzuna aktarılmıştır.</w:t>
            </w:r>
          </w:p>
        </w:tc>
      </w:tr>
      <w:tr w:rsidR="00086878" w:rsidRPr="00AC05EB" w14:paraId="3861D0EB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C1DD4BF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F778CC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F4EC9A0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B989A8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6D91C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E7F2E0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14AF9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4A1C5F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D33995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8DD8C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207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C1F2A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edeni Hukuk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E87D36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C505B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079BA7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F23CE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2017E23C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3 Medeni Hukuk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IBF 207 olarak değiştirilmiş ve zorunlu ders olduğu III. Yarıyıldan, III. Yarıyıl seçmeli ders havuzuna aktarılmıştır.</w:t>
            </w:r>
          </w:p>
        </w:tc>
      </w:tr>
      <w:tr w:rsidR="00086878" w:rsidRPr="00AC05EB" w14:paraId="7BA8FF81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C99D0F3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3F1BB3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4785115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5EEAB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D5FCCF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461E8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0F01B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C23C1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8886AC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74C6F4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20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01721C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Anayasa Hukuku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834C21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90C4B0D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7A8335A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C6C050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25CC94E1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41 Anayasa Hukuku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IBF 203 olarak değiştirilmiş ve zorunlu ders olduğu III. Yarıyıldan, III. Yarıyıl seçmeli ders havuzuna aktarılmıştır.</w:t>
            </w:r>
          </w:p>
        </w:tc>
      </w:tr>
      <w:tr w:rsidR="00086878" w:rsidRPr="00AC05EB" w14:paraId="446930A3" w14:textId="77777777" w:rsidTr="00B73518">
        <w:trPr>
          <w:gridAfter w:val="3"/>
        </w:trPr>
        <w:tc>
          <w:tcPr>
            <w:tcW w:w="0" w:type="auto"/>
            <w:gridSpan w:val="13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  <w:shd w:val="clear" w:color="000000" w:fill="FFFFFF"/>
            <w:vAlign w:val="center"/>
          </w:tcPr>
          <w:p w14:paraId="06CB6833" w14:textId="77777777" w:rsidR="00B73518" w:rsidRPr="00AC05EB" w:rsidRDefault="00B73518" w:rsidP="00B73518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AC05EB">
              <w:rPr>
                <w:rFonts w:ascii="Calibri" w:hAnsi="Calibri" w:cs="Calibri"/>
                <w:b/>
                <w:sz w:val="20"/>
                <w:szCs w:val="20"/>
              </w:rPr>
              <w:t>ALINAN İNTİBAK KARARI</w:t>
            </w:r>
          </w:p>
        </w:tc>
      </w:tr>
      <w:tr w:rsidR="00086878" w:rsidRPr="00AC05EB" w14:paraId="567D598A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7BBB5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CE3E6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3C30A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229A6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8B572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C9B9AA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88116B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KT20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110453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ktisat Tarihi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DF9E73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7CE6164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7B1B55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D47C33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56AD6EB7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7397A847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21E0F50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E24C49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98624AD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1FA58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1EF28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F4A285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FB480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07495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395D17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592B9C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8EDA31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96921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6FED1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6E7C95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2533E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4F45F2F3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86878" w:rsidRPr="00AC05EB" w14:paraId="64FE18A3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A39D6DE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7F4CA3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0354842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0406B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81C09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C555B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576328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7E731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81101D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810E9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1A97F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45C7E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12166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F3079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7754A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62F80719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86878" w:rsidRPr="00AC05EB" w14:paraId="6F8D9A24" w14:textId="77777777" w:rsidTr="00B73518">
        <w:trPr>
          <w:gridAfter w:val="3"/>
        </w:trPr>
        <w:tc>
          <w:tcPr>
            <w:tcW w:w="0" w:type="auto"/>
            <w:gridSpan w:val="13"/>
            <w:shd w:val="clear" w:color="auto" w:fill="D9D9D9" w:themeFill="background1" w:themeFillShade="D9"/>
          </w:tcPr>
          <w:p w14:paraId="772207AE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IV. YARIYIL DERSLERİ</w:t>
            </w:r>
          </w:p>
        </w:tc>
      </w:tr>
      <w:tr w:rsidR="00086878" w:rsidRPr="00AC05EB" w14:paraId="2BA28E6A" w14:textId="77777777" w:rsidTr="00B73518">
        <w:trPr>
          <w:gridAfter w:val="3"/>
        </w:trPr>
        <w:tc>
          <w:tcPr>
            <w:tcW w:w="0" w:type="auto"/>
            <w:gridSpan w:val="6"/>
            <w:tcBorders>
              <w:right w:val="single" w:sz="4" w:space="0" w:color="auto"/>
            </w:tcBorders>
          </w:tcPr>
          <w:p w14:paraId="265F41B4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ÖNCEK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0" w:type="auto"/>
            <w:gridSpan w:val="6"/>
            <w:tcBorders>
              <w:left w:val="single" w:sz="4" w:space="0" w:color="auto"/>
            </w:tcBorders>
          </w:tcPr>
          <w:p w14:paraId="2F685C26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YEN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0" w:type="auto"/>
            <w:vMerge w:val="restart"/>
          </w:tcPr>
          <w:p w14:paraId="51A3FBC4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</w:p>
          <w:p w14:paraId="1AFE5F81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lastRenderedPageBreak/>
              <w:t>YAPILAN İŞLEM</w:t>
            </w:r>
          </w:p>
        </w:tc>
      </w:tr>
      <w:tr w:rsidR="00086878" w:rsidRPr="00AC05EB" w14:paraId="0DC0E82E" w14:textId="77777777" w:rsidTr="00B73518">
        <w:trPr>
          <w:gridAfter w:val="3"/>
        </w:trPr>
        <w:tc>
          <w:tcPr>
            <w:tcW w:w="0" w:type="auto"/>
          </w:tcPr>
          <w:p w14:paraId="163E34FA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lastRenderedPageBreak/>
              <w:t>Kodu</w:t>
            </w:r>
          </w:p>
        </w:tc>
        <w:tc>
          <w:tcPr>
            <w:tcW w:w="0" w:type="auto"/>
          </w:tcPr>
          <w:p w14:paraId="6B8324B3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0" w:type="auto"/>
          </w:tcPr>
          <w:p w14:paraId="2123C49D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0" w:type="auto"/>
          </w:tcPr>
          <w:p w14:paraId="743A8FED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0" w:type="auto"/>
          </w:tcPr>
          <w:p w14:paraId="05B06F96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CB583F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A947698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0" w:type="auto"/>
          </w:tcPr>
          <w:p w14:paraId="6C96733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0" w:type="auto"/>
          </w:tcPr>
          <w:p w14:paraId="62CF088E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0" w:type="auto"/>
          </w:tcPr>
          <w:p w14:paraId="3B8807ED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0" w:type="auto"/>
          </w:tcPr>
          <w:p w14:paraId="6CA4EED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0" w:type="auto"/>
          </w:tcPr>
          <w:p w14:paraId="0E6C26A5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0" w:type="auto"/>
            <w:vMerge/>
          </w:tcPr>
          <w:p w14:paraId="66134EB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04865AB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97EAA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SBK20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12D10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entleşme Politikası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BE8EB4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195F8E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17B6D8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726585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180E1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206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6E19EA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entleşme Politikası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90A17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8F5DE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A120A3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1E825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6A7C5EA9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2 Kentleşme Politikas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206 olarak değiştirilmiştir.</w:t>
            </w:r>
          </w:p>
        </w:tc>
      </w:tr>
      <w:tr w:rsidR="00086878" w:rsidRPr="00AC05EB" w14:paraId="2E66CDA7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47116A8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17EF415" w14:textId="789C0542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2 Kentleşme Politikası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202 Kentleşme Politikası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</w:t>
            </w:r>
            <w:r w:rsidRPr="00AC05E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SKY206 Kentleşme Politikası dersini alacaklardır.</w:t>
            </w:r>
          </w:p>
        </w:tc>
      </w:tr>
      <w:tr w:rsidR="00086878" w:rsidRPr="00AC05EB" w14:paraId="23317298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EC5B9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04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831E4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et Sosyolojis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2D62E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3750D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C243E2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5719BB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706A4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236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A98CE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et Sosyolojis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8FE18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CB967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B58235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502E0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32027439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4 Siyaset Sosyolojis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yükseltilmiş ve dersin kodu SKY236 olarak değiştirilerek zorunlu olduğu IV. Yarıyıldan IV. Yarıyıl seçmeli ders havuzuna aktarılmıştır. </w:t>
            </w:r>
          </w:p>
        </w:tc>
      </w:tr>
      <w:tr w:rsidR="00086878" w:rsidRPr="00AC05EB" w14:paraId="0DDE7AED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B05FA6D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F64ECD4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4 Siyaset Sosyolojisi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 236 Siyaset Sosyolojisi dersini almayacaklardır.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 xml:space="preserve">c) devamsız/hiç almamış olan 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öğrenciler  eski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ders olan  SBK204 Siyaset Sosyolojisi dersini alacaklardır.</w:t>
            </w:r>
          </w:p>
        </w:tc>
      </w:tr>
      <w:tr w:rsidR="00086878" w:rsidRPr="00AC05EB" w14:paraId="27BABE83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1E9DF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06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09E7AE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akro İktisat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ADD9A8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7EFA9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C61991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73A5CA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0111C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20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5134E5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akro iktisat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B22E8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B0151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424D1B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38F321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7780EAC0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06 Makro İktisat dersinin kodu IBF 202 olarak değiştirilmiş ve zorunlu ders olduğu IV. Yarıyıldan, IV. Yarıyıl seçmeli ders havuzuna aktarılmıştır.</w:t>
            </w:r>
          </w:p>
        </w:tc>
      </w:tr>
      <w:tr w:rsidR="00086878" w:rsidRPr="00AC05EB" w14:paraId="15DCB3B6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22B7DAF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981711A" w14:textId="75D21301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6 Makro İktisat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202 Makro İktisat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 xml:space="preserve">c) devamsız/hiç almamış olan </w:t>
            </w:r>
            <w:r w:rsidR="007553E0" w:rsidRPr="00AC05EB">
              <w:rPr>
                <w:rFonts w:ascii="Calibri" w:hAnsi="Calibri" w:cs="Calibri"/>
                <w:sz w:val="20"/>
                <w:szCs w:val="20"/>
              </w:rPr>
              <w:t>öğrenciler eski ders olan SBK206 Makro İktisat dersini alacaklardır.</w:t>
            </w:r>
          </w:p>
        </w:tc>
      </w:tr>
      <w:tr w:rsidR="00086878" w:rsidRPr="00AC05EB" w14:paraId="02EDEF58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EE7089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08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0422B0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Politikası ve Yönetim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57A7E8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754844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62F74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FB518B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181E79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204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9F68A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iye'de Kamu Yönetim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7E707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AD35A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EF6EB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977BE7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31D2E6D3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8 Kamu Politikası ve Yönetim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, dersin kodu ve adı SKY204 Türkiye'de Kamu Yönetimi olarak değiştirilmiştir.</w:t>
            </w:r>
          </w:p>
        </w:tc>
      </w:tr>
      <w:tr w:rsidR="00086878" w:rsidRPr="00AC05EB" w14:paraId="20A3147D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D03A96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086DB98" w14:textId="272C808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8 Kamu Politikası ve Yönetimi dersinden,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204 Türkiye'de Kamu Yönetim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SKY204 Türkiye'de Kamu Yönetimi dersini alacaktır</w:t>
            </w:r>
          </w:p>
        </w:tc>
      </w:tr>
      <w:tr w:rsidR="00086878" w:rsidRPr="00AC05EB" w14:paraId="7FEBAA58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55B0B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1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16923E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al Düşünceler Tarihi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992994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0EFC2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EC495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0C5B0D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B1F2BE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20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5E5504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al Düşünceler Tarihi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944C51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E4B2B9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D477A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FF312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7A0DD685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2 Siyasal Düşünceler Tarihi I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yükseltilmiş ve kodu SKY 202 olarak değiştirilmiştir.</w:t>
            </w:r>
          </w:p>
        </w:tc>
      </w:tr>
      <w:tr w:rsidR="00086878" w:rsidRPr="00AC05EB" w14:paraId="5F191FF8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0EF2DFE4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683F34A" w14:textId="7A7920D5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12 Siyasal Düşünceler Tarihi II dersinden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202 Siyasal Düşünceler Tarihi I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SKY202 Siyasal Düşünceler Tarihi II dersini alacaklardır.</w:t>
            </w:r>
          </w:p>
        </w:tc>
      </w:tr>
      <w:tr w:rsidR="00086878" w:rsidRPr="00AC05EB" w14:paraId="12065CC2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EC4EE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4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9AC2C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orçlar Hukuku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92F89E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CB8BC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BD8DE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8FAD85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A4AB5F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204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3359D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orçlar Hukuku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00B2F7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28498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98EE4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1FAACE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38C8FFB4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242 Borçlar Hukuku dersinin kodu IBF 204 olarak değiştirilmiş ve zorunlu ders olduğu IV. Yarıyıldan, IV. Yarıyıl seçmeli ders havuzuna aktarılmıştır.</w:t>
            </w:r>
          </w:p>
        </w:tc>
      </w:tr>
      <w:tr w:rsidR="00086878" w:rsidRPr="00AC05EB" w14:paraId="11F21DD1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9213314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lastRenderedPageBreak/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9B14D60" w14:textId="1A24EF7C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42 Borçlar Hukuku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204 Borçlar Hukuku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eski ders olan SBK204 Borçlar Hukuku dersini alacaklardır.</w:t>
            </w:r>
          </w:p>
        </w:tc>
      </w:tr>
      <w:tr w:rsidR="00086878" w:rsidRPr="00AC05EB" w14:paraId="79A9701F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06E886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73E16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79C4F7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A26B7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01942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39CEFB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A5E42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Dİ214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2E7261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leri İngilizce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1E6AE48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B8DF16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4535484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BDE19CE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2290C31D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Dİ214 İleri İngilizce II dersi müfredata zorunlu ders olarak eklenmiştir.</w:t>
            </w:r>
          </w:p>
          <w:p w14:paraId="2699E9C2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86878" w:rsidRPr="00AC05EB" w14:paraId="28DB28A4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3F3B6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D634F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CBB704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D0222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4B9EB8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B8DAC4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517F56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SD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2DDB10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osyal Seçmeli Ders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39D791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0FBF19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2311B9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6BD8C6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0E67F36F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SD2 Sosyal Seçmeli Ders II dersi müfredata zorunlu ders olarak eklenmiştir.</w:t>
            </w:r>
          </w:p>
          <w:p w14:paraId="44F29216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86878" w:rsidRPr="00AC05EB" w14:paraId="4A414078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AB2DC7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AC0A69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BC47F6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C572B0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1AFC1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145056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EDD3A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DCA7B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91A3A3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37648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18A37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4452B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422616B0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V. Yarıyıla seçmeli bir ders eklenmiştir.</w:t>
            </w:r>
          </w:p>
        </w:tc>
      </w:tr>
      <w:tr w:rsidR="00086878" w:rsidRPr="00AC05EB" w14:paraId="08A02203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4530FF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1983E7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31036D3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2457FF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F4B0D6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D4D3C9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71A9BD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2D8596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0EB5C6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045936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23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35573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Web Teknolojileri ve Tasarımı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5F058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633F1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B7840A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5524B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206DE5A9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53C5281E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013F97F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957437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758CA00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DA0DD9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F61C9C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5862AD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7271EC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2D47E8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D05D5E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3EC043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234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6A912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nema ve Toplum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4EDFC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EBBCF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BE451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F6DC55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61384916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25F04E1D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44A4941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0E901A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BB81EE8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EF1731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FD9414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CAA074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1E6EBE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2F4584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2EB7C7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122DC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206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72271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Proje Döngüsü Yönetim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539A3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50148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309C7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9EF732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422049B3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49 Proje Döngüsü Yönetim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IBF206 olarak değiştirilmiş ve VIII. Yarıyıldan IV. Yarıyıl seçmeli havuzuna aktarılmıştır.</w:t>
            </w:r>
          </w:p>
        </w:tc>
      </w:tr>
      <w:tr w:rsidR="00086878" w:rsidRPr="00AC05EB" w14:paraId="174D4182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186A40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54FF3E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7DC4B3F6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9D6E87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4A1586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CC9373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E5823F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669165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88B16B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AF3682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20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EED1B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akro iktisat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F052D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A7CC0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4A863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0C489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5848D949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06 Makro İktisat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yükseltilerek dersin kodu IBF 202 olarak değiştirilmiş ve zorunlu ders olduğu IV. Yarıyıldan, IV. Yarıyıl seçmeli ders havuzuna aktarılmıştır.</w:t>
            </w:r>
          </w:p>
        </w:tc>
      </w:tr>
      <w:tr w:rsidR="00086878" w:rsidRPr="00AC05EB" w14:paraId="1B55401B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E38DA8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624581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039BEEB0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089110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55FA68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184EA4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31C801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76A7AB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AF3D86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C22AF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204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F7BC5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orçlar Hukuku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100673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8553B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0E99B6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FB851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482D0EC1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242 Borçlar Hukuku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IBF 204 olarak değiştirilmiş ve zorunlu ders olduğu IV. Yarıyıldan, IV. Yarıyıl seçmeli ders havuzuna aktarılmıştır.</w:t>
            </w:r>
          </w:p>
        </w:tc>
      </w:tr>
      <w:tr w:rsidR="00086878" w:rsidRPr="00AC05EB" w14:paraId="19A45F27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02090FC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C66CC1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  <w:p w14:paraId="1EB17A0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D54F806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1E31C8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0C969B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9E8633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332625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EF349A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65E097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9D79F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KT234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45BBB0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ktisat Tarihi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223F3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E0657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5A0841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F7DFE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1555D606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  <w:p w14:paraId="190058A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0C0B66BB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FBBC85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202448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4A9A100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C70C13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CB0438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11C4E6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5F827F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C22468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69F8CFC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947251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9668E2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67CA0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EBF3FC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FF3E3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0038EC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3389B32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7DB3A2E6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A9256B1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B14880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614A2B6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F7D456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3DC06A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AF7780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2C5669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9FD567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6EBFCF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5527E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KT23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E80F3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Türkiye'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Sosyo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>-Ekonomik Yapısı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09CDCC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CCF1E8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D3FA0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2B296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75E0D006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 373 Türkiye'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Sosyo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-Ekonomik Yapıs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IKT232 olarak değiştirilmiş ve V. Yarıyıldan IV. Yarıyıl seçmeli ders </w:t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havuzuna aktarılmıştır.</w:t>
            </w:r>
          </w:p>
          <w:p w14:paraId="4C99746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C75D350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0B2F888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lastRenderedPageBreak/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CF5602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91C0554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F3891AE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839B68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57EBDCCB" w14:textId="77777777" w:rsidTr="00B73518">
        <w:trPr>
          <w:gridAfter w:val="3"/>
        </w:trPr>
        <w:tc>
          <w:tcPr>
            <w:tcW w:w="0" w:type="auto"/>
            <w:gridSpan w:val="13"/>
            <w:shd w:val="clear" w:color="auto" w:fill="D9D9D9" w:themeFill="background1" w:themeFillShade="D9"/>
          </w:tcPr>
          <w:p w14:paraId="6305286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V.YARIYIL DERSLERİ</w:t>
            </w:r>
          </w:p>
        </w:tc>
      </w:tr>
      <w:tr w:rsidR="00086878" w:rsidRPr="00AC05EB" w14:paraId="7AB966B2" w14:textId="77777777" w:rsidTr="00B73518">
        <w:trPr>
          <w:gridAfter w:val="3"/>
        </w:trPr>
        <w:tc>
          <w:tcPr>
            <w:tcW w:w="0" w:type="auto"/>
            <w:gridSpan w:val="6"/>
            <w:tcBorders>
              <w:right w:val="single" w:sz="4" w:space="0" w:color="auto"/>
            </w:tcBorders>
          </w:tcPr>
          <w:p w14:paraId="0E824EBC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ÖNCEK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0" w:type="auto"/>
            <w:gridSpan w:val="6"/>
            <w:tcBorders>
              <w:left w:val="single" w:sz="4" w:space="0" w:color="auto"/>
            </w:tcBorders>
          </w:tcPr>
          <w:p w14:paraId="381346D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YEN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0" w:type="auto"/>
            <w:vMerge w:val="restart"/>
          </w:tcPr>
          <w:p w14:paraId="5692211D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</w:p>
          <w:p w14:paraId="3F0D4268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YAPILAN İŞLEM</w:t>
            </w:r>
          </w:p>
        </w:tc>
      </w:tr>
      <w:tr w:rsidR="00086878" w:rsidRPr="00AC05EB" w14:paraId="235BD012" w14:textId="77777777" w:rsidTr="00B73518">
        <w:trPr>
          <w:gridAfter w:val="3"/>
        </w:trPr>
        <w:tc>
          <w:tcPr>
            <w:tcW w:w="0" w:type="auto"/>
          </w:tcPr>
          <w:p w14:paraId="35A5AF7A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0" w:type="auto"/>
          </w:tcPr>
          <w:p w14:paraId="3049BC0E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0" w:type="auto"/>
          </w:tcPr>
          <w:p w14:paraId="17C02BAC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0" w:type="auto"/>
          </w:tcPr>
          <w:p w14:paraId="42581D02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0" w:type="auto"/>
          </w:tcPr>
          <w:p w14:paraId="495DA00E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7D21A1F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240D35B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0" w:type="auto"/>
          </w:tcPr>
          <w:p w14:paraId="4BF91776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0" w:type="auto"/>
          </w:tcPr>
          <w:p w14:paraId="2E05D5B2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0" w:type="auto"/>
          </w:tcPr>
          <w:p w14:paraId="30E3E09C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0" w:type="auto"/>
          </w:tcPr>
          <w:p w14:paraId="312C9D6F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0" w:type="auto"/>
          </w:tcPr>
          <w:p w14:paraId="17A08039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0" w:type="auto"/>
            <w:vMerge/>
          </w:tcPr>
          <w:p w14:paraId="0363B67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20F0D511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449F80A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4BD65A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05BAA49F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2A9F2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287AE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Personel Sistem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00B52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A3392C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93D4A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52197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A8657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0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4961A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Personel Sistem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33C17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292F4C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AC5A01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A9B100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39C2EAE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01 Kamu Personel Sistem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SKY301 olarak değiştirilmiştir. </w:t>
            </w:r>
          </w:p>
        </w:tc>
      </w:tr>
      <w:tr w:rsidR="00086878" w:rsidRPr="00AC05EB" w14:paraId="1A20C47D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44A0F2C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834F9A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cstheme="minorHAnsi"/>
                <w:sz w:val="20"/>
                <w:szCs w:val="20"/>
              </w:rPr>
              <w:t>SBK301 Kamu Personel Sistemi dersinden</w:t>
            </w:r>
          </w:p>
          <w:p w14:paraId="735A605E" w14:textId="368116C6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cstheme="minorHAnsi"/>
                <w:sz w:val="20"/>
                <w:szCs w:val="20"/>
              </w:rPr>
              <w:t xml:space="preserve">a) başarılı olan öğrenciler SKY301 Kamu Personel Sistemi </w:t>
            </w:r>
            <w:r w:rsidR="00024ABC" w:rsidRPr="00AC05EB">
              <w:rPr>
                <w:rFonts w:cstheme="minorHAnsi"/>
                <w:sz w:val="20"/>
                <w:szCs w:val="20"/>
              </w:rPr>
              <w:t>dersini almayacaklardır.</w:t>
            </w:r>
          </w:p>
          <w:p w14:paraId="6D2FFB2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cstheme="minorHAnsi"/>
                <w:sz w:val="20"/>
                <w:szCs w:val="20"/>
              </w:rPr>
              <w:t>b) başarısız,</w:t>
            </w:r>
          </w:p>
          <w:p w14:paraId="64C2A42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cstheme="minorHAnsi"/>
                <w:sz w:val="20"/>
                <w:szCs w:val="20"/>
              </w:rPr>
              <w:t>c) devamsız/hiç almamış olan öğrenciler SKY301 Kamu Personel Sistemi dersini alacaklardır.</w:t>
            </w:r>
          </w:p>
        </w:tc>
      </w:tr>
      <w:tr w:rsidR="00086878" w:rsidRPr="00AC05EB" w14:paraId="027E614D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1EB21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A335E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dare Hukuku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A56FFF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A73B1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91D0D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D04D35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2D972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30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90BF96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dare Hukuku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6B962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96CE0D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0FA5D4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FD8C64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6A3B840E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 303 İdare Hukuku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IBF301 olarak değiştirilmiştir.</w:t>
            </w:r>
          </w:p>
          <w:p w14:paraId="08460D7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5C5FB3DA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56771C2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C83EE74" w14:textId="4CED02FD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3 İdare Hukuku dersinden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</w:t>
            </w:r>
            <w:r w:rsidRPr="00AC05EB">
              <w:t xml:space="preserve"> 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IBF301 İdare Hukuku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IBF301 İdare Hukuku dersini alacaklardır.</w:t>
            </w:r>
          </w:p>
        </w:tc>
      </w:tr>
      <w:tr w:rsidR="00086878" w:rsidRPr="00AC05EB" w14:paraId="4F934565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83989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5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82F13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üresel Yönetim ve Siyaset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6CA29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A5A1E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4176E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07B878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E0A6F5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0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15EA37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üresel Yönetim ve Siyaset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6B1E91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470D1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ACEE68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6DBBF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02D06F5D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 305 Küresel Yönetim ve Siyaset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03 olarak değiştirilmiştir.</w:t>
            </w:r>
          </w:p>
          <w:p w14:paraId="114CEFA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045445B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FDA0F1A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B82495D" w14:textId="620EF816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5 Küresel Yönetim ve Siyaset dersinden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303 Küresel Yönetim ve Siyaset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SKY303 Küresel Yönetim ve Siyaset dersini alacaklardır.</w:t>
            </w:r>
          </w:p>
        </w:tc>
      </w:tr>
      <w:tr w:rsidR="00086878" w:rsidRPr="00AC05EB" w14:paraId="0D044BFA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5C538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2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FCBD7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 İdare Tarih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6FDD8F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3789DC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54970F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D7EE0B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7F761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4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E13CC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 İdare Tarih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E44BA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37C89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184C0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928D72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1ED382EF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23 Türk İdare Tarih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SKY341 olarak değiştirilmiş ve zorunlu ders olduğu V. Yarıyıldan V. Yarıyıl seçmeli ders havuzuna aktarılmıştır.</w:t>
            </w:r>
          </w:p>
          <w:p w14:paraId="3352DD6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84FC8C5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8E378F4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9A41F40" w14:textId="6C185B3E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23 Türk İdare Tarihi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341 Türk İdare Tarih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eski ders olan SBK323 Türk İdare Tarihi dersini alacaklardır.</w:t>
            </w:r>
          </w:p>
        </w:tc>
      </w:tr>
      <w:tr w:rsidR="00086878" w:rsidRPr="00AC05EB" w14:paraId="356633FA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D6045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7117C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A9300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6A3C85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48B47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440792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737B1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452F1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Ders I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2C5F1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49F2F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FACB3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A53D76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3D7A4D26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eçmeli dersler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’ler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tır.</w:t>
            </w:r>
          </w:p>
          <w:p w14:paraId="17EE8B6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5518B39D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2CE4BD96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E49ED1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9EEB95C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AF735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E89A4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I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E72C50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FD322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79B3C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EF26FD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5B9A52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01DAC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Ders IV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31F52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97C21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BFE117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F21BD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0F23C840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eçmeli dersler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’ler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tır.</w:t>
            </w:r>
          </w:p>
          <w:p w14:paraId="6AC6065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3478F2E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649D24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7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145E5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Ortadoğu Siyaset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D74B93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F2BCB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3D84E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B1F768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1128A6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49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F558E0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Ortadoğu Siyaset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0377EB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05CF6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F3A6B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4EDE8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2FBC5948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07 Ortadoğu Siyaset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49 olarak değiştirilmiştir.</w:t>
            </w:r>
          </w:p>
          <w:p w14:paraId="67B9F06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2F767073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B4CBEA9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A3B4943" w14:textId="7D4A6BD1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7 Ortadoğu Siyaset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349 Ortadoğu Siyaset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. yarıyıldan herhangi bir seçmeli ders alacaklardır.</w:t>
            </w:r>
          </w:p>
        </w:tc>
      </w:tr>
      <w:tr w:rsidR="00086878" w:rsidRPr="00AC05EB" w14:paraId="4AE0E203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DC4AED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9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D74376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i İdeolojiler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7D9D5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40909C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C94A4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A341D1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4E347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3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3F52A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i İdeolojiler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B51DA6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35960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C9BC9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E541D0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4BEB9121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09 Siyasi İdeolojiler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33 olarak değiştirilmiştir.</w:t>
            </w:r>
          </w:p>
          <w:p w14:paraId="272B802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0681B1F1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04B789D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A5EEB9C" w14:textId="35A1BB45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9 Siyasi İdeolojiler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333 Siyasi İdeolojiler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. yarıyıldan herhangi bir seçmeli ders alacaklardır.</w:t>
            </w:r>
          </w:p>
        </w:tc>
      </w:tr>
      <w:tr w:rsidR="00086878" w:rsidRPr="00AC05EB" w14:paraId="54C830FF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941E1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1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553A41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Uluslararası Örgütler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4CAB54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9899F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567AC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CB1286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367671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47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0EA7A0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Uluslararası Örgütler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59345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3AC65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D83A1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E3A7F6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253702A4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11 Uluslararası Örgütler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47 olarak değiştirilmiştir.</w:t>
            </w:r>
          </w:p>
          <w:p w14:paraId="4A6D0E3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612DE12" w14:textId="77777777" w:rsidTr="00B73518">
        <w:trPr>
          <w:gridAfter w:val="3"/>
          <w:trHeight w:val="766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F0C83A0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E225490" w14:textId="67F864CB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11 Uluslararası Örgütler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347 Uluslararası Örgütler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. yarıyıldan herhangi bir seçmeli ders alacaklardır.</w:t>
            </w:r>
          </w:p>
        </w:tc>
      </w:tr>
      <w:tr w:rsidR="00086878" w:rsidRPr="00AC05EB" w14:paraId="47213A0A" w14:textId="77777777" w:rsidTr="00B73518">
        <w:trPr>
          <w:gridAfter w:val="1"/>
          <w:trHeight w:val="7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DE367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1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DD9DC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emel Metin Okumaları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FB780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383AA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2EBC4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9148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95761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3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6E0B56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emel Metin Okumaları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59C618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B5720F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899375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EBFB4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gridSpan w:val="3"/>
            <w:vAlign w:val="center"/>
          </w:tcPr>
          <w:p w14:paraId="1013153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13 Temel Metin Okumaları 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31 olarak değiştirilerek V. Yarıyıl seçmeli ders havuzundan VII. Yarıyıl seçmeli ders havuzuna aktarılmıştır.</w:t>
            </w:r>
          </w:p>
        </w:tc>
      </w:tr>
      <w:tr w:rsidR="00086878" w:rsidRPr="00AC05EB" w14:paraId="72EDD09E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0BC7CC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A0BD4C1" w14:textId="0846E666" w:rsidR="00B73518" w:rsidRPr="00AC05EB" w:rsidRDefault="00B73518" w:rsidP="00B73518">
            <w:pPr>
              <w:tabs>
                <w:tab w:val="left" w:pos="3451"/>
              </w:tabs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13 Temel Metin Okumaları 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31 Temel Metin Okumaları 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. yarıyıldan herhangi bir seçmeli ders alacaklardır.</w:t>
            </w:r>
          </w:p>
        </w:tc>
      </w:tr>
      <w:tr w:rsidR="00086878" w:rsidRPr="00AC05EB" w14:paraId="1AC96D6B" w14:textId="77777777" w:rsidTr="00B73518">
        <w:trPr>
          <w:gridAfter w:val="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693BC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SBK315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82811C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al Partiler ve Seçimler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43F8F4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68A4A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A80AEC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5BDA63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79D6B7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37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314B0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al Partiler ve Seçimler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18940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4F4934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C2315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5EB420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gridSpan w:val="2"/>
            <w:vAlign w:val="center"/>
          </w:tcPr>
          <w:p w14:paraId="1D4FD5C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15 Siyasal Partiler ve Seçimler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37 olarak değiştirilmiştir.</w:t>
            </w:r>
          </w:p>
        </w:tc>
      </w:tr>
      <w:tr w:rsidR="00086878" w:rsidRPr="00AC05EB" w14:paraId="6771A1D1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C775CD7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A317C12" w14:textId="0BBF4582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15 Siyasal Partiler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337 Siyasal Partiler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. yarıyıldan herhangi bir seçmeli ders alacaklardır.</w:t>
            </w:r>
          </w:p>
        </w:tc>
      </w:tr>
      <w:tr w:rsidR="00086878" w:rsidRPr="00AC05EB" w14:paraId="7B64E0D1" w14:textId="77777777" w:rsidTr="00B73518">
        <w:trPr>
          <w:gridAfter w:val="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59C29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17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78BEC4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üresel Enerji Politikaları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DF3770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2ABD6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2B0310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C554D2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F7EB8A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45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B7F8BF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üresel Enerji Politikaları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28F7F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BCAC6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2E825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14B5A2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gridSpan w:val="2"/>
            <w:vAlign w:val="center"/>
          </w:tcPr>
          <w:p w14:paraId="12CDC75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17 Küresel Enerji Politikalar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45 olarak değiştirilmiştir.</w:t>
            </w:r>
          </w:p>
        </w:tc>
      </w:tr>
      <w:tr w:rsidR="00086878" w:rsidRPr="00AC05EB" w14:paraId="12976181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811A311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7A9A7CF" w14:textId="24AB6682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17 Küresel Enerji Politikaları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345 Küresel Enerji Politikaları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. yarıyıldan herhangi bir seçmeli ders alacaklardır.</w:t>
            </w:r>
          </w:p>
        </w:tc>
      </w:tr>
      <w:tr w:rsidR="00086878" w:rsidRPr="00AC05EB" w14:paraId="7B253C5D" w14:textId="77777777" w:rsidTr="00B73518">
        <w:trPr>
          <w:gridAfter w:val="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84594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19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6189E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nsan Hak ve Özgürlükler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F3401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AEEE44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B993C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F65F9B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2936C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3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270F3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nsan Hak ve Özgürlükler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8071A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95BD8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893FEF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A9224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gridSpan w:val="2"/>
            <w:vAlign w:val="center"/>
          </w:tcPr>
          <w:p w14:paraId="63958BE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19 İnsan Hak ve Özgürlükler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31 olarak değiştirilmiştir.</w:t>
            </w:r>
          </w:p>
        </w:tc>
      </w:tr>
      <w:tr w:rsidR="00086878" w:rsidRPr="00AC05EB" w14:paraId="108589A2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E89AA01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24BC9B2" w14:textId="2D39E3CB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19 İnsan Hak ve Özgürlükler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331 İnsan Hak ve Özgürlükler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. yarıyıldan herhangi bir seçmeli ders alacaklardır.</w:t>
            </w:r>
          </w:p>
        </w:tc>
      </w:tr>
      <w:tr w:rsidR="00086878" w:rsidRPr="00AC05EB" w14:paraId="2E46B561" w14:textId="77777777" w:rsidTr="00B73518">
        <w:trPr>
          <w:gridAfter w:val="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DFDC8C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25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0BFAE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ünya Siyasetinde Avrasya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A4E80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6711C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224EC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B34B40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EC6AC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5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C9518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ünya Siyasetinde Avrasya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548630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50CFBD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E25FBD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3C0CD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gridSpan w:val="2"/>
            <w:vAlign w:val="center"/>
          </w:tcPr>
          <w:p w14:paraId="24C4D5B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25 Dünya Siyasetinde Avrasya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51 olarak değiştirilmiştir.</w:t>
            </w:r>
          </w:p>
        </w:tc>
      </w:tr>
      <w:tr w:rsidR="00086878" w:rsidRPr="00AC05EB" w14:paraId="5F51F178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9A9080D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4A6D54F" w14:textId="0209B955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25 Dünya Siyasetinde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351 Dünya Siyasetinde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. yarıyıldan herhangi bir seçmeli ders alacaklardır.</w:t>
            </w:r>
          </w:p>
        </w:tc>
      </w:tr>
      <w:tr w:rsidR="00086878" w:rsidRPr="00AC05EB" w14:paraId="4FA8CB8F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5A9642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29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E742B0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ent Kültürü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A34C8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BB146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0BADC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7179C9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E018A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4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31E0AB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ent Kültürü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8EF99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209ABC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11068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3368B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3F44225F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29 Kent Kültürü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SKY343 olarak değiştirilmiştir.</w:t>
            </w:r>
          </w:p>
          <w:p w14:paraId="33E768B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22A56E8A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99604B1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B3EC8AD" w14:textId="07ED48B6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29 Kent Kültürü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343 Kent Kültürü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. yarıyıldan herhangi bir seçmeli ders alacaklardır.</w:t>
            </w:r>
          </w:p>
        </w:tc>
      </w:tr>
      <w:tr w:rsidR="00086878" w:rsidRPr="00AC05EB" w14:paraId="7DFC3721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8E67D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3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533914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 Medeni Hukuku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5944A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9AACDA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A0282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330572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8B380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3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F0158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 Medeni Hukuku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7647A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A80F0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E54C02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45C8A3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0D2EFEA1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tan kaldırılmıştır.</w:t>
            </w:r>
          </w:p>
          <w:p w14:paraId="5EEB252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73B9FC12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FDBEC84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30D63C9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33 Türk Medeni Hukuku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c) devamsız/hiç almamış olan öğrenciler V. yarıyıldan herhangi bir seçmeli ders alacaklardır.</w:t>
            </w:r>
          </w:p>
        </w:tc>
      </w:tr>
      <w:tr w:rsidR="00086878" w:rsidRPr="00AC05EB" w14:paraId="382980CC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08278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SBK37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0E0B8D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Uluslararası İktisat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20BBD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AD2305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C957DB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E04452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4DD85B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KT305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5F9F3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Uluslararası İktisat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C6AC8E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7A954C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2625A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07EEC2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303588E1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71 Uluslararası İktisat 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IKT305 olarak değiştirilmiştir.</w:t>
            </w:r>
          </w:p>
          <w:p w14:paraId="10D0DFE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A5A0CF5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2B3EE595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6FA45F2" w14:textId="076AD204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71 Uluslararası İktisat I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KT305 Uluslararası İktisat 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. yarıyıldan herhangi bir seçmeli ders alacaklardır.</w:t>
            </w:r>
          </w:p>
        </w:tc>
      </w:tr>
      <w:tr w:rsidR="00086878" w:rsidRPr="00AC05EB" w14:paraId="45C74BFE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BB00E1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C1A32B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418A1E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008B5D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9351AE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554E37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A5EDE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305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A52CFC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esleki İngilizce 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BB868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023DD3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AEAD62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269F6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0ABF5C8A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35 Mesleki İngilizce 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IBF305 olarak değiştirilmiş ve VII. Yarıyıldan V. Yarıyıl seçmeli ders havuzuna aktarılmıştır.</w:t>
            </w:r>
          </w:p>
          <w:p w14:paraId="6A4DCD3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7EEBA37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09BB16E9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96A8EA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B620A73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6A8FE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7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1F1BB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Türkiye'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Sosyo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>-Ekonomik Yapısı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76CE9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E0369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B9C3B5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39D60A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792D88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KT232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89099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Türkiye'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Sosyo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>-Ekonomik Yapısı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426E5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90540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F4688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5A268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3984168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 373 Türkiye'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Sosyo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-Ekonomik Yapıs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IKT232 olarak değiştirilmiş ve V. Yarıyıldan IV. Yarıyıl seçmeli ders havuzuna aktarılmıştır.</w:t>
            </w:r>
          </w:p>
        </w:tc>
      </w:tr>
      <w:tr w:rsidR="00086878" w:rsidRPr="00AC05EB" w14:paraId="6F0447F4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B378E7C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D61E112" w14:textId="44DD09A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 373 Türkiye'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Sosyo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-Ekonomik Yapısı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KT232 Türkiye'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Sosyo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-Ekonomik Yapısı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. yarıyıldan herhangi bir seçmeli ders alacaklardır.</w:t>
            </w:r>
          </w:p>
        </w:tc>
      </w:tr>
      <w:tr w:rsidR="00086878" w:rsidRPr="00AC05EB" w14:paraId="37FE92BA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49425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75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83EB3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arım Ekonomis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E25E8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50ABC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DA78C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E58972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AB8EC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KT33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B92544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arım Ekonomis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7B8AAD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7E118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9726C3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AD3D9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6221712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75 Tarım Ekonomis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IKT331 olarak değiştirilmiştir.</w:t>
            </w:r>
          </w:p>
        </w:tc>
      </w:tr>
      <w:tr w:rsidR="00086878" w:rsidRPr="00AC05EB" w14:paraId="5CD95ECE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C4FADD5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7CC8A10" w14:textId="0EA185EC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75 Tarım Ekonomis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KT331 Tarım Ekonomis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. yarıyıldan herhangi bir seçmeli ders alacaklardır.</w:t>
            </w:r>
          </w:p>
        </w:tc>
      </w:tr>
      <w:tr w:rsidR="00086878" w:rsidRPr="00AC05EB" w14:paraId="4D296E66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A16DA4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77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BFCC2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in Siyaset ve Toplum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E07B42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97412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DABD1E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3A08F7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1ACAE8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39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AF88B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in Siyaset ve Toplum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1DC0D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D7C8E9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77FCF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2F969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68B043E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77 Din Siyaset ve Toplum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39 olarak değiştirilmiştir.</w:t>
            </w:r>
          </w:p>
        </w:tc>
      </w:tr>
      <w:tr w:rsidR="00086878" w:rsidRPr="00AC05EB" w14:paraId="7210F0A1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97D2076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0532DCD" w14:textId="130E1A92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77 Din Siyaset ve Toplum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339 Din Siyaset ve Toplum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. yarıyıldan herhangi bir seçmeli ders alacaklardır.</w:t>
            </w:r>
          </w:p>
        </w:tc>
      </w:tr>
      <w:tr w:rsidR="00086878" w:rsidRPr="00AC05EB" w14:paraId="045833EE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EEC448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90EBD0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575726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5B3C01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BDD6CA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89D2565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B0636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41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E2BD8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 İdare Tarih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18E1D7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40E33C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E449C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F043B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6363BD0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23 Türk İdare Tarih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SKY341 olarak değiştirilmiş ve zorunlu ders olduğu V. Yarıyıldan V. Yarıyıl seçmeli ders havuzuna aktarılmıştır.</w:t>
            </w:r>
          </w:p>
        </w:tc>
      </w:tr>
      <w:tr w:rsidR="00086878" w:rsidRPr="00AC05EB" w14:paraId="3B91D2B7" w14:textId="77777777" w:rsidTr="00B73518">
        <w:trPr>
          <w:gridAfter w:val="3"/>
        </w:trPr>
        <w:tc>
          <w:tcPr>
            <w:tcW w:w="0" w:type="auto"/>
            <w:gridSpan w:val="13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  <w:shd w:val="clear" w:color="000000" w:fill="FFFFFF"/>
          </w:tcPr>
          <w:p w14:paraId="46CCD846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lastRenderedPageBreak/>
              <w:t>ALINAN İNTİBAK KARARI</w:t>
            </w:r>
          </w:p>
        </w:tc>
      </w:tr>
      <w:tr w:rsidR="00086878" w:rsidRPr="00AC05EB" w14:paraId="09E1625B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44D95C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F78420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389994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0C9FC02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FD5899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E0BDD1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82D8B9A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30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518164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Maliyes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FDDA920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5AE1BA0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3668B4A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FA5845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3219265C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 449 Kamu Maliyes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IBF303 olarak değiştirilmiş ve zorunlu ders olduğu VII. Yarıyıldan V. Yarıyıl seçmeli ders havuzuna aktarılmıştır.</w:t>
            </w:r>
          </w:p>
        </w:tc>
      </w:tr>
      <w:tr w:rsidR="00086878" w:rsidRPr="00AC05EB" w14:paraId="15F77190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2686E2C0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FB5A13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2E6F4587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0CC50F7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94B01A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D8B290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EB2B934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977E5CA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7B777C9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47B2819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SL305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BE04E6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Pazarlama İlkeleri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BCEBFC6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9FEF11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A3145F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517F5F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</w:tcPr>
          <w:p w14:paraId="0B90007C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762AFCC7" w14:textId="77777777" w:rsidTr="00B73518">
        <w:trPr>
          <w:gridAfter w:val="3"/>
        </w:trPr>
        <w:tc>
          <w:tcPr>
            <w:tcW w:w="0" w:type="auto"/>
            <w:gridSpan w:val="13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  <w:shd w:val="clear" w:color="000000" w:fill="FFFFFF"/>
          </w:tcPr>
          <w:p w14:paraId="7DCB2A84" w14:textId="77777777" w:rsidR="00B73518" w:rsidRPr="00AC05EB" w:rsidRDefault="00B73518" w:rsidP="00B73518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</w:tr>
      <w:tr w:rsidR="00086878" w:rsidRPr="00AC05EB" w14:paraId="39074629" w14:textId="77777777" w:rsidTr="00B73518">
        <w:trPr>
          <w:gridAfter w:val="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A30596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BE288A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CA240E6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7A0683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FC9A87D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651C64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A31AB20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35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7ED028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Çağdaş Siyasal Düşünce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0446BB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1A303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CB9E98E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41E97F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2A758D3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5A12D7EE" w14:textId="77777777" w:rsidTr="00B73518">
        <w:trPr>
          <w:gridAfter w:val="3"/>
        </w:trPr>
        <w:tc>
          <w:tcPr>
            <w:tcW w:w="0" w:type="auto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71B6384" w14:textId="77777777" w:rsidR="00B73518" w:rsidRPr="00AC05EB" w:rsidRDefault="00B73518" w:rsidP="00B73518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0" w:type="auto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0C5A9E1" w14:textId="77777777" w:rsidR="00B73518" w:rsidRPr="00AC05EB" w:rsidRDefault="00B73518" w:rsidP="00B73518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5ABBD938" w14:textId="77777777" w:rsidR="00B73518" w:rsidRPr="00AC05EB" w:rsidRDefault="00B73518" w:rsidP="00A35E01">
      <w:pPr>
        <w:spacing w:after="0" w:line="240" w:lineRule="auto"/>
        <w:rPr>
          <w:rFonts w:cstheme="minorHAnsi"/>
          <w:sz w:val="20"/>
          <w:szCs w:val="20"/>
        </w:rPr>
      </w:pPr>
    </w:p>
    <w:p w14:paraId="6CAEE3DF" w14:textId="77777777" w:rsidR="00B73518" w:rsidRPr="00AC05EB" w:rsidRDefault="00B73518" w:rsidP="00A35E01">
      <w:pPr>
        <w:spacing w:after="0" w:line="240" w:lineRule="auto"/>
        <w:rPr>
          <w:rFonts w:cstheme="minorHAnsi"/>
          <w:sz w:val="20"/>
          <w:szCs w:val="20"/>
        </w:rPr>
      </w:pPr>
    </w:p>
    <w:p w14:paraId="2F4AE343" w14:textId="77777777" w:rsidR="00B73518" w:rsidRPr="00AC05EB" w:rsidRDefault="00B73518" w:rsidP="00A35E01">
      <w:pPr>
        <w:spacing w:after="0" w:line="240" w:lineRule="auto"/>
        <w:rPr>
          <w:rFonts w:cstheme="minorHAnsi"/>
          <w:sz w:val="20"/>
          <w:szCs w:val="20"/>
        </w:rPr>
      </w:pPr>
    </w:p>
    <w:p w14:paraId="1F77B2B5" w14:textId="77777777" w:rsidR="00B73518" w:rsidRPr="00AC05EB" w:rsidRDefault="00B73518" w:rsidP="00A35E01">
      <w:pPr>
        <w:spacing w:after="0" w:line="240" w:lineRule="auto"/>
        <w:rPr>
          <w:rFonts w:cstheme="minorHAnsi"/>
          <w:sz w:val="20"/>
          <w:szCs w:val="20"/>
        </w:rPr>
      </w:pPr>
    </w:p>
    <w:p w14:paraId="4391AE9D" w14:textId="77777777" w:rsidR="00B73518" w:rsidRPr="00AC05EB" w:rsidRDefault="00B73518" w:rsidP="00A35E01">
      <w:pPr>
        <w:spacing w:after="0" w:line="240" w:lineRule="auto"/>
        <w:rPr>
          <w:rFonts w:cstheme="minorHAnsi"/>
          <w:sz w:val="20"/>
          <w:szCs w:val="20"/>
        </w:rPr>
      </w:pPr>
    </w:p>
    <w:p w14:paraId="4C5DE7ED" w14:textId="4E0F7F41" w:rsidR="003910F8" w:rsidRPr="00AC05EB" w:rsidRDefault="0044182F" w:rsidP="00A35E01">
      <w:pPr>
        <w:spacing w:after="0" w:line="240" w:lineRule="auto"/>
        <w:rPr>
          <w:rFonts w:cstheme="minorHAnsi"/>
          <w:sz w:val="20"/>
          <w:szCs w:val="20"/>
        </w:rPr>
      </w:pPr>
      <w:r w:rsidRPr="00AC05EB">
        <w:rPr>
          <w:rFonts w:cstheme="minorHAnsi"/>
          <w:sz w:val="20"/>
          <w:szCs w:val="20"/>
        </w:rPr>
        <w:t xml:space="preserve">Fakülte/Yüksekokul Adı </w:t>
      </w:r>
      <w:r w:rsidRPr="00AC05EB">
        <w:rPr>
          <w:rFonts w:cstheme="minorHAnsi"/>
          <w:sz w:val="20"/>
          <w:szCs w:val="20"/>
        </w:rPr>
        <w:tab/>
        <w:t>:</w:t>
      </w:r>
      <w:r w:rsidR="00A35E01" w:rsidRPr="00AC05EB">
        <w:rPr>
          <w:rFonts w:cstheme="minorHAnsi"/>
          <w:sz w:val="20"/>
          <w:szCs w:val="20"/>
        </w:rPr>
        <w:t xml:space="preserve"> İktisadi ve İdari Bilimler Fakültesi</w:t>
      </w:r>
    </w:p>
    <w:p w14:paraId="49975872" w14:textId="12673AEA" w:rsidR="00D251BA" w:rsidRPr="00AC05EB" w:rsidRDefault="0044182F" w:rsidP="00A35E01">
      <w:pPr>
        <w:spacing w:after="0" w:line="240" w:lineRule="auto"/>
        <w:rPr>
          <w:rFonts w:cstheme="minorHAnsi"/>
          <w:sz w:val="20"/>
          <w:szCs w:val="20"/>
        </w:rPr>
      </w:pPr>
      <w:r w:rsidRPr="00AC05EB">
        <w:rPr>
          <w:rFonts w:cstheme="minorHAnsi"/>
          <w:sz w:val="20"/>
          <w:szCs w:val="20"/>
        </w:rPr>
        <w:t>Bölüm/Program Adı</w:t>
      </w:r>
      <w:r w:rsidRPr="00AC05EB">
        <w:rPr>
          <w:rFonts w:cstheme="minorHAnsi"/>
          <w:sz w:val="20"/>
          <w:szCs w:val="20"/>
        </w:rPr>
        <w:tab/>
        <w:t>:</w:t>
      </w:r>
      <w:r w:rsidR="00A35E01" w:rsidRPr="00AC05EB">
        <w:rPr>
          <w:rFonts w:cstheme="minorHAnsi"/>
          <w:sz w:val="20"/>
          <w:szCs w:val="20"/>
        </w:rPr>
        <w:t xml:space="preserve"> Siyaset Bilimi ve Kamu Yönetimi </w:t>
      </w:r>
    </w:p>
    <w:p w14:paraId="4E28F617" w14:textId="77777777" w:rsidR="00B13C44" w:rsidRPr="00AC05EB" w:rsidRDefault="00B13C44" w:rsidP="00A35E01">
      <w:pPr>
        <w:spacing w:after="0" w:line="240" w:lineRule="auto"/>
        <w:rPr>
          <w:rFonts w:cstheme="minorHAnsi"/>
          <w:b/>
          <w:sz w:val="20"/>
          <w:szCs w:val="20"/>
        </w:rPr>
      </w:pPr>
    </w:p>
    <w:bookmarkEnd w:id="0"/>
    <w:p w14:paraId="749F7A18" w14:textId="277A95C0" w:rsidR="009E3A76" w:rsidRPr="00AC05EB" w:rsidRDefault="009E3A76" w:rsidP="00A35E01">
      <w:pPr>
        <w:spacing w:after="0" w:line="240" w:lineRule="auto"/>
        <w:rPr>
          <w:rFonts w:cstheme="minorHAnsi"/>
          <w:b/>
          <w:sz w:val="20"/>
          <w:szCs w:val="20"/>
        </w:rPr>
      </w:pPr>
    </w:p>
    <w:tbl>
      <w:tblPr>
        <w:tblStyle w:val="TabloKlavuzu"/>
        <w:tblW w:w="1600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92"/>
        <w:gridCol w:w="3115"/>
        <w:gridCol w:w="297"/>
        <w:gridCol w:w="412"/>
        <w:gridCol w:w="425"/>
        <w:gridCol w:w="850"/>
        <w:gridCol w:w="1133"/>
        <w:gridCol w:w="3087"/>
        <w:gridCol w:w="454"/>
        <w:gridCol w:w="425"/>
        <w:gridCol w:w="567"/>
        <w:gridCol w:w="849"/>
        <w:gridCol w:w="3399"/>
      </w:tblGrid>
      <w:tr w:rsidR="00086878" w:rsidRPr="00AC05EB" w14:paraId="3C66422B" w14:textId="77777777" w:rsidTr="00AF47EE">
        <w:tc>
          <w:tcPr>
            <w:tcW w:w="16005" w:type="dxa"/>
            <w:gridSpan w:val="13"/>
            <w:shd w:val="clear" w:color="auto" w:fill="D9D9D9" w:themeFill="background1" w:themeFillShade="D9"/>
          </w:tcPr>
          <w:p w14:paraId="251BF3D7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VI. YARIYIL DERSLERİ</w:t>
            </w:r>
          </w:p>
        </w:tc>
      </w:tr>
      <w:tr w:rsidR="00086878" w:rsidRPr="00AC05EB" w14:paraId="5E7A917C" w14:textId="77777777" w:rsidTr="00AF47EE">
        <w:tc>
          <w:tcPr>
            <w:tcW w:w="6091" w:type="dxa"/>
            <w:gridSpan w:val="6"/>
            <w:tcBorders>
              <w:right w:val="single" w:sz="4" w:space="0" w:color="auto"/>
            </w:tcBorders>
          </w:tcPr>
          <w:p w14:paraId="3A0534E7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ÖNCEK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6515" w:type="dxa"/>
            <w:gridSpan w:val="6"/>
            <w:tcBorders>
              <w:left w:val="single" w:sz="4" w:space="0" w:color="auto"/>
            </w:tcBorders>
          </w:tcPr>
          <w:p w14:paraId="74CB4E1E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YEN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3399" w:type="dxa"/>
            <w:vMerge w:val="restart"/>
          </w:tcPr>
          <w:p w14:paraId="3680CAB0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</w:p>
          <w:p w14:paraId="05EC8A19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YAPILAN İŞLEM</w:t>
            </w:r>
          </w:p>
        </w:tc>
      </w:tr>
      <w:tr w:rsidR="00086878" w:rsidRPr="00AC05EB" w14:paraId="284F2F2A" w14:textId="77777777" w:rsidTr="00AF47EE">
        <w:tc>
          <w:tcPr>
            <w:tcW w:w="992" w:type="dxa"/>
          </w:tcPr>
          <w:p w14:paraId="1F2C28ED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3115" w:type="dxa"/>
          </w:tcPr>
          <w:p w14:paraId="7C2ACEA1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297" w:type="dxa"/>
          </w:tcPr>
          <w:p w14:paraId="11460215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412" w:type="dxa"/>
          </w:tcPr>
          <w:p w14:paraId="45CAA264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425" w:type="dxa"/>
          </w:tcPr>
          <w:p w14:paraId="09C4AA1A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58BE5DC4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1A201C7F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3087" w:type="dxa"/>
          </w:tcPr>
          <w:p w14:paraId="5CF1E404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454" w:type="dxa"/>
          </w:tcPr>
          <w:p w14:paraId="46C549EA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425" w:type="dxa"/>
          </w:tcPr>
          <w:p w14:paraId="19B17565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567" w:type="dxa"/>
          </w:tcPr>
          <w:p w14:paraId="47F15FEF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849" w:type="dxa"/>
          </w:tcPr>
          <w:p w14:paraId="11FA2F2A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3399" w:type="dxa"/>
            <w:vMerge/>
          </w:tcPr>
          <w:p w14:paraId="45F021D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75939A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D133F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2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C3CFD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 Siyasal Hayatı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70A4D8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14CAC7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8190E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6A0937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45D508" w14:textId="03594E5D" w:rsidR="009E3A76" w:rsidRPr="00AC05EB" w:rsidRDefault="003A3C07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10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0A7277" w14:textId="2E697EDE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Türk Siyasal Hayatı 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D621E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DFC9F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53551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F4C0E2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29849EF" w14:textId="7DB68C86" w:rsidR="009E3A76" w:rsidRPr="00AC05EB" w:rsidRDefault="002139DE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02 Türk Siyasal Hayatı </w:t>
            </w:r>
            <w:r w:rsidR="003A3C07" w:rsidRPr="00AC05EB">
              <w:rPr>
                <w:rFonts w:ascii="Calibri" w:hAnsi="Calibri" w:cs="Calibri"/>
                <w:sz w:val="20"/>
                <w:szCs w:val="20"/>
              </w:rPr>
              <w:t xml:space="preserve">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’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’ten 6’ya</w:t>
            </w:r>
            <w:r w:rsidR="003A3C07" w:rsidRPr="00AC05EB">
              <w:rPr>
                <w:rFonts w:ascii="Calibri" w:hAnsi="Calibri" w:cs="Calibri"/>
                <w:sz w:val="20"/>
                <w:szCs w:val="20"/>
              </w:rPr>
              <w:t xml:space="preserve"> çıkarılarak dersin k</w:t>
            </w:r>
            <w:r w:rsidR="003C4E13" w:rsidRPr="00AC05EB">
              <w:rPr>
                <w:rFonts w:ascii="Calibri" w:hAnsi="Calibri" w:cs="Calibri"/>
                <w:sz w:val="20"/>
                <w:szCs w:val="20"/>
              </w:rPr>
              <w:t>o</w:t>
            </w:r>
            <w:r w:rsidR="003A3C07" w:rsidRPr="00AC05EB">
              <w:rPr>
                <w:rFonts w:ascii="Calibri" w:hAnsi="Calibri" w:cs="Calibri"/>
                <w:sz w:val="20"/>
                <w:szCs w:val="20"/>
              </w:rPr>
              <w:t xml:space="preserve">du SKY 106 olarak değiştirilmiş ve zorunlu ders olduğu VI. Yarıyıldan II. Yarıyıla zorunlu olarak eklenmiştir. 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086878" w:rsidRPr="00AC05EB" w14:paraId="0FEBA50B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504AD3A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F767ECF" w14:textId="6195B769" w:rsidR="009E3A76" w:rsidRPr="00AC05EB" w:rsidRDefault="002139DE" w:rsidP="002139DE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2 Türk Siyasal Hayatı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547BA3" w:rsidRPr="00AC05EB">
              <w:rPr>
                <w:rFonts w:ascii="Calibri" w:hAnsi="Calibri" w:cs="Calibri"/>
                <w:sz w:val="20"/>
                <w:szCs w:val="20"/>
              </w:rPr>
              <w:t>a</w:t>
            </w:r>
            <w:proofErr w:type="gramStart"/>
            <w:r w:rsidR="00547BA3"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="00547BA3"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106 Türk Siyasal Hayatı dersini almayacaklardır.</w:t>
            </w:r>
            <w:r w:rsidR="00547BA3"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="00547BA3"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, eski kodlu SBK302 Türk Siyasal Hayatı dersini alacaklardır.</w:t>
            </w:r>
          </w:p>
        </w:tc>
      </w:tr>
      <w:tr w:rsidR="00086878" w:rsidRPr="00AC05EB" w14:paraId="27BA94AA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27424E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4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32783B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Çevre Politikası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F544C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5D11DE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83174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620463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32CD39" w14:textId="18CF5B06" w:rsidR="009E3A76" w:rsidRPr="00AC05EB" w:rsidRDefault="00DF0E98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02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F7FFB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Çevre Politikası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19DAA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5E559C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AB335D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825323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603B81B" w14:textId="2ABD464D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04 Çevre Politikas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</w:t>
            </w:r>
            <w:r w:rsidR="00DF0E98" w:rsidRPr="00AC05EB">
              <w:rPr>
                <w:rFonts w:ascii="Calibri" w:hAnsi="Calibri" w:cs="Calibri"/>
                <w:sz w:val="20"/>
                <w:szCs w:val="20"/>
              </w:rPr>
              <w:t>a çıkarılarak dersin kodu SKY402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olarak değiştirilmiş</w:t>
            </w:r>
            <w:r w:rsidR="006D368A" w:rsidRPr="00AC05EB">
              <w:rPr>
                <w:rFonts w:ascii="Calibri" w:hAnsi="Calibri" w:cs="Calibri"/>
                <w:sz w:val="20"/>
                <w:szCs w:val="20"/>
              </w:rPr>
              <w:t xml:space="preserve"> ve </w:t>
            </w:r>
            <w:r w:rsidR="006D368A" w:rsidRPr="00AC05EB">
              <w:rPr>
                <w:rFonts w:ascii="Calibri" w:hAnsi="Calibri" w:cs="Calibri"/>
                <w:sz w:val="20"/>
                <w:szCs w:val="20"/>
              </w:rPr>
              <w:lastRenderedPageBreak/>
              <w:t>zorunlu ders olduğu VI. Yarıyıldan VIII. Yarıyıla zorunlu ders olarak aktarılmıştır.</w:t>
            </w:r>
          </w:p>
        </w:tc>
      </w:tr>
      <w:tr w:rsidR="00086878" w:rsidRPr="00AC05EB" w14:paraId="202ABE63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BE601B8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lastRenderedPageBreak/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9AB580E" w14:textId="36A5BD35" w:rsidR="0062237C" w:rsidRPr="00AC05EB" w:rsidRDefault="00DF0E98" w:rsidP="0062237C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</w:t>
            </w:r>
            <w:r w:rsidR="00E93558" w:rsidRPr="00AC05EB">
              <w:rPr>
                <w:rFonts w:ascii="Calibri" w:hAnsi="Calibri" w:cs="Calibri"/>
                <w:sz w:val="20"/>
                <w:szCs w:val="20"/>
              </w:rPr>
              <w:t>304</w:t>
            </w:r>
            <w:r w:rsidR="00DE7353" w:rsidRPr="00AC05E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Çevre Politikası dersinden 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cstheme="minorHAnsi"/>
                <w:sz w:val="20"/>
                <w:szCs w:val="20"/>
              </w:rPr>
              <w:t>a</w:t>
            </w:r>
            <w:proofErr w:type="gramStart"/>
            <w:r w:rsidRPr="00AC05EB">
              <w:rPr>
                <w:rFonts w:cstheme="minorHAnsi"/>
                <w:sz w:val="20"/>
                <w:szCs w:val="20"/>
              </w:rPr>
              <w:t>)</w:t>
            </w:r>
            <w:proofErr w:type="gramEnd"/>
            <w:r w:rsidRPr="00AC05EB">
              <w:rPr>
                <w:rFonts w:cstheme="minorHAnsi"/>
                <w:sz w:val="20"/>
                <w:szCs w:val="20"/>
              </w:rPr>
              <w:t xml:space="preserve"> başarılı olan öğrenciler; SKY 402 Çevre Politikası</w:t>
            </w:r>
            <w:r w:rsidR="00DE7353" w:rsidRPr="00AC05EB">
              <w:rPr>
                <w:rFonts w:cstheme="minorHAnsi"/>
                <w:sz w:val="20"/>
                <w:szCs w:val="20"/>
              </w:rPr>
              <w:t xml:space="preserve"> </w:t>
            </w:r>
            <w:r w:rsidRPr="00AC05EB">
              <w:rPr>
                <w:rFonts w:cstheme="minorHAnsi"/>
                <w:sz w:val="20"/>
                <w:szCs w:val="20"/>
              </w:rPr>
              <w:t xml:space="preserve">dersini almayacaklardır. Bu öğrenciler için AKTS açığı oluşacağından, </w:t>
            </w:r>
          </w:p>
          <w:p w14:paraId="7BBB8510" w14:textId="47F2DC65" w:rsidR="0062237C" w:rsidRPr="00AC05EB" w:rsidRDefault="0062237C" w:rsidP="0062237C">
            <w:pPr>
              <w:pStyle w:val="ListeParagraf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Toplam AKTS açığı 10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’den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az olan öğrenciler herhangi bir ders almayacaklardır.</w:t>
            </w:r>
          </w:p>
          <w:p w14:paraId="0C5F87E6" w14:textId="56F37008" w:rsidR="0062237C" w:rsidRPr="00AC05EB" w:rsidRDefault="0062237C" w:rsidP="0062237C">
            <w:pPr>
              <w:pStyle w:val="ListeParagraf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Toplam AKTS açığı 10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’den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fazla olan öğrenciler </w:t>
            </w:r>
            <w:r w:rsidR="006B796F" w:rsidRPr="00AC05EB">
              <w:rPr>
                <w:rFonts w:ascii="Calibri" w:hAnsi="Calibri" w:cs="Calibri"/>
                <w:sz w:val="20"/>
                <w:szCs w:val="20"/>
              </w:rPr>
              <w:t xml:space="preserve">YDİ214 İleri </w:t>
            </w:r>
            <w:r w:rsidR="00480F74" w:rsidRPr="00AC05EB">
              <w:rPr>
                <w:rFonts w:ascii="Calibri" w:hAnsi="Calibri" w:cs="Calibri"/>
                <w:sz w:val="20"/>
                <w:szCs w:val="20"/>
              </w:rPr>
              <w:t>İ</w:t>
            </w:r>
            <w:r w:rsidR="006B796F" w:rsidRPr="00AC05EB">
              <w:rPr>
                <w:rFonts w:ascii="Calibri" w:hAnsi="Calibri" w:cs="Calibri"/>
                <w:sz w:val="20"/>
                <w:szCs w:val="20"/>
              </w:rPr>
              <w:t>ngilizce II dersini alacaklardır.</w:t>
            </w:r>
          </w:p>
          <w:p w14:paraId="0CBF40EF" w14:textId="5BFBB107" w:rsidR="00DF0E98" w:rsidRPr="00AC05EB" w:rsidRDefault="00DF0E98" w:rsidP="006B796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 xml:space="preserve">c) devamsız/hiç almamış olan öğrenciler </w:t>
            </w:r>
            <w:r w:rsidR="006B796F" w:rsidRPr="00AC05EB">
              <w:rPr>
                <w:rFonts w:ascii="Calibri" w:hAnsi="Calibri" w:cs="Calibri"/>
                <w:sz w:val="20"/>
                <w:szCs w:val="20"/>
              </w:rPr>
              <w:t xml:space="preserve">YDİ214 İleri </w:t>
            </w:r>
            <w:r w:rsidR="003A361D" w:rsidRPr="00AC05EB">
              <w:rPr>
                <w:rFonts w:ascii="Calibri" w:hAnsi="Calibri" w:cs="Calibri"/>
                <w:sz w:val="20"/>
                <w:szCs w:val="20"/>
              </w:rPr>
              <w:t>İ</w:t>
            </w:r>
            <w:r w:rsidR="006B796F" w:rsidRPr="00AC05EB">
              <w:rPr>
                <w:rFonts w:ascii="Calibri" w:hAnsi="Calibri" w:cs="Calibri"/>
                <w:sz w:val="20"/>
                <w:szCs w:val="20"/>
              </w:rPr>
              <w:t>ngilizce II dersini alacaklardır.</w:t>
            </w:r>
          </w:p>
        </w:tc>
      </w:tr>
      <w:tr w:rsidR="00086878" w:rsidRPr="00AC05EB" w14:paraId="35229282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D690D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22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7FF54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erel Yönetimler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F2044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9A87D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15B4C1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683765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5F8282" w14:textId="2E545C75" w:rsidR="009E3A76" w:rsidRPr="00AC05EB" w:rsidRDefault="00CB1A48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02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1E70C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erel Yönetimler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DA051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802526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1FBD0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A3118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2E34D8B" w14:textId="6A3D093D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22 Yerel Yönetimler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</w:t>
            </w:r>
            <w:r w:rsidR="00CB1A48" w:rsidRPr="00AC05EB">
              <w:rPr>
                <w:rFonts w:ascii="Calibri" w:hAnsi="Calibri" w:cs="Calibri"/>
                <w:sz w:val="20"/>
                <w:szCs w:val="20"/>
              </w:rPr>
              <w:t>Y302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olarak değiştirilmiştir.</w:t>
            </w:r>
          </w:p>
        </w:tc>
      </w:tr>
      <w:tr w:rsidR="00086878" w:rsidRPr="00AC05EB" w14:paraId="6608A553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0A5B43DF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19897E9" w14:textId="76086FDE" w:rsidR="009E3A76" w:rsidRPr="00AC05EB" w:rsidRDefault="009E3A76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22 Yerel Yönetimler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a</w:t>
            </w:r>
            <w:proofErr w:type="gramStart"/>
            <w:r w:rsidR="00F54FB5"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="00F54FB5" w:rsidRPr="00AC05EB">
              <w:rPr>
                <w:rFonts w:ascii="Calibri" w:hAnsi="Calibri" w:cs="Calibri"/>
                <w:sz w:val="20"/>
                <w:szCs w:val="20"/>
              </w:rPr>
              <w:t xml:space="preserve"> başarılı 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olan </w:t>
            </w:r>
            <w:r w:rsidR="005A7172" w:rsidRPr="00AC05EB">
              <w:rPr>
                <w:rFonts w:ascii="Calibri" w:hAnsi="Calibri" w:cs="Calibri"/>
                <w:sz w:val="20"/>
                <w:szCs w:val="20"/>
              </w:rPr>
              <w:t>öğrenciler SKY</w:t>
            </w:r>
            <w:r w:rsidR="00CB1A48" w:rsidRPr="00AC05EB">
              <w:rPr>
                <w:rFonts w:ascii="Calibri" w:hAnsi="Calibri" w:cs="Calibri"/>
                <w:sz w:val="20"/>
                <w:szCs w:val="20"/>
              </w:rPr>
              <w:t>302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Yerel </w:t>
            </w:r>
            <w:r w:rsidR="005A7172" w:rsidRPr="00AC05EB">
              <w:rPr>
                <w:rFonts w:ascii="Calibri" w:hAnsi="Calibri" w:cs="Calibri"/>
                <w:sz w:val="20"/>
                <w:szCs w:val="20"/>
              </w:rPr>
              <w:t>Yönetimleri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b) başarı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c) devam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/hi</w:t>
            </w:r>
            <w:r w:rsidR="00CB1A48" w:rsidRPr="00AC05EB">
              <w:rPr>
                <w:rFonts w:ascii="Calibri" w:hAnsi="Calibri" w:cs="Calibri"/>
                <w:sz w:val="20"/>
                <w:szCs w:val="20"/>
              </w:rPr>
              <w:t>ç almamış olan öğrenciler SKY302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Yerel Yönetimler dersini alacaklardır.</w:t>
            </w:r>
          </w:p>
        </w:tc>
      </w:tr>
      <w:tr w:rsidR="00086878" w:rsidRPr="00AC05EB" w14:paraId="3B7DC0A5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BB5FA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42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5094B4" w14:textId="0B938936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dari Yargı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565A8E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0DE59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82D776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34A379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440DF2" w14:textId="7EA54514" w:rsidR="009E3A76" w:rsidRPr="00AC05EB" w:rsidRDefault="00DF0E98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308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AD7F88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dari Yargı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A66E17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E4341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8AF80D2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FEDB4C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6D3C405A" w14:textId="5B3EEE23" w:rsidR="009E3A76" w:rsidRPr="00AC05EB" w:rsidRDefault="009E3A76" w:rsidP="00DF0E98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42 İdari Yarg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</w:t>
            </w:r>
            <w:r w:rsidR="00DF0E98" w:rsidRPr="00AC05EB">
              <w:rPr>
                <w:rFonts w:ascii="Calibri" w:hAnsi="Calibri" w:cs="Calibri"/>
                <w:sz w:val="20"/>
                <w:szCs w:val="20"/>
              </w:rPr>
              <w:t>IBF308 olarak değiştirilmiştir.</w:t>
            </w:r>
          </w:p>
        </w:tc>
      </w:tr>
      <w:tr w:rsidR="00086878" w:rsidRPr="00AC05EB" w14:paraId="37727120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2544ED5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50DE41F" w14:textId="12164764" w:rsidR="00DE7353" w:rsidRPr="00AC05EB" w:rsidRDefault="00DE7353" w:rsidP="00DE7353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42 İdari Yargı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308 İdari Yargı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IBF308 İdari Yargı dersini alacaklardır.</w:t>
            </w:r>
          </w:p>
          <w:p w14:paraId="47F5B01F" w14:textId="4F94A86B" w:rsidR="009E3A76" w:rsidRPr="00AC05EB" w:rsidRDefault="009E3A76" w:rsidP="00CF404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86878" w:rsidRPr="00AC05EB" w14:paraId="643945E0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4E9B458" w14:textId="77777777" w:rsidR="00CB1A48" w:rsidRPr="00AC05EB" w:rsidRDefault="00CB1A48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B88064" w14:textId="77777777" w:rsidR="00CB1A48" w:rsidRPr="00AC05EB" w:rsidRDefault="00CB1A48" w:rsidP="00A35E01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224FCC" w14:textId="77777777" w:rsidR="00CB1A48" w:rsidRPr="00AC05EB" w:rsidRDefault="00CB1A48" w:rsidP="00A35E01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05C2C49" w14:textId="77777777" w:rsidR="00CB1A48" w:rsidRPr="00AC05EB" w:rsidRDefault="00CB1A48" w:rsidP="00A35E01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1BCAED" w14:textId="77777777" w:rsidR="00CB1A48" w:rsidRPr="00AC05EB" w:rsidRDefault="00CB1A48" w:rsidP="00A35E01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444E134" w14:textId="77777777" w:rsidR="00CB1A48" w:rsidRPr="00AC05EB" w:rsidRDefault="00CB1A48" w:rsidP="00A35E01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1807284" w14:textId="36EAB676" w:rsidR="00CB1A48" w:rsidRPr="00AC05EB" w:rsidRDefault="00CB1A48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302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B5F7B7" w14:textId="65669E9D" w:rsidR="00CB1A48" w:rsidRPr="00AC05EB" w:rsidRDefault="00CB1A48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ilimsel Araştırma Yöntemleri ve Etik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AECDF13" w14:textId="2CDFCD65" w:rsidR="00CB1A48" w:rsidRPr="00AC05EB" w:rsidRDefault="00CB1A48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36D391" w14:textId="20D765CC" w:rsidR="00CB1A48" w:rsidRPr="00AC05EB" w:rsidRDefault="00CB1A48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E5F184C" w14:textId="02690F3E" w:rsidR="00CB1A48" w:rsidRPr="00AC05EB" w:rsidRDefault="00CB1A48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340569" w14:textId="137A5F9E" w:rsidR="00CB1A48" w:rsidRPr="00AC05EB" w:rsidRDefault="00CB1A48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63C052E7" w14:textId="5C2820D2" w:rsidR="00CB1A48" w:rsidRPr="00AC05EB" w:rsidRDefault="00CB1A48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 106 Bilimsel Araştırma Yönetmeleri ve Etik Dersinin kodu IBF302 olarak değiştirilerek II yarıyıldan VI. Yarıyıla aktarılmıştır. </w:t>
            </w:r>
          </w:p>
        </w:tc>
      </w:tr>
      <w:tr w:rsidR="00086878" w:rsidRPr="00AC05EB" w14:paraId="4B6EC676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6AA6A0" w14:textId="468827C2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287255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II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B02C9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AB2FE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C58F6B2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BFD05B2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D07853" w14:textId="706A1A9C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A4C8F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Ders V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BE8A2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C65BD2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BD71D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2C503D2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3B306A6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eçmeli dersler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ler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tır.</w:t>
            </w:r>
          </w:p>
        </w:tc>
      </w:tr>
      <w:tr w:rsidR="00086878" w:rsidRPr="00AC05EB" w14:paraId="2A74B6FD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3C07CEC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A8564B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55D42E3D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9CD5D6" w14:textId="318BCA69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DC448F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IV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E30C80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75D41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35718D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F61458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B42554" w14:textId="5AE0DBCF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08DB9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Ders V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9DCDBB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E4D2BE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D759AC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BF1F9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62B4A7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eçmeli dersler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ler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tır.</w:t>
            </w:r>
          </w:p>
        </w:tc>
      </w:tr>
      <w:tr w:rsidR="00086878" w:rsidRPr="00AC05EB" w14:paraId="004EE582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7FEBBCB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277283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2C363CF0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DC754A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6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308C11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klim Değişikliği ve Kriz Yönetim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E3D5B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8B735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CD5064E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35FCA8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E9A85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AEBB86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klim Değişikliği ve Kriz Yöneti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00EBE29" w14:textId="7F5D80D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0A1E3D8" w14:textId="4124C6D8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DAE8ABD" w14:textId="3AED275B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0D7A7C" w14:textId="370BB490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C20AA69" w14:textId="2ED98239" w:rsidR="009E3A76" w:rsidRPr="00AC05EB" w:rsidRDefault="005A7172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tan</w:t>
            </w:r>
            <w:r w:rsidR="009E3A76" w:rsidRPr="00AC05EB">
              <w:rPr>
                <w:rFonts w:ascii="Calibri" w:hAnsi="Calibri" w:cs="Calibri"/>
                <w:sz w:val="20"/>
                <w:szCs w:val="20"/>
              </w:rPr>
              <w:t xml:space="preserve"> kaldırılmıştır.</w:t>
            </w:r>
          </w:p>
        </w:tc>
      </w:tr>
      <w:tr w:rsidR="00086878" w:rsidRPr="00AC05EB" w14:paraId="5AC8D339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7CC7EE8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lastRenderedPageBreak/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610BA53" w14:textId="01A93F01" w:rsidR="009E3A76" w:rsidRPr="00AC05EB" w:rsidRDefault="009E3A76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06 İklim Değişikliği ve Kriz Yönetimi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u dersten başarılı olan öğrenciler, bu dönemin seçmeli derslerinden bir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b) başarı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c) devam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öğrenciler bu ders yerine VI. yarıyıl seçmeli ders havuzundan bir seçmeli ders alacaklardır.</w:t>
            </w:r>
          </w:p>
        </w:tc>
      </w:tr>
      <w:tr w:rsidR="00086878" w:rsidRPr="00AC05EB" w14:paraId="5AC32D32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55C201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8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A47681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emel Metin Okumaları I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0714FD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610ACE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C5931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EA911F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723933E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32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AD468D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emel Metin Okumaları I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C61C1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82FF24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6F2EF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68AB8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088CA3C" w14:textId="5C86255C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08 Temel Metin Okumaları I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32 olarak değiştirilerek VI. Yarıyıl seçmeli ders havuzundan VIII. Yarıyıl seçmeli ders havuzuna aktarılmıştır.</w:t>
            </w:r>
          </w:p>
        </w:tc>
      </w:tr>
      <w:tr w:rsidR="00086878" w:rsidRPr="00AC05EB" w14:paraId="477B4A85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0CA9C95C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2E1B220" w14:textId="318706B4" w:rsidR="009E3A76" w:rsidRPr="00AC05EB" w:rsidRDefault="009E3A76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08 Temel Metin Okumaları I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a</w:t>
            </w:r>
            <w:proofErr w:type="gramStart"/>
            <w:r w:rsidR="00F54FB5"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="00F54FB5" w:rsidRPr="00AC05EB">
              <w:rPr>
                <w:rFonts w:ascii="Calibri" w:hAnsi="Calibri" w:cs="Calibri"/>
                <w:sz w:val="20"/>
                <w:szCs w:val="20"/>
              </w:rPr>
              <w:t xml:space="preserve"> başarılı 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olan öğrenciler SKY432 Temel Metin Okumaları I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b) başarı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c) devam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/hiç almamış olan öğrenciler V. </w:t>
            </w:r>
            <w:r w:rsidR="005A7172" w:rsidRPr="00AC05EB">
              <w:rPr>
                <w:rFonts w:ascii="Calibri" w:hAnsi="Calibri" w:cs="Calibri"/>
                <w:sz w:val="20"/>
                <w:szCs w:val="20"/>
              </w:rPr>
              <w:t>yarıyıldan herhangi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bir seçmeli ders alacaklardır.</w:t>
            </w:r>
          </w:p>
        </w:tc>
      </w:tr>
      <w:tr w:rsidR="00086878" w:rsidRPr="00AC05EB" w14:paraId="0A4C1E17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E6A27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16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DF27F8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al İletişim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B13138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5E1897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64AA5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8E7F0A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508D63E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34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0FE79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al İletişim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035126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0FE53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DA3D9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7A6B7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D791CA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16 Siyasal İletişim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34 olarak değiştirilmiştir.</w:t>
            </w:r>
          </w:p>
        </w:tc>
      </w:tr>
      <w:tr w:rsidR="00086878" w:rsidRPr="00AC05EB" w14:paraId="274EDAD7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252B046A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40D24F0" w14:textId="6DB5CD16" w:rsidR="009E3A76" w:rsidRPr="00AC05EB" w:rsidRDefault="009E3A76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16 Siyasal İletişim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a</w:t>
            </w:r>
            <w:proofErr w:type="gramStart"/>
            <w:r w:rsidR="00F54FB5"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="00F54FB5" w:rsidRPr="00AC05EB">
              <w:rPr>
                <w:rFonts w:ascii="Calibri" w:hAnsi="Calibri" w:cs="Calibri"/>
                <w:sz w:val="20"/>
                <w:szCs w:val="20"/>
              </w:rPr>
              <w:t xml:space="preserve"> başarılı 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olan öğrenciler SKY334 Siyasal İletişim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b) başarı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c) devam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/hiç almamış olan öğrenciler VI. </w:t>
            </w:r>
            <w:r w:rsidR="005A7172" w:rsidRPr="00AC05EB">
              <w:rPr>
                <w:rFonts w:ascii="Calibri" w:hAnsi="Calibri" w:cs="Calibri"/>
                <w:sz w:val="20"/>
                <w:szCs w:val="20"/>
              </w:rPr>
              <w:t>yarıyıldan herhangi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bir seçmeli ders alacaklardır.</w:t>
            </w:r>
          </w:p>
        </w:tc>
      </w:tr>
      <w:tr w:rsidR="00086878" w:rsidRPr="00AC05EB" w14:paraId="6CE60B76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72E20CE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18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AD493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emokrasi Kuramları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DF912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D0B03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D05953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A3A00E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E42427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32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FBA15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emokrasi Kuramları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668B07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94596E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DB9CF3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C4F418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3791BC00" w14:textId="1D8B8854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18 </w:t>
            </w:r>
            <w:r w:rsidR="005A7172" w:rsidRPr="00AC05EB">
              <w:rPr>
                <w:rFonts w:ascii="Calibri" w:hAnsi="Calibri" w:cs="Calibri"/>
                <w:sz w:val="20"/>
                <w:szCs w:val="20"/>
              </w:rPr>
              <w:t>Demokrasi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Kuramlar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32 olarak değiştirilmiştir.</w:t>
            </w:r>
          </w:p>
        </w:tc>
      </w:tr>
      <w:tr w:rsidR="00086878" w:rsidRPr="00AC05EB" w14:paraId="2F37661F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052A84D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F88692A" w14:textId="29286EE1" w:rsidR="009E3A76" w:rsidRPr="00AC05EB" w:rsidRDefault="009E3A76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18 Demokrasi Kuramları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a</w:t>
            </w:r>
            <w:proofErr w:type="gramStart"/>
            <w:r w:rsidR="00F54FB5"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="00F54FB5" w:rsidRPr="00AC05EB">
              <w:rPr>
                <w:rFonts w:ascii="Calibri" w:hAnsi="Calibri" w:cs="Calibri"/>
                <w:sz w:val="20"/>
                <w:szCs w:val="20"/>
              </w:rPr>
              <w:t xml:space="preserve"> başarılı 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olan öğrenciler SKY332 Demokrasi Kuramları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b) başarı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c) devam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/hiç almamış olan öğrenciler VI. </w:t>
            </w:r>
            <w:r w:rsidR="005A7172" w:rsidRPr="00AC05EB">
              <w:rPr>
                <w:rFonts w:ascii="Calibri" w:hAnsi="Calibri" w:cs="Calibri"/>
                <w:sz w:val="20"/>
                <w:szCs w:val="20"/>
              </w:rPr>
              <w:t>yarıyıldan herhangi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bir seçmeli ders alacaklardır.</w:t>
            </w:r>
          </w:p>
        </w:tc>
      </w:tr>
      <w:tr w:rsidR="00086878" w:rsidRPr="00AC05EB" w14:paraId="09F0A696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55827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24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A7AC27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Politikaları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83CBD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2ED05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FA80AE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827511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75F2DA2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38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667BD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Politikaları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BAAA93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2AC4C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CAD9E2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D158EA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F0EE83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24 Kamu Politikalar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38 değiştirilmiştir.</w:t>
            </w:r>
          </w:p>
        </w:tc>
      </w:tr>
      <w:tr w:rsidR="00086878" w:rsidRPr="00AC05EB" w14:paraId="09899F15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03378F8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BCE6F1F" w14:textId="1F3A9971" w:rsidR="009E3A76" w:rsidRPr="00AC05EB" w:rsidRDefault="009E3A76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24 Kamu Politikaları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a</w:t>
            </w:r>
            <w:proofErr w:type="gramStart"/>
            <w:r w:rsidR="00F54FB5"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="00F54FB5" w:rsidRPr="00AC05EB">
              <w:rPr>
                <w:rFonts w:ascii="Calibri" w:hAnsi="Calibri" w:cs="Calibri"/>
                <w:sz w:val="20"/>
                <w:szCs w:val="20"/>
              </w:rPr>
              <w:t xml:space="preserve"> başarılı 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olan öğrenciler SKY338 Kamu Politikaları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b) başarı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c) devam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/hiç almamış olan öğrenciler VI. </w:t>
            </w:r>
            <w:r w:rsidR="005A7172" w:rsidRPr="00AC05EB">
              <w:rPr>
                <w:rFonts w:ascii="Calibri" w:hAnsi="Calibri" w:cs="Calibri"/>
                <w:sz w:val="20"/>
                <w:szCs w:val="20"/>
              </w:rPr>
              <w:t>yarıyıldan herhangi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bir seçmeli ders alacaklardır.</w:t>
            </w:r>
          </w:p>
        </w:tc>
      </w:tr>
      <w:tr w:rsidR="00086878" w:rsidRPr="00AC05EB" w14:paraId="10B290B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A8902E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SBK326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B0221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C-AB İlişkiler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177B3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DF61D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7B997E2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604A8D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CEC35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54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629662E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iye – Avrupa Birliği İlişkiler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41D0B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0F207A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1C6A7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D2CEDB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FA8257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26 TC-AB İlişkiler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ve adı SKY354 Türkiye-Avrupa Birliği İlişkileri olarak değiştirilmiştir.</w:t>
            </w:r>
          </w:p>
        </w:tc>
      </w:tr>
      <w:tr w:rsidR="00086878" w:rsidRPr="00AC05EB" w14:paraId="12382EFF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2D6581D6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696CCB5" w14:textId="4C7D29F8" w:rsidR="009E3A76" w:rsidRPr="00AC05EB" w:rsidRDefault="009E3A76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26 TC-AB ilişkiler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a</w:t>
            </w:r>
            <w:proofErr w:type="gramStart"/>
            <w:r w:rsidR="00F54FB5"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="00F54FB5" w:rsidRPr="00AC05EB">
              <w:rPr>
                <w:rFonts w:ascii="Calibri" w:hAnsi="Calibri" w:cs="Calibri"/>
                <w:sz w:val="20"/>
                <w:szCs w:val="20"/>
              </w:rPr>
              <w:t xml:space="preserve"> başarılı 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olan öğrenciler SKY354 Türkiye-Avrupa Birliği İlişkiler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b) başarı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c) devam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/hiç almamış olan öğrenciler VI. </w:t>
            </w:r>
            <w:r w:rsidR="005A7172" w:rsidRPr="00AC05EB">
              <w:rPr>
                <w:rFonts w:ascii="Calibri" w:hAnsi="Calibri" w:cs="Calibri"/>
                <w:sz w:val="20"/>
                <w:szCs w:val="20"/>
              </w:rPr>
              <w:t>yarıyıldan herhangi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bir seçmeli ders alacaklardır.</w:t>
            </w:r>
          </w:p>
        </w:tc>
      </w:tr>
      <w:tr w:rsidR="00086878" w:rsidRPr="00AC05EB" w14:paraId="3C69F03F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06FAE3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28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77AB1E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tratejik Planlama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907701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63EA4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1FDAB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A179E4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71F581E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4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84405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tratejik Planlama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4A4B0A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19E44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557BAC2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1A4701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C6C93A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28 Stratejik Planlama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46 olarak değiştirilmiştir.</w:t>
            </w:r>
          </w:p>
        </w:tc>
      </w:tr>
      <w:tr w:rsidR="00086878" w:rsidRPr="00AC05EB" w14:paraId="7E3390CE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73274A8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F90B9C5" w14:textId="76F5D7DF" w:rsidR="009E3A76" w:rsidRPr="00AC05EB" w:rsidRDefault="009E3A76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28 Stratejik Planlama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a</w:t>
            </w:r>
            <w:proofErr w:type="gramStart"/>
            <w:r w:rsidR="00F54FB5"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="00F54FB5" w:rsidRPr="00AC05EB">
              <w:rPr>
                <w:rFonts w:ascii="Calibri" w:hAnsi="Calibri" w:cs="Calibri"/>
                <w:sz w:val="20"/>
                <w:szCs w:val="20"/>
              </w:rPr>
              <w:t xml:space="preserve"> başarılı 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olan öğrenciler SKY346 Stratejik Planlama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b) başarı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c) devam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/hiç almamış olan öğrenciler VI. </w:t>
            </w:r>
            <w:r w:rsidR="005A7172" w:rsidRPr="00AC05EB">
              <w:rPr>
                <w:rFonts w:ascii="Calibri" w:hAnsi="Calibri" w:cs="Calibri"/>
                <w:sz w:val="20"/>
                <w:szCs w:val="20"/>
              </w:rPr>
              <w:t>yarıyıldan herhangi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bir seçmeli ders alacaklardır.</w:t>
            </w:r>
          </w:p>
        </w:tc>
      </w:tr>
      <w:tr w:rsidR="00086878" w:rsidRPr="00AC05EB" w14:paraId="16AE0828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B4731A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34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48FFEE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rşılaştırmalı Kent Yönetim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8F17A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88AC1A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E34CE2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AD6ADB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D38B7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44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69943D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rşılaştırmalı Kent Yöneti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0CC8E9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285DCA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46F41F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439E1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6C15AD8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34 Karşılaştırmalı Kent Yönetim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44 olarak değiştirilmiştir.</w:t>
            </w:r>
          </w:p>
        </w:tc>
      </w:tr>
      <w:tr w:rsidR="00086878" w:rsidRPr="00AC05EB" w14:paraId="05136126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2D7B955D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9044D3A" w14:textId="2BD75D49" w:rsidR="009E3A76" w:rsidRPr="00AC05EB" w:rsidRDefault="009E3A76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34 Karşılaştırmalı Kamu Yönetim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a</w:t>
            </w:r>
            <w:proofErr w:type="gramStart"/>
            <w:r w:rsidR="00F54FB5"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="00F54FB5" w:rsidRPr="00AC05EB">
              <w:rPr>
                <w:rFonts w:ascii="Calibri" w:hAnsi="Calibri" w:cs="Calibri"/>
                <w:sz w:val="20"/>
                <w:szCs w:val="20"/>
              </w:rPr>
              <w:t xml:space="preserve"> başarılı 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olan öğrenciler SKY344 </w:t>
            </w:r>
            <w:r w:rsidR="005A7172" w:rsidRPr="00AC05EB">
              <w:rPr>
                <w:rFonts w:ascii="Calibri" w:hAnsi="Calibri" w:cs="Calibri"/>
                <w:sz w:val="20"/>
                <w:szCs w:val="20"/>
              </w:rPr>
              <w:t>Karşılaştırmalı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Kamu Yönetim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b) başarı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c) devam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/hiç almamış olan öğrenciler VI. </w:t>
            </w:r>
            <w:r w:rsidR="005A7172" w:rsidRPr="00AC05EB">
              <w:rPr>
                <w:rFonts w:ascii="Calibri" w:hAnsi="Calibri" w:cs="Calibri"/>
                <w:sz w:val="20"/>
                <w:szCs w:val="20"/>
              </w:rPr>
              <w:t>yarıyıldan herhangi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bir seçmeli ders alacaklardır.</w:t>
            </w:r>
          </w:p>
        </w:tc>
      </w:tr>
      <w:tr w:rsidR="00086878" w:rsidRPr="00AC05EB" w14:paraId="10CDB930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828F5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46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C1368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AB Hukuku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56791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56F63B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D50EB1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58F25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557A4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4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140AFA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AB Hukuku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99EE2B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F6D8DC2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E41EA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7A019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3D9B7B15" w14:textId="2467DBAB" w:rsidR="009E3A76" w:rsidRPr="00AC05EB" w:rsidRDefault="005A7172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tan</w:t>
            </w:r>
            <w:r w:rsidR="009E3A76" w:rsidRPr="00AC05EB">
              <w:rPr>
                <w:rFonts w:ascii="Calibri" w:hAnsi="Calibri" w:cs="Calibri"/>
                <w:sz w:val="20"/>
                <w:szCs w:val="20"/>
              </w:rPr>
              <w:t xml:space="preserve"> kaldırılmıştır.</w:t>
            </w:r>
          </w:p>
        </w:tc>
      </w:tr>
      <w:tr w:rsidR="00086878" w:rsidRPr="00AC05EB" w14:paraId="184A5483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F4610C6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DFE4774" w14:textId="508D4E64" w:rsidR="009E3A76" w:rsidRPr="00AC05EB" w:rsidRDefault="009E3A76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46 AB Hukuku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b</w:t>
            </w:r>
            <w:proofErr w:type="gramStart"/>
            <w:r w:rsidR="00F54FB5"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="00F54FB5" w:rsidRPr="00AC05EB">
              <w:rPr>
                <w:rFonts w:ascii="Calibri" w:hAnsi="Calibri" w:cs="Calibri"/>
                <w:sz w:val="20"/>
                <w:szCs w:val="20"/>
              </w:rPr>
              <w:t xml:space="preserve"> başarı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c) devam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/hiç almamış olan öğrenciler VI. </w:t>
            </w:r>
            <w:r w:rsidR="005A7172" w:rsidRPr="00AC05EB">
              <w:rPr>
                <w:rFonts w:ascii="Calibri" w:hAnsi="Calibri" w:cs="Calibri"/>
                <w:sz w:val="20"/>
                <w:szCs w:val="20"/>
              </w:rPr>
              <w:t>yarıyıldan herhangi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bir seçmeli ders alacaklardır.</w:t>
            </w:r>
          </w:p>
          <w:p w14:paraId="1F0830F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08AC436F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DD5EF4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349A3F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B2398B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FA66CA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EA2800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B1786E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0A03D3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48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E5A32D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Halkla İlişkiler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55D283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1DD869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817EA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E4122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2C991AF7" w14:textId="32497820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5 Halkla İlişkiler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48 olarak değiştirilmiş ve VII. Yarıyıldan VI. Yarıyıl seçmeli ders havuzuna eklenmiştir.</w:t>
            </w:r>
          </w:p>
        </w:tc>
      </w:tr>
      <w:tr w:rsidR="00086878" w:rsidRPr="00AC05EB" w14:paraId="76C0189A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3A3BAA9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B3CCE3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3C7FF1C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27CB91E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5D6806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108B45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5FBBEB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5D0E43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29CF5152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16F73A2" w14:textId="7096D2BA" w:rsidR="009E3A76" w:rsidRPr="00AC05EB" w:rsidRDefault="00CB1A48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30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B3D43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esleki İngilizce I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E0E49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AAE986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1A551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83EC50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6B1A1C99" w14:textId="00FF3790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8 Mesleki İngilizce I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</w:t>
            </w:r>
            <w:r w:rsidR="00CB1A48" w:rsidRPr="00AC05EB">
              <w:rPr>
                <w:rFonts w:ascii="Calibri" w:hAnsi="Calibri" w:cs="Calibri"/>
                <w:sz w:val="20"/>
                <w:szCs w:val="20"/>
              </w:rPr>
              <w:t>a çıkarılarak dersin kodu IBF306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olarak değiştirilmiş ve VIII. Yarıyıldan VI. Yarıyıl seçmeli havuzuna aktarılmıştır.</w:t>
            </w:r>
          </w:p>
        </w:tc>
      </w:tr>
      <w:tr w:rsidR="00086878" w:rsidRPr="00AC05EB" w14:paraId="220CA63C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0A92B3CF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lastRenderedPageBreak/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908CF7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7672AE54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520BA2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370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953CC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Uluslararası İktisat I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48E8C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17996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65B0B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39D06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FBAF91" w14:textId="0E44C107" w:rsidR="009E3A76" w:rsidRPr="00AC05EB" w:rsidRDefault="00061B4D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KT30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A8B2C7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Uluslararası İktisat I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357C1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E6544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3CCE9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0CD33D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B49BA09" w14:textId="6DB4899E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70 Uluslararası İktisat I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</w:t>
            </w:r>
            <w:r w:rsidR="00061B4D" w:rsidRPr="00AC05EB">
              <w:rPr>
                <w:rFonts w:ascii="Calibri" w:hAnsi="Calibri" w:cs="Calibri"/>
                <w:sz w:val="20"/>
                <w:szCs w:val="20"/>
              </w:rPr>
              <w:t>IKT306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olarak değiştirilmiştir.</w:t>
            </w:r>
          </w:p>
        </w:tc>
      </w:tr>
      <w:tr w:rsidR="00086878" w:rsidRPr="00AC05EB" w14:paraId="5062922A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2896BC29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BE37740" w14:textId="45ECCB17" w:rsidR="009E3A76" w:rsidRPr="00AC05EB" w:rsidRDefault="009E3A76" w:rsidP="00A35E01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</w:t>
            </w:r>
            <w:r w:rsidR="005A7172" w:rsidRPr="00AC05EB">
              <w:rPr>
                <w:rFonts w:ascii="Calibri" w:hAnsi="Calibri" w:cs="Calibri"/>
                <w:sz w:val="20"/>
                <w:szCs w:val="20"/>
              </w:rPr>
              <w:t>370 Uluslararası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İktisat II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a</w:t>
            </w:r>
            <w:proofErr w:type="gramStart"/>
            <w:r w:rsidR="00F54FB5"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="00F54FB5" w:rsidRPr="00AC05EB">
              <w:rPr>
                <w:rFonts w:ascii="Calibri" w:hAnsi="Calibri" w:cs="Calibri"/>
                <w:sz w:val="20"/>
                <w:szCs w:val="20"/>
              </w:rPr>
              <w:t xml:space="preserve"> başarılı 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olan öğrenciler </w:t>
            </w:r>
            <w:r w:rsidR="00061B4D" w:rsidRPr="00AC05EB">
              <w:rPr>
                <w:rFonts w:ascii="Calibri" w:hAnsi="Calibri" w:cs="Calibri"/>
                <w:sz w:val="20"/>
                <w:szCs w:val="20"/>
              </w:rPr>
              <w:t>IKT306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Uluslararası İktisat I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F54FB5" w:rsidRPr="00AC05EB">
              <w:rPr>
                <w:rFonts w:ascii="Calibri" w:hAnsi="Calibri" w:cs="Calibri"/>
                <w:sz w:val="20"/>
                <w:szCs w:val="20"/>
              </w:rPr>
              <w:t>c) devamsız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/hiç almamış olan öğrenciler VI. </w:t>
            </w:r>
            <w:r w:rsidR="005A7172" w:rsidRPr="00AC05EB">
              <w:rPr>
                <w:rFonts w:ascii="Calibri" w:hAnsi="Calibri" w:cs="Calibri"/>
                <w:sz w:val="20"/>
                <w:szCs w:val="20"/>
              </w:rPr>
              <w:t>yarıyıldan herhangi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bir seçmeli ders alacaklardır.</w:t>
            </w:r>
          </w:p>
        </w:tc>
      </w:tr>
      <w:tr w:rsidR="00086878" w:rsidRPr="00AC05EB" w14:paraId="13344260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08E2CC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95887C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45D29F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51FD8A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1C826B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681E0F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FA1580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50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BBBB42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azım ve Sunum Teknikler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FB164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D939BE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CFF602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1D7A8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8F251A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5F1125C7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6E31F43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23324A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6B18A88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FE335B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A90489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C3E32B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92C1FC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CCBB67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2E249EC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DECB36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52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CAA5DB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ölgeselleşme ve Karadeniz Havzası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EDA084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7C5A9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AD3C8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F8252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0B5BA1C" w14:textId="4D0E154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6 Bölgeselleşme ve Karadeniz Havzas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VIII. Yarıyıl seçmeli havuzundan VI. Yarıyıl seçmeli havuzuna aktarılmıştır.</w:t>
            </w:r>
          </w:p>
        </w:tc>
      </w:tr>
      <w:tr w:rsidR="00086878" w:rsidRPr="00AC05EB" w14:paraId="120F34F1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41C4C63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CAB48A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DADA63A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C6EC83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1037E1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E09BE8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6DF307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B52FC8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9AEA2D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A98C7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3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7F595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slam'da Siyasal Düşünce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937F2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82C50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CC812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84253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36956E1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6072D545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29CEBD30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B3CA42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258326C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06C953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0A4BD4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AFD973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D9F1E0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C50C95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248E8A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12CED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40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69635DE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osyal Politika ve Sosyal Hizmetler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B9D7A2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364620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D12101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00493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B060E1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0B39DA11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C932270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39D0E4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7F39EE54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56F85F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272E24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C602C5D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092D2D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BAE461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7C4842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0DA54D" w14:textId="66B50A5F" w:rsidR="009E3A76" w:rsidRPr="00AC05EB" w:rsidRDefault="00CB1A48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304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8B677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icaret Hukuku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E0D410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D84B30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D54605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EC214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73C59D8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70823EF2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C791110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B90791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5332B0EB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FB5B0C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84C1E5C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B35754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CE0238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DC058B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7197BB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7ABFDA3" w14:textId="11BEAD84" w:rsidR="009E3A76" w:rsidRPr="00AC05EB" w:rsidRDefault="00061B4D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KT304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2E2E1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aliye Teorisi ve Politikası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AB9E2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CDDDCB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68F69B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C9638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FFC0AB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4C60CA81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AB9FCF0" w14:textId="77777777" w:rsidR="009E3A76" w:rsidRPr="00AC05EB" w:rsidRDefault="009E3A76" w:rsidP="00A35E01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C296DAA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FFFF88F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845961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09C11C0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E61D65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A683DB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C14703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721ECE8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B8A74F1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42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B53AB6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lki İdare Siste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9A2703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D7A88F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86A4334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FA0DFC7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9B5D6D9" w14:textId="77777777" w:rsidR="009E3A76" w:rsidRPr="00AC05EB" w:rsidRDefault="009E3A76" w:rsidP="00A35E01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Müfredata yeni seçmeli ders olarak </w:t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eklenmiştir.</w:t>
            </w:r>
          </w:p>
        </w:tc>
      </w:tr>
      <w:tr w:rsidR="00086878" w:rsidRPr="00AC05EB" w14:paraId="2A534AAD" w14:textId="77777777" w:rsidTr="008C7D95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296CA3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DD7E31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E2EC32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30200B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EE354B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23696B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411CA9" w14:textId="151D46FD" w:rsidR="008C7D95" w:rsidRPr="00AC05EB" w:rsidRDefault="00CB1A48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S</w:t>
            </w:r>
            <w:r w:rsidR="00490942" w:rsidRPr="00AC05EB">
              <w:rPr>
                <w:rFonts w:ascii="Calibri" w:hAnsi="Calibri" w:cs="Calibri"/>
                <w:sz w:val="20"/>
                <w:szCs w:val="20"/>
              </w:rPr>
              <w:t>L30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F556FD" w14:textId="37C7B219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Pazarlama Yöneti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16E858" w14:textId="03083CDB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DC8043" w14:textId="6E1353E1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13173C4" w14:textId="7685D307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132EF7C" w14:textId="06FDA0DE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</w:tcPr>
          <w:p w14:paraId="4B1118B9" w14:textId="77777777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  <w:p w14:paraId="0A1A3441" w14:textId="77777777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86878" w:rsidRPr="00AC05EB" w14:paraId="08A9293B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9EF427E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AD6AC9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4E238A8" w14:textId="77777777" w:rsidTr="00AF47EE">
        <w:tc>
          <w:tcPr>
            <w:tcW w:w="16005" w:type="dxa"/>
            <w:gridSpan w:val="13"/>
            <w:shd w:val="clear" w:color="auto" w:fill="D9D9D9" w:themeFill="background1" w:themeFillShade="D9"/>
          </w:tcPr>
          <w:p w14:paraId="46A50CA0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VII. YARIYIL DERSLERİ</w:t>
            </w:r>
          </w:p>
        </w:tc>
      </w:tr>
      <w:tr w:rsidR="00086878" w:rsidRPr="00AC05EB" w14:paraId="5D3411E5" w14:textId="77777777" w:rsidTr="00AF47EE">
        <w:tc>
          <w:tcPr>
            <w:tcW w:w="6091" w:type="dxa"/>
            <w:gridSpan w:val="6"/>
            <w:tcBorders>
              <w:right w:val="single" w:sz="4" w:space="0" w:color="auto"/>
            </w:tcBorders>
          </w:tcPr>
          <w:p w14:paraId="35A45967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ÖNCEK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6515" w:type="dxa"/>
            <w:gridSpan w:val="6"/>
            <w:tcBorders>
              <w:left w:val="single" w:sz="4" w:space="0" w:color="auto"/>
            </w:tcBorders>
          </w:tcPr>
          <w:p w14:paraId="7D068C1F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YEN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3399" w:type="dxa"/>
            <w:vMerge w:val="restart"/>
          </w:tcPr>
          <w:p w14:paraId="7F3A7AF1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</w:p>
          <w:p w14:paraId="018B6F28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YAPILAN İŞLEM</w:t>
            </w:r>
          </w:p>
        </w:tc>
      </w:tr>
      <w:tr w:rsidR="00086878" w:rsidRPr="00AC05EB" w14:paraId="33768B98" w14:textId="77777777" w:rsidTr="00AF47EE">
        <w:tc>
          <w:tcPr>
            <w:tcW w:w="992" w:type="dxa"/>
          </w:tcPr>
          <w:p w14:paraId="319F5928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3115" w:type="dxa"/>
          </w:tcPr>
          <w:p w14:paraId="492C261A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297" w:type="dxa"/>
          </w:tcPr>
          <w:p w14:paraId="3DBE93BB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412" w:type="dxa"/>
          </w:tcPr>
          <w:p w14:paraId="53363012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425" w:type="dxa"/>
          </w:tcPr>
          <w:p w14:paraId="60DEF2C9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6414F776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13666008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3087" w:type="dxa"/>
          </w:tcPr>
          <w:p w14:paraId="597ED78A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454" w:type="dxa"/>
          </w:tcPr>
          <w:p w14:paraId="721FB1A8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425" w:type="dxa"/>
          </w:tcPr>
          <w:p w14:paraId="44EF62C8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567" w:type="dxa"/>
          </w:tcPr>
          <w:p w14:paraId="2EAD6A19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849" w:type="dxa"/>
          </w:tcPr>
          <w:p w14:paraId="4DCC19F2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3399" w:type="dxa"/>
            <w:vMerge/>
          </w:tcPr>
          <w:p w14:paraId="2A0C431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CA24286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5D60F9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41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204D9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Ceza Hukuku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4CCBB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2FA74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316EC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573277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DBE37BA" w14:textId="2796D03F" w:rsidR="008C7D95" w:rsidRPr="00AC05EB" w:rsidRDefault="0088090A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414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56CD48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Ceza Hukuku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231A5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CB62B6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AC30A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D2C0C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33B1505" w14:textId="7F04A620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41 Ceza Hukuku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</w:t>
            </w:r>
            <w:r w:rsidR="0088090A" w:rsidRPr="00AC05EB">
              <w:rPr>
                <w:rFonts w:ascii="Calibri" w:hAnsi="Calibri" w:cs="Calibri"/>
                <w:sz w:val="20"/>
                <w:szCs w:val="20"/>
              </w:rPr>
              <w:t xml:space="preserve"> IBF414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olarak değiştirilmiş ve zorunlu olan VII. Yarıyıldan VIII. Yarıyılın seçmeli havuzuna eklenmiştir.</w:t>
            </w:r>
          </w:p>
        </w:tc>
      </w:tr>
      <w:tr w:rsidR="00086878" w:rsidRPr="00AC05EB" w14:paraId="17581F9A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07DEE321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5F0862C" w14:textId="094EBA83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41 Ceza Hukuku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</w:t>
            </w:r>
            <w:r w:rsidR="0088090A" w:rsidRPr="00AC05EB">
              <w:rPr>
                <w:rFonts w:ascii="Calibri" w:hAnsi="Calibri" w:cs="Calibri"/>
                <w:sz w:val="20"/>
                <w:szCs w:val="20"/>
              </w:rPr>
              <w:t>IBF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4</w:t>
            </w:r>
            <w:r w:rsidR="0088090A" w:rsidRPr="00AC05EB">
              <w:rPr>
                <w:rFonts w:ascii="Calibri" w:hAnsi="Calibri" w:cs="Calibri"/>
                <w:sz w:val="20"/>
                <w:szCs w:val="20"/>
              </w:rPr>
              <w:t>14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Ceza Hukuku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bu döneme yeni eklenen SKY 403 Kriz Yönetimi dersini alacaklardır.</w:t>
            </w:r>
          </w:p>
        </w:tc>
      </w:tr>
      <w:tr w:rsidR="00086878" w:rsidRPr="00AC05EB" w14:paraId="0D14C6ED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C113B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49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1E12D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Maliyes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C6C21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11A8D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C8796A1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8AA536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94DDFF2" w14:textId="5BF32CC0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</w:t>
            </w:r>
            <w:r w:rsidR="0088090A" w:rsidRPr="00AC05EB">
              <w:rPr>
                <w:rFonts w:ascii="Calibri" w:hAnsi="Calibri" w:cs="Calibri"/>
                <w:sz w:val="20"/>
                <w:szCs w:val="20"/>
              </w:rPr>
              <w:t>303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B951EB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Maliyes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C8C14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AB965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B431E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EAFC4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7BDDF534" w14:textId="063DC263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49 Kamu Maliyes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ve adı IB</w:t>
            </w:r>
            <w:r w:rsidR="0088090A" w:rsidRPr="00AC05EB">
              <w:rPr>
                <w:rFonts w:ascii="Calibri" w:hAnsi="Calibri" w:cs="Calibri"/>
                <w:sz w:val="20"/>
                <w:szCs w:val="20"/>
              </w:rPr>
              <w:t>F303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Kamu Maliyesi olarak değiştirilmiş, VII. Yarıyıl zorunlu ders havuzundan </w:t>
            </w:r>
            <w:r w:rsidR="00FF30AF" w:rsidRPr="00AC05EB">
              <w:rPr>
                <w:rFonts w:ascii="Calibri" w:hAnsi="Calibri" w:cs="Calibri"/>
                <w:sz w:val="20"/>
                <w:szCs w:val="20"/>
              </w:rPr>
              <w:t>V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. Yarıyıl seçmeli ders havuzuna aktarılmıştır.</w:t>
            </w:r>
          </w:p>
        </w:tc>
      </w:tr>
      <w:tr w:rsidR="00086878" w:rsidRPr="00AC05EB" w14:paraId="38B0EA0E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1202F76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7CB2E03" w14:textId="744C82D7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49 Kamu Maliyes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</w:t>
            </w:r>
            <w:r w:rsidR="0088090A" w:rsidRPr="00AC05EB">
              <w:rPr>
                <w:rFonts w:ascii="Calibri" w:hAnsi="Calibri" w:cs="Calibri"/>
                <w:sz w:val="20"/>
                <w:szCs w:val="20"/>
              </w:rPr>
              <w:t>303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kodlu </w:t>
            </w:r>
            <w:r w:rsidR="00632054" w:rsidRPr="00AC05EB">
              <w:rPr>
                <w:rFonts w:ascii="Calibri" w:hAnsi="Calibri" w:cs="Calibri"/>
                <w:sz w:val="20"/>
                <w:szCs w:val="20"/>
              </w:rPr>
              <w:t xml:space="preserve">Kamu Maliyes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bu döneme yeni eklenen SKY 401 kodlu Kamu Mali Yönetimi dersini alacaklardır.</w:t>
            </w:r>
          </w:p>
        </w:tc>
      </w:tr>
      <w:tr w:rsidR="00086878" w:rsidRPr="00AC05EB" w14:paraId="6B1D286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0FE111" w14:textId="4752B85C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3A3C0A" w14:textId="4B778C0B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1E3702" w14:textId="44446E0B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D31065E" w14:textId="103E72FE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CE184B" w14:textId="46CE2954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986CE6A" w14:textId="6E14580D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A971D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01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80AA21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Mali Yöneti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0BA53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CDA76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A9C5A1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B38CA0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7CABEFD8" w14:textId="1D82D114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zorunlu bir ders eklenmiştir.</w:t>
            </w:r>
          </w:p>
        </w:tc>
      </w:tr>
      <w:tr w:rsidR="00086878" w:rsidRPr="00AC05EB" w14:paraId="12A40495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8A2F544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EA81E6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7CF619C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50789C" w14:textId="3E9BA48A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2FC027" w14:textId="7404056A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EB7CF2" w14:textId="5950B80E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253584" w14:textId="08B1D75E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C82EE7C" w14:textId="299FE24E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603C352" w14:textId="75B983CE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968E41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03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028B17" w14:textId="69025BE3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riz Yöneti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9EB13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009BB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62791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5CB8D3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CF5637A" w14:textId="1A8BFC98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zorunlu bir ders eklenmiştir.</w:t>
            </w:r>
          </w:p>
        </w:tc>
      </w:tr>
      <w:tr w:rsidR="00086878" w:rsidRPr="00AC05EB" w14:paraId="4DD702C4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08470A89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86BE25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E5670F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91E6E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71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454139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emel Muhasebe 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817D3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AADD1F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95CDE0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ABF731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AEEF14" w14:textId="57A84C2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16B52B" w14:textId="5412287E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13129D5" w14:textId="6B206010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61EA9EB" w14:textId="1ED84D76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697889" w14:textId="3C90ECC6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641E347" w14:textId="1F37D91D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8B90DE3" w14:textId="4BA2D26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71 Temel Muhasebe I dersi</w:t>
            </w:r>
            <w:r w:rsidR="0088090A" w:rsidRPr="00AC05E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8090A" w:rsidRPr="00AC05EB">
              <w:rPr>
                <w:rFonts w:ascii="Calibri" w:hAnsi="Calibri" w:cs="Calibri"/>
                <w:sz w:val="20"/>
                <w:szCs w:val="20"/>
              </w:rPr>
              <w:lastRenderedPageBreak/>
              <w:t>müfredattan kaldırılmıştır.</w:t>
            </w:r>
          </w:p>
        </w:tc>
      </w:tr>
      <w:tr w:rsidR="00086878" w:rsidRPr="00AC05EB" w14:paraId="7AF77A73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5379F3A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lastRenderedPageBreak/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8BCB84E" w14:textId="36D1C1BC" w:rsidR="00B83B7B" w:rsidRPr="00AC05EB" w:rsidRDefault="008C7D95" w:rsidP="00B83B7B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71 Temel Muhasebe I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="00226EFE" w:rsidRPr="00AC05EB">
              <w:rPr>
                <w:rFonts w:ascii="Calibri" w:hAnsi="Calibri" w:cs="Calibri"/>
                <w:sz w:val="20"/>
                <w:szCs w:val="20"/>
              </w:rPr>
              <w:t xml:space="preserve">c) devamsız/hiç almamış olan </w:t>
            </w:r>
            <w:proofErr w:type="gramStart"/>
            <w:r w:rsidR="00226EFE" w:rsidRPr="00AC05EB">
              <w:rPr>
                <w:rFonts w:ascii="Calibri" w:hAnsi="Calibri" w:cs="Calibri"/>
                <w:sz w:val="20"/>
                <w:szCs w:val="20"/>
              </w:rPr>
              <w:t>öğrenciler  eski</w:t>
            </w:r>
            <w:proofErr w:type="gramEnd"/>
            <w:r w:rsidR="00226EFE" w:rsidRPr="00AC05EB">
              <w:rPr>
                <w:rFonts w:ascii="Calibri" w:hAnsi="Calibri" w:cs="Calibri"/>
                <w:sz w:val="20"/>
                <w:szCs w:val="20"/>
              </w:rPr>
              <w:t xml:space="preserve"> ders olan  SBK471 Temel Muhasebe I dersini alacaklardır.</w:t>
            </w:r>
          </w:p>
        </w:tc>
      </w:tr>
      <w:tr w:rsidR="00086878" w:rsidRPr="00AC05EB" w14:paraId="61F0F09C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218032" w14:textId="0C67B77E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3FBFB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V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3AB19F1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0EF51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DD323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EDC777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AE00A5D" w14:textId="01F70CA8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FFA6E7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VI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6CE5E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BBE55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C5A3D6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F3845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52906A7" w14:textId="6A18DB4B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eçmeli dersler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’ler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tır.</w:t>
            </w:r>
          </w:p>
        </w:tc>
      </w:tr>
      <w:tr w:rsidR="00086878" w:rsidRPr="00AC05EB" w14:paraId="7C6D1362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34B767F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10DE09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1540CC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8D8857" w14:textId="7DAD3F20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B4679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V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AF7F58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935A3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0F8DAE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5F2B17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A8F5BD3" w14:textId="7A5BB45F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C2AAE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VII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24614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1B49B1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AE811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9C4BD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C165F54" w14:textId="186986BC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eçmeli dersler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’ler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tır.</w:t>
            </w:r>
          </w:p>
        </w:tc>
      </w:tr>
      <w:tr w:rsidR="00086878" w:rsidRPr="00AC05EB" w14:paraId="08FF491E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07A2FE3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A8C074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2C2DA6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4A4CB15" w14:textId="2B239A1F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10FAD8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VI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81307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42E35C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BD2F19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68AC17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2DA283" w14:textId="0FDC699C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C06E1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IX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4BE41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479EC5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6CC96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7761A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AEA8A28" w14:textId="1B1BA61B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eçmeli dersler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’ler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tır.</w:t>
            </w:r>
          </w:p>
        </w:tc>
      </w:tr>
      <w:tr w:rsidR="00086878" w:rsidRPr="00AC05EB" w14:paraId="77999105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8407767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C31A52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76F26EE4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95D746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148BDD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EA789B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C5B1CB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E68FC7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CA9F0E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8B333F" w14:textId="15CC510D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31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D39B84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emel Metin Okumaları 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A5E4A37" w14:textId="5A4E2F38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51E716" w14:textId="04766CD6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1B1F4C" w14:textId="4E39FA06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8C5417" w14:textId="21399F6F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082DA0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13 Temel Metin Okumaları 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31 olarak değiştirilerek V. Yarıyıl seçmeli ders havuzundan VII. Yarıyıl seçmeli ders havuzuna aktarılmıştır.</w:t>
            </w:r>
          </w:p>
        </w:tc>
      </w:tr>
      <w:tr w:rsidR="00086878" w:rsidRPr="00AC05EB" w14:paraId="20729ADC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D951DCF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CA5672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77CED4C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ABA82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1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60111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oğal Kaynaklar Yönetim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7D003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D7E1BC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FCFE1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9AD36F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225D9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47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6D958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oğal Kaynaklar Yöneti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10DC81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C2CE3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46EBB7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1BDFF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336BBEA1" w14:textId="3AA6245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11 Doğal Kaynaklar Yönetim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yükseltilerek kodu SKY447 olarak değiştirilmiştir.</w:t>
            </w:r>
          </w:p>
        </w:tc>
      </w:tr>
      <w:tr w:rsidR="00086878" w:rsidRPr="00AC05EB" w14:paraId="496DAF8D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EA8490A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36449BD" w14:textId="78780E2C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1 Doğal Kaynaklar Yönetim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47 Doğal Kaynaklar Yönetim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. yarıyıldan herhangi bir seçmeli ders alacaklardır.</w:t>
            </w:r>
          </w:p>
        </w:tc>
      </w:tr>
      <w:tr w:rsidR="00086878" w:rsidRPr="00AC05EB" w14:paraId="4408E0FF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FF4908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3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59A93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 Demokrasi Tarih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BD8DD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F6D89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E07D0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F28B9A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67F6A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59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76EC94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 Demokrasi Tarih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02C636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EDA87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5643BA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151B43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67B5217" w14:textId="12CCEE3B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13 Türk Demokrasi Tarih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59 olarak değiştirilmiştir.</w:t>
            </w:r>
          </w:p>
        </w:tc>
      </w:tr>
      <w:tr w:rsidR="00086878" w:rsidRPr="00AC05EB" w14:paraId="00D83B89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23AC69A9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1414A9D" w14:textId="04D6D3B4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3 Türk Demokrasi Tarih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59 Türk Demokrasi Tarih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. yarıyıldan herhangi bir seçmeli ders alacaklardır.</w:t>
            </w:r>
          </w:p>
        </w:tc>
      </w:tr>
      <w:tr w:rsidR="00086878" w:rsidRPr="00AC05EB" w14:paraId="6C6BC4DA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70A9B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SBK415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2BE57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oğu Felsefes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0EE19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7F1BA9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90376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AAA509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E3B45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55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891EA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oğu Felsefes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B69D25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5B77D7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B5535F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F04289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D96C762" w14:textId="5ADC11FE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15 Doğu Felsefes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55 olarak değiştirilmiştir.</w:t>
            </w:r>
          </w:p>
        </w:tc>
      </w:tr>
      <w:tr w:rsidR="00086878" w:rsidRPr="00AC05EB" w14:paraId="5F56ECDA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D6BDF9E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9683F72" w14:textId="2E086F0A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5 Doğu Felsefes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55 Doğu Felsefes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. yarıyıldan herhangi bir seçmeli ders alacaklardır.</w:t>
            </w:r>
          </w:p>
        </w:tc>
      </w:tr>
      <w:tr w:rsidR="00086878" w:rsidRPr="00AC05EB" w14:paraId="459A43FD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4C94B6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7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5D761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Uluslararası İlişkiler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18856D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78C4C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211F1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BB3972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BB1B3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51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C1021E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Uluslararası İlişkiler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F2D1E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B6C2D91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01CDD8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E6C6E2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70CB62CD" w14:textId="47AB1ED4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17 Uluslararası İlişkiler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51 olarak değiştirilmiştir.</w:t>
            </w:r>
          </w:p>
        </w:tc>
      </w:tr>
      <w:tr w:rsidR="00086878" w:rsidRPr="00AC05EB" w14:paraId="5EDCD4D0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A2F21F1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B380320" w14:textId="3E6B6328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7 Uluslararası İlişkiler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51 Uluslararası İlişkiler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. yarıyıldan herhangi bir seçmeli ders alacaklardır.</w:t>
            </w:r>
          </w:p>
        </w:tc>
      </w:tr>
      <w:tr w:rsidR="00086878" w:rsidRPr="00AC05EB" w14:paraId="020A5FE3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DD28D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9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75CFC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illiyetçilik Kuramları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B0B3D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EF77C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D2C3C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7AD1211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59AE42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35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306F8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illiyetçilik Kuramları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34994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E98BA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59EF1A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DA9CD7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63D203B" w14:textId="0ACA97E4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19 Milliyetçilik Kuramlar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35 olarak değiştirilmiştir.</w:t>
            </w:r>
          </w:p>
        </w:tc>
      </w:tr>
      <w:tr w:rsidR="00086878" w:rsidRPr="00AC05EB" w14:paraId="5D2A5819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30D42E2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7B2B083" w14:textId="659ED358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9 Milliyetçilik Kuramları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35 Milliyetçilik Kuramları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. yarıyıldan herhangi bir seçmeli ders alacaklardır.</w:t>
            </w:r>
          </w:p>
        </w:tc>
      </w:tr>
      <w:tr w:rsidR="00086878" w:rsidRPr="00AC05EB" w14:paraId="4BD009D4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828E0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1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8E647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evlet ve Sanat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B0707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D6387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04083B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60A11E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B5E49A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39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3D3B8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evlet ve Sanat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208C8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BC91D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334A0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ACE55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78E6DD98" w14:textId="1931B662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1 Devlet ve Sanat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39 olarak değiştirilmiştir.</w:t>
            </w:r>
          </w:p>
        </w:tc>
      </w:tr>
      <w:tr w:rsidR="00086878" w:rsidRPr="00AC05EB" w14:paraId="5B4F72AD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0715DC5E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320C5C2" w14:textId="4C490627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1 Devlet ve Sanat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39 Devlet ve Sanat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. yarıyıldan herhangi bir seçmeli ders alacaklardır.</w:t>
            </w:r>
          </w:p>
        </w:tc>
      </w:tr>
      <w:tr w:rsidR="00086878" w:rsidRPr="00AC05EB" w14:paraId="00A8ABA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1EF307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3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023020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üreselleşme ve Ulus-Devlet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A10796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50DBE6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B4F585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DFD5F1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35F2D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34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B2C54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üreselleşme ve Ulus-Devlet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147091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34781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F0082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375F14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2EB569CD" w14:textId="232E9C0E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3 Küreselleşme ve Ulus-Devlet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ve adı SKY434 Küreselleşme ve Ulus Devlet olarak değiştirilmiş ve seçmeli VII. Yarıyıl havuzundan seçmeli </w:t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VIII. Yarıyıl havuzuna aktarılmıştır.</w:t>
            </w:r>
          </w:p>
        </w:tc>
      </w:tr>
      <w:tr w:rsidR="00086878" w:rsidRPr="00AC05EB" w14:paraId="1587B5AA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1CCDDE8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lastRenderedPageBreak/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D1E7BFE" w14:textId="7EF0AAF1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3 Küreselleşme ve Ulus Devlet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34 Küreselleşme ve Ulus Devlet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. yarıyıl seçmeli ders havuzundan bir seçmeli ders alacaklardır.</w:t>
            </w:r>
          </w:p>
        </w:tc>
      </w:tr>
      <w:tr w:rsidR="00086878" w:rsidRPr="00AC05EB" w14:paraId="08D48AB5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50EDF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5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C4C5F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Halkla İlişkiler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EC3E6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A2381F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F3D943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86B86E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240B7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48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D988A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Halkla İlişkiler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15BA0F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3B161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CCA919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3F707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6CB85B0" w14:textId="4E257F61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5 Halkla İlişkiler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348 olarak değiştirilmiş ve VII. Yarıyıldan VI. Yarıyıl seçmeli ders havuzuna aktarılmıştır.</w:t>
            </w:r>
          </w:p>
        </w:tc>
      </w:tr>
      <w:tr w:rsidR="00086878" w:rsidRPr="00AC05EB" w14:paraId="376ED4CB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CD9E618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1781949" w14:textId="715FC7F8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5 Halkla İlişkiler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38 Halkla İlişkiler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. yarıyıl seçmeli ders havuzundan bir seçmeli ders alacaklardır.</w:t>
            </w:r>
          </w:p>
        </w:tc>
      </w:tr>
      <w:tr w:rsidR="00086878" w:rsidRPr="00AC05EB" w14:paraId="1370019D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1E6505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7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BA4858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Reformu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A34BC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0A00DD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40533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9C62C5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9FF60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42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AD232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Reformu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2AA87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8DF5D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A1DD2D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2E346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289C68DF" w14:textId="5DB2E0DD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7 Kamu Reformu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SKY442 olarak değiştirilmiş ve seçmeli VII yarıyıl havuzundan seçmeli VIII. Yarıyıl havuzuna aktarılmıştır.</w:t>
            </w:r>
          </w:p>
        </w:tc>
      </w:tr>
      <w:tr w:rsidR="00086878" w:rsidRPr="00AC05EB" w14:paraId="29FC5154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AFAAC44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25ECD72" w14:textId="1F0554E1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7 Kamu Reformu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42 Kamu Reformu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. yarıyıl seçmeli ders havuzundan bir seçmeli ders alacaklardır.</w:t>
            </w:r>
          </w:p>
        </w:tc>
      </w:tr>
      <w:tr w:rsidR="00086878" w:rsidRPr="00AC05EB" w14:paraId="3605DBE5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FC8BED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9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4ED25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elediyecilik Uygulamaları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E92ED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9B623D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B8A3BC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125575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94175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43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505F0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elediyecilik Uygulamaları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25AD4D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1A3B84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0E1983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99A668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35D1BF1" w14:textId="51BA29FC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9 Belediyecilik Uygulamalar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43 olarak değiştirilmiştir.</w:t>
            </w:r>
          </w:p>
        </w:tc>
      </w:tr>
      <w:tr w:rsidR="00086878" w:rsidRPr="00AC05EB" w14:paraId="5AAEF53D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9D1B6E3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E4225BF" w14:textId="58067720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9 Belediyecilik Uygulamaları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43 Belediyecilik Uygulamaları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. yarıyıldan herhangi bir seçmeli ders alacaklardır.</w:t>
            </w:r>
          </w:p>
        </w:tc>
      </w:tr>
      <w:tr w:rsidR="00086878" w:rsidRPr="00AC05EB" w14:paraId="33760F5A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0311B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31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CC145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Göç Yönetim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D352C8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FA894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71D01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A491E5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1E69A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57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C7979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Göç Yöneti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B0F3B9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6F0C5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9394DA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665F18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FEF1E9C" w14:textId="51EF0525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31 Göç Yönetim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57 olarak değiştirilmiştir.</w:t>
            </w:r>
          </w:p>
        </w:tc>
      </w:tr>
      <w:tr w:rsidR="00086878" w:rsidRPr="00AC05EB" w14:paraId="56D8E725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337D0E0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D9777BA" w14:textId="3B5B823F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31 Göç Yönetim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57 Göç Yönetim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. yarıyıldan herhangi bir seçmeli ders alacaklardır.</w:t>
            </w:r>
          </w:p>
        </w:tc>
      </w:tr>
      <w:tr w:rsidR="00086878" w:rsidRPr="00AC05EB" w14:paraId="577AB480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2868B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SBK433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B45C1A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ürokras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2395C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6352F1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5D13C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ACC5B2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CD211A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37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1FB3051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ürokras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7983A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CBD14D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D5F851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7A3FE7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966CAB0" w14:textId="2EE620ED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33 Bürokras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37 olarak değiştirilmiştir.</w:t>
            </w:r>
          </w:p>
        </w:tc>
      </w:tr>
      <w:tr w:rsidR="00086878" w:rsidRPr="00AC05EB" w14:paraId="6FD02CEE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96B884A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EAA2166" w14:textId="69C2DD39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33 Bürokras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37 Bürokras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. yarıyıldan herhangi bir seçmeli ders alacaklardır.</w:t>
            </w:r>
          </w:p>
        </w:tc>
      </w:tr>
      <w:tr w:rsidR="00086878" w:rsidRPr="00AC05EB" w14:paraId="1B8FAAD8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0588F5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35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80A1A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esleki İngilizce 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C6465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E85DDD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09D2D3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8DB9CB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174815" w14:textId="7883F8BD" w:rsidR="008C7D95" w:rsidRPr="00AC05EB" w:rsidRDefault="00915544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305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352B4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esleki İngilizce 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CA91A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433A8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28BB4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A5B77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737CF353" w14:textId="64B656DB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35 Mesleki İngilizce 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</w:t>
            </w:r>
            <w:r w:rsidR="00915544" w:rsidRPr="00AC05EB">
              <w:rPr>
                <w:rFonts w:ascii="Calibri" w:hAnsi="Calibri" w:cs="Calibri"/>
                <w:sz w:val="20"/>
                <w:szCs w:val="20"/>
              </w:rPr>
              <w:t>ten 6'ya çıkarılarak kodu IBF305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olarak değiştirilmiş ve VII yarıyıldan V. Yarıyıl seçmeli ders havuzuna aktarılmıştır.</w:t>
            </w:r>
          </w:p>
        </w:tc>
      </w:tr>
      <w:tr w:rsidR="00086878" w:rsidRPr="00AC05EB" w14:paraId="4167DE1C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199E553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47396AA" w14:textId="6ACA8FCD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35 Mesleki İngilizce 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="00915544"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305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Mesleki İngilizce 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. yarıyıl seçmeli ders havuzundan bir seçmeli ders alacaklardır.</w:t>
            </w:r>
          </w:p>
        </w:tc>
      </w:tr>
      <w:tr w:rsidR="00086878" w:rsidRPr="00AC05EB" w14:paraId="14AFBD99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C0B6A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37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42C26B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Protokol Yönetim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D72D7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F77A3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19010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4492A0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DF43F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40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3FFFC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Protokol Yöneti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F4437F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72464F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A42F86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41687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6520C55" w14:textId="30B129EF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37 Protokol Yönetim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SKY440 olarak değiştirilmiş ve seçmeli VII yarıyıl havuzundan seçmeli VIII. Yarıyıl havuzuna aktarılmıştır.</w:t>
            </w:r>
          </w:p>
        </w:tc>
      </w:tr>
      <w:tr w:rsidR="00086878" w:rsidRPr="00AC05EB" w14:paraId="662D064C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5094A35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E8A996F" w14:textId="0CA56138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37 Protokol Yönetim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40 Protokol Yönetim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. yarıyıl seçmeli ders havuzundan bir seçmeli ders alacaklardır.</w:t>
            </w:r>
          </w:p>
        </w:tc>
      </w:tr>
      <w:tr w:rsidR="00086878" w:rsidRPr="00AC05EB" w14:paraId="1FE16AD9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8577CA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43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570EB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Uluslararası Ticaret Hukuku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9DBF40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2D3B8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52AB5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E8368D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59EA34" w14:textId="53FD4D1B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E7AAE85" w14:textId="52CE6B75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386183B" w14:textId="36681A8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A5C6947" w14:textId="6F98079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3F741B" w14:textId="2DD8C205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B55E2D6" w14:textId="5A7DF97B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8EBF9F8" w14:textId="7499EE62" w:rsidR="008C7D95" w:rsidRPr="00AC05EB" w:rsidRDefault="001264BA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cstheme="minorHAnsi"/>
                <w:sz w:val="20"/>
                <w:szCs w:val="20"/>
              </w:rPr>
              <w:t>Müfredattan kaldırılmıştır.</w:t>
            </w:r>
          </w:p>
        </w:tc>
      </w:tr>
      <w:tr w:rsidR="00086878" w:rsidRPr="00AC05EB" w14:paraId="1226658B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414BD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45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07EAB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iksiyon ve Hitabet 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C39C3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D4C8C8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CB7C06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05D137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DBFE922" w14:textId="3B0926BD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5FACB1" w14:textId="691FE4C5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F70FF81" w14:textId="079837AE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06E5C9" w14:textId="759CC714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AA1567" w14:textId="1A8E454D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03F1E7" w14:textId="5F055856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663EA7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tan kaldırılmıştır</w:t>
            </w:r>
          </w:p>
        </w:tc>
      </w:tr>
      <w:tr w:rsidR="00086878" w:rsidRPr="00AC05EB" w14:paraId="45191872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6125392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89EF490" w14:textId="77919E68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45 Diksiyon ve Hitabet 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. yarıyıl seçmeli ders havuzundan bir seçmeli ders alacaklardır.</w:t>
            </w:r>
          </w:p>
        </w:tc>
      </w:tr>
      <w:tr w:rsidR="00086878" w:rsidRPr="00AC05EB" w14:paraId="72BD6630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CBA8F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47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1E575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şyerinde Eğitim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5085F7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D435C6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3CC52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263DB3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1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BDE4884" w14:textId="5CB8242B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4</w:t>
            </w:r>
            <w:r w:rsidR="00B9734E" w:rsidRPr="00AC05EB">
              <w:rPr>
                <w:rFonts w:ascii="Calibri" w:hAnsi="Calibri" w:cs="Calibri"/>
                <w:sz w:val="20"/>
                <w:szCs w:val="20"/>
              </w:rPr>
              <w:t>01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90C0E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şyerinde Eğitim 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4431C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037A34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17F7C71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D59D8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2808C013" w14:textId="5B136F01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47 İşyerinde Eğitim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15'ten 12'ye düşürülmüş ve </w:t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dersin kodu ve adı IBF4</w:t>
            </w:r>
            <w:r w:rsidR="00B9734E" w:rsidRPr="00AC05EB">
              <w:rPr>
                <w:rFonts w:ascii="Calibri" w:hAnsi="Calibri" w:cs="Calibri"/>
                <w:sz w:val="20"/>
                <w:szCs w:val="20"/>
              </w:rPr>
              <w:t>01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İşyerinde Eğitim I olarak değiştirilmiştir.</w:t>
            </w:r>
          </w:p>
        </w:tc>
      </w:tr>
      <w:tr w:rsidR="00086878" w:rsidRPr="00AC05EB" w14:paraId="27B4BF28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7063A5B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lastRenderedPageBreak/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4F9A17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CBC1DA2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16227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61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36281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dın ve Ekonom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ADF9C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53992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26B1C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67DEB0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7ADD13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KT447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411AB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dın ve Ekono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AB3E4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818C3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EED63C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4190FC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07DFF69" w14:textId="7F05A5BB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61 Kadın ve Ekonom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IKT447 olarak değiştirilmiştir.</w:t>
            </w:r>
          </w:p>
        </w:tc>
      </w:tr>
      <w:tr w:rsidR="00086878" w:rsidRPr="00AC05EB" w14:paraId="4B1926C0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7C9BC6C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644DE82" w14:textId="79BE420F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61Kadın ve Ekonom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KT447 Kadın ve Ekonom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. yarıyıldan herhangi bir seçmeli ders alacaklardır.</w:t>
            </w:r>
          </w:p>
        </w:tc>
      </w:tr>
      <w:tr w:rsidR="00086878" w:rsidRPr="00AC05EB" w14:paraId="7BB593B2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F0619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81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6DD203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Liderlik Teoriler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C29E4E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40371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08EECF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6247CC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D35347" w14:textId="16B3F6B0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2EB019" w14:textId="110B8C3E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82678BC" w14:textId="030FD2E3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F2B358" w14:textId="1119EFF6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7D6F1CA" w14:textId="2B176B44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069C6A" w14:textId="3C7AD15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4AB53A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tan kaldırılmıştır</w:t>
            </w:r>
          </w:p>
        </w:tc>
      </w:tr>
      <w:tr w:rsidR="00086878" w:rsidRPr="00AC05EB" w14:paraId="363412FC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FF005ED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17AFC77" w14:textId="77D6027B" w:rsidR="008C7D95" w:rsidRPr="00AC05EB" w:rsidRDefault="008C7D95" w:rsidP="008C7D95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81 Liderlik Teoriler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. yarıyıl seçmeli ders havuzundan bir seçmeli ders alacaklardır.</w:t>
            </w:r>
          </w:p>
        </w:tc>
      </w:tr>
      <w:tr w:rsidR="00086878" w:rsidRPr="00AC05EB" w14:paraId="7E0266B3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2AE06BE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94598C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8A6A8AC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D2AD69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F77388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BC1169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98CA6D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3E9C6A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6A77874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68DA40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33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DB913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iye’nin Güncel Sorunları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5DD20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5020F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0E090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47C8B0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8EEB51C" w14:textId="4EBDD4F1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14 Türkiye'nin Güncel Sorunlar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33 olarak değiştirilerek VIII. Yarıyıl seçmeli ders havuzundan VII. Yarıyıl seçmeli ders havuzuna aktarılmıştır.</w:t>
            </w:r>
          </w:p>
        </w:tc>
      </w:tr>
      <w:tr w:rsidR="00086878" w:rsidRPr="00AC05EB" w14:paraId="7F7EA250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CA19C7C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EFD1E41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B8D2B7F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825DD4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FA6131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137BC6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2430A0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0E506F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D47EED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A29D2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53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739BF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Çağdaş Ekonomik ve Sosyal Olaylar Tarih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3402F1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619CB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C5BEB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317E9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5D15A98" w14:textId="639EEF53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16 Çağdaş Ekonomik ve Sosyal Olaylar Tarih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SKY453 olarak değiştirilmiş ve VIII. Yarıyıl seçmeli havuzundan VII. Yarıyıl seçmeli havuzuna aktarılmıştır.</w:t>
            </w:r>
          </w:p>
        </w:tc>
      </w:tr>
      <w:tr w:rsidR="00086878" w:rsidRPr="00AC05EB" w14:paraId="34EEA0EF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01CA8AC8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23ACD9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F579797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1A0B15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CC0192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0915F4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4021C6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007CEC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0694217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D50ADA" w14:textId="24DCD408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0E3C9D" w14:textId="06311AC6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3830C5" w14:textId="58852033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B3D852" w14:textId="6E5F491F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7EAB10" w14:textId="09892BBB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A756684" w14:textId="149DEC91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4EAD0C4" w14:textId="5FE5F968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5F46FAFD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E5F5206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9DA85A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2B2711C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1179E2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21AA9F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3F6346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7443F0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03409C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2767DD4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6A0B94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KT451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F15D8A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Politik İktisat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9E7B8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F5E8C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2EEC72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D5AB58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7BF2C2C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64 Politik İktisat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, kodu IKT451 olarak değiştirilmiş ve seçmeli VIII. </w:t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Yarıyıl havuzundan seçmeli VII. Yarıyıl havuzuna aktarılmıştır.</w:t>
            </w:r>
          </w:p>
        </w:tc>
      </w:tr>
      <w:tr w:rsidR="00086878" w:rsidRPr="00AC05EB" w14:paraId="36F2BD01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4E0DB47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lastRenderedPageBreak/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148F52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7E77FF4C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9499A4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7B0FB4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BA57A7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657D14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203F3B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CA9C7C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616F9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KT445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02AEF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iye Ekonomis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FF6C5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3ECE07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6BDCF1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07EDB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7537F32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6108436E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C8A089C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679283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0DB0F925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50FCC6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A220F9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7BC20B1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73EF92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5E9E2C7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8ADC56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D7A195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41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02A14A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Deneti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67884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3E534A4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B21277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F38FF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7E6D61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776D9532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952B56A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5068D75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EC43AE4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2019B3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2AD91E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7C453B1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1CB8D4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8F7F72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BD1272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1D8AFE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45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E21B5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ırsalda Kamu Hizmeti ve Yöneti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D3FEFA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DA076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5BC30D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56BDA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0B5EFFB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7A9214C1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913F3F9" w14:textId="77777777" w:rsidR="008C7D95" w:rsidRPr="00AC05EB" w:rsidRDefault="008C7D95" w:rsidP="008C7D95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3D838BAC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0A80BFF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133370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4D4198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7E4638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FCA1153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6075F3E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03DD88F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4DB60F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49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F23AE49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Veri Analiz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E1F618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AACCD0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4801616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0DC319F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A685C42" w14:textId="77777777" w:rsidR="008C7D95" w:rsidRPr="00AC05EB" w:rsidRDefault="008C7D95" w:rsidP="008C7D95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679A5720" w14:textId="77777777" w:rsidTr="000D1A78">
        <w:tc>
          <w:tcPr>
            <w:tcW w:w="16005" w:type="dxa"/>
            <w:gridSpan w:val="13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  <w:shd w:val="clear" w:color="000000" w:fill="FFFFFF"/>
          </w:tcPr>
          <w:p w14:paraId="5653CADD" w14:textId="567F9FF6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</w:tr>
      <w:tr w:rsidR="00086878" w:rsidRPr="00AC05EB" w14:paraId="12AFE668" w14:textId="77777777" w:rsidTr="00491BCC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99322C2" w14:textId="792872C9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A93BE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36BD51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ADA10A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ABE570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31C5D8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23D35FF" w14:textId="3E20FB2D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</w:t>
            </w:r>
            <w:r w:rsidR="00157113" w:rsidRPr="00AC05EB">
              <w:rPr>
                <w:rFonts w:ascii="Calibri" w:hAnsi="Calibri" w:cs="Calibri"/>
                <w:sz w:val="20"/>
                <w:szCs w:val="20"/>
              </w:rPr>
              <w:t>6</w:t>
            </w:r>
            <w:r w:rsidRPr="00AC05EB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4D60AF" w14:textId="29C69EB0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oğa ve Siyaset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0830CBD" w14:textId="43C27E5C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8C8F77" w14:textId="177660A6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68BC26" w14:textId="33666FE3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A06B148" w14:textId="7BDF180D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</w:tcPr>
          <w:p w14:paraId="7DCBE8D3" w14:textId="38AA9A97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</w:t>
            </w:r>
          </w:p>
        </w:tc>
      </w:tr>
      <w:tr w:rsidR="00086878" w:rsidRPr="00AC05EB" w14:paraId="6BF8223C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9E10792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8EC4AA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5FDAB2BA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9463B8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6667AE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485564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A4C507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CB6C6A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AF0F3E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CAA876" w14:textId="4FAA0CB4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405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1AD76C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esleki İngilizce II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B2AE2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D0ADD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3A927F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B6FA81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590676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3D2087FB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4077624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D4C247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A9DAD32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40D875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60E08A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36F6FD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521B41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9079AC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23CA4B1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AEA58B" w14:textId="6599E123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SL451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117B3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şteri İlişkileri Yöneti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B0F64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E3C61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633868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BD7E0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3D99A6B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ders olarak eklenmiştir.</w:t>
            </w:r>
          </w:p>
        </w:tc>
      </w:tr>
      <w:tr w:rsidR="00086878" w:rsidRPr="00AC05EB" w14:paraId="45AF3485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E0A3487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88DDEF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308541DC" w14:textId="77777777" w:rsidTr="00AF47EE">
        <w:tc>
          <w:tcPr>
            <w:tcW w:w="16005" w:type="dxa"/>
            <w:gridSpan w:val="13"/>
            <w:shd w:val="clear" w:color="auto" w:fill="D9D9D9" w:themeFill="background1" w:themeFillShade="D9"/>
          </w:tcPr>
          <w:p w14:paraId="6D7EB226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VIII. YARIYIL DERSLERİ</w:t>
            </w:r>
          </w:p>
        </w:tc>
      </w:tr>
      <w:tr w:rsidR="00086878" w:rsidRPr="00AC05EB" w14:paraId="210A8B8C" w14:textId="77777777" w:rsidTr="00AF47EE">
        <w:tc>
          <w:tcPr>
            <w:tcW w:w="6091" w:type="dxa"/>
            <w:gridSpan w:val="6"/>
            <w:tcBorders>
              <w:right w:val="single" w:sz="4" w:space="0" w:color="auto"/>
            </w:tcBorders>
          </w:tcPr>
          <w:p w14:paraId="033C57B0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ÖNCEK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6515" w:type="dxa"/>
            <w:gridSpan w:val="6"/>
            <w:tcBorders>
              <w:left w:val="single" w:sz="4" w:space="0" w:color="auto"/>
            </w:tcBorders>
          </w:tcPr>
          <w:p w14:paraId="3CFCA858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 xml:space="preserve">DERSİN </w:t>
            </w:r>
            <w:r w:rsidRPr="00AC05EB">
              <w:rPr>
                <w:rFonts w:cstheme="minorHAnsi"/>
                <w:b/>
                <w:sz w:val="20"/>
                <w:szCs w:val="20"/>
                <w:u w:val="single"/>
              </w:rPr>
              <w:t>YENİ</w:t>
            </w:r>
            <w:r w:rsidRPr="00AC05EB">
              <w:rPr>
                <w:rFonts w:cstheme="minorHAnsi"/>
                <w:b/>
                <w:sz w:val="20"/>
                <w:szCs w:val="20"/>
              </w:rPr>
              <w:t xml:space="preserve"> DURUMU</w:t>
            </w:r>
          </w:p>
        </w:tc>
        <w:tc>
          <w:tcPr>
            <w:tcW w:w="3399" w:type="dxa"/>
            <w:vMerge w:val="restart"/>
          </w:tcPr>
          <w:p w14:paraId="43D314A8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13CC55F6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YAPILAN İŞLEM</w:t>
            </w:r>
          </w:p>
        </w:tc>
      </w:tr>
      <w:tr w:rsidR="00086878" w:rsidRPr="00AC05EB" w14:paraId="0CF38612" w14:textId="77777777" w:rsidTr="00AF47EE">
        <w:tc>
          <w:tcPr>
            <w:tcW w:w="992" w:type="dxa"/>
          </w:tcPr>
          <w:p w14:paraId="2C9830C9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3115" w:type="dxa"/>
          </w:tcPr>
          <w:p w14:paraId="659447F7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297" w:type="dxa"/>
          </w:tcPr>
          <w:p w14:paraId="0499AA5F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412" w:type="dxa"/>
          </w:tcPr>
          <w:p w14:paraId="1629B79C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425" w:type="dxa"/>
          </w:tcPr>
          <w:p w14:paraId="59759EE2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105D1B52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5EEDDCBF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odu</w:t>
            </w:r>
          </w:p>
        </w:tc>
        <w:tc>
          <w:tcPr>
            <w:tcW w:w="3087" w:type="dxa"/>
          </w:tcPr>
          <w:p w14:paraId="663A81EC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Dersin Adı</w:t>
            </w:r>
          </w:p>
        </w:tc>
        <w:tc>
          <w:tcPr>
            <w:tcW w:w="454" w:type="dxa"/>
          </w:tcPr>
          <w:p w14:paraId="6D972235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T</w:t>
            </w:r>
          </w:p>
        </w:tc>
        <w:tc>
          <w:tcPr>
            <w:tcW w:w="425" w:type="dxa"/>
          </w:tcPr>
          <w:p w14:paraId="5A084589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U</w:t>
            </w:r>
          </w:p>
        </w:tc>
        <w:tc>
          <w:tcPr>
            <w:tcW w:w="567" w:type="dxa"/>
          </w:tcPr>
          <w:p w14:paraId="0A608365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K</w:t>
            </w:r>
          </w:p>
        </w:tc>
        <w:tc>
          <w:tcPr>
            <w:tcW w:w="849" w:type="dxa"/>
          </w:tcPr>
          <w:p w14:paraId="339D7F60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KTS</w:t>
            </w:r>
          </w:p>
        </w:tc>
        <w:tc>
          <w:tcPr>
            <w:tcW w:w="3399" w:type="dxa"/>
            <w:vMerge/>
          </w:tcPr>
          <w:p w14:paraId="3C2C5CD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406785FF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6B16B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0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532A7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ş ve Sosyal Güvenlik Hukuku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9911C3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F4C6B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785F0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7E275D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CED0CF" w14:textId="6DD2FE13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410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A2D4EAB" w14:textId="169429FF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ş ve Sosyal Güvenlik Hukuku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2FDC2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1E6CF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446DF4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F06C5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B78B293" w14:textId="7B4AEB0D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 410 İş ve Sosyal Güvenlik Hukuku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, kodu IBF410 olarak değiştirilmiş ve zorunlu ders olan VIII. Yarıyıldan VIII. Yarıyıl seçmeli havuzuna aktarılmıştır.</w:t>
            </w:r>
          </w:p>
        </w:tc>
      </w:tr>
      <w:tr w:rsidR="00086878" w:rsidRPr="00AC05EB" w14:paraId="1DA719F4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E8C643F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4A80A7C" w14:textId="11038631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 410 İş ve Sosyal Güvenlik Hukuku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410 İş ve Sosyal Güvenlik Hukuku dersin</w:t>
            </w:r>
            <w:r w:rsidR="00F90AA9" w:rsidRPr="00AC05EB">
              <w:rPr>
                <w:rFonts w:ascii="Calibri" w:hAnsi="Calibri" w:cs="Calibri"/>
                <w:sz w:val="20"/>
                <w:szCs w:val="20"/>
              </w:rPr>
              <w:t>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eski ders olan SBK 410 İş ve Sosyal Güvenlik Hukuku dersini alacaklardır.</w:t>
            </w:r>
          </w:p>
        </w:tc>
      </w:tr>
      <w:tr w:rsidR="00086878" w:rsidRPr="00AC05EB" w14:paraId="7F708184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E9B767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SBK450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1D72E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rşılaştırmalı Kamu Yönetim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CCD09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6A38A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70CEAD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599F11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C358B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04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A2F88B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rşılaştırmalı Kamu Yöneti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9D010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3DC2A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629C8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1C932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F4544E2" w14:textId="11D00CA6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50 Karşılaştırmalı Kamu Yönetim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 ve kodu SKY404 olarak değiştirilmiştir.</w:t>
            </w:r>
          </w:p>
        </w:tc>
      </w:tr>
      <w:tr w:rsidR="00086878" w:rsidRPr="00AC05EB" w14:paraId="46A98381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A25A8FB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1369973" w14:textId="7EC0C66D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50 Karşılaştırmalı Kamu Yönetim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04 Karşılaştırmalı Kamu Yönetim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SKY404 Karşılaştırmalı Kamu Yönetimi dersini alacaklardır.</w:t>
            </w:r>
          </w:p>
        </w:tc>
      </w:tr>
      <w:tr w:rsidR="00086878" w:rsidRPr="00AC05EB" w14:paraId="53BC6E12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0B033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72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876F7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emel Muhasebe I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CCB05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D96516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ABD94B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5FE0D9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E5C11AE" w14:textId="579366EC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1F0021" w14:textId="16FF34A5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954A324" w14:textId="016190DE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F037BE9" w14:textId="7E7248D8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B57FB2" w14:textId="0ECD8BA1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F0B8A3" w14:textId="69B639A0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1E83169" w14:textId="44F85869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cstheme="minorHAnsi"/>
                <w:sz w:val="20"/>
                <w:szCs w:val="20"/>
              </w:rPr>
              <w:t>Müfredattan kaldırılmıştır.</w:t>
            </w:r>
          </w:p>
        </w:tc>
      </w:tr>
      <w:tr w:rsidR="00086878" w:rsidRPr="00AC05EB" w14:paraId="1B73E4EB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ED79C13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402689B" w14:textId="631A28B3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 472 Temel Muhasebe II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412 Bitirme Projes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IBF 412 Bitirme Projesi dersini alacaklardır.</w:t>
            </w:r>
          </w:p>
        </w:tc>
      </w:tr>
      <w:tr w:rsidR="00086878" w:rsidRPr="00AC05EB" w14:paraId="70022F23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21C058" w14:textId="4BB3BD05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DCD9E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VII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0A0E01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6C0C1E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BDB403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53C3A0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8AFE86" w14:textId="49674AD3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534EA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X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BFDD6D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428562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A7D80F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BC94E0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34C4767B" w14:textId="7CD82C80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eçmeli dersler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’ler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tır.</w:t>
            </w:r>
          </w:p>
        </w:tc>
      </w:tr>
      <w:tr w:rsidR="00086878" w:rsidRPr="00AC05EB" w14:paraId="380D9368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ED7457B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3914B9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71C64077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DCD56B" w14:textId="1AAE4A9C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1F4658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IX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E6D49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D77613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7D8DD8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5B79BE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E58DB2" w14:textId="2B7100DD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4799AF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X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839C8A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D34B8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404DE2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9CC01F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2737117" w14:textId="30169F60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eçmeli dersler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’ler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tır.</w:t>
            </w:r>
          </w:p>
        </w:tc>
      </w:tr>
      <w:tr w:rsidR="00086878" w:rsidRPr="00AC05EB" w14:paraId="2092A6AB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DA40F83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9F3FF3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19C6BCC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5109EE7" w14:textId="293AEEFC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ACC0E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X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717EF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41FA44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CEE825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0A830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F511AA0" w14:textId="54EF0513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7754B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eçmeli XI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FA2CE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9A534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879495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0008A0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FBC9B3E" w14:textId="14490A99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eçmeli dersler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’ler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tır.</w:t>
            </w:r>
          </w:p>
        </w:tc>
      </w:tr>
      <w:tr w:rsidR="00086878" w:rsidRPr="00AC05EB" w14:paraId="0CE77FF1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8E03585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C7202F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09D97B12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23F05B" w14:textId="70A28756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C8A88E" w14:textId="262EDB7D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DF70CB9" w14:textId="6EA71DF4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9B01DCE" w14:textId="1C3507CA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4742068" w14:textId="39788475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60C14F1" w14:textId="5F7E5F8F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88C2F41" w14:textId="0E24CFBD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32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4FD91F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emel Metin Okumaları I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ED5001B" w14:textId="35423085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71C3B5" w14:textId="474C3442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6DBD8F" w14:textId="517DAEED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0E09BE" w14:textId="5DACA9F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9987BF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308 Temel Metin Okumaları I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32 olarak değiştirilerek VI. Yarıyıldan VIII. Yarıyıl seçmeli ders havuzuna aktarılmıştır.</w:t>
            </w:r>
          </w:p>
        </w:tc>
      </w:tr>
      <w:tr w:rsidR="00086878" w:rsidRPr="00AC05EB" w14:paraId="6B693FDB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7531310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90F4F7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5C4844C9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C39F6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2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EC7338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eni Toplumsal Hareketler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B104DE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B88A56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3E332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13CB3E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0CFB91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38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FC2BC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eni Toplumsal Hareketler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428404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7365BE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716A2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02A9A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3632F75C" w14:textId="440149D6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12 Yeni Toplumsal Hareketler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38 olarak değiştirilmiştir.</w:t>
            </w:r>
          </w:p>
        </w:tc>
      </w:tr>
      <w:tr w:rsidR="00086878" w:rsidRPr="00AC05EB" w14:paraId="79982EEF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B83ADFB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119E5F8" w14:textId="5721ECED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2 Yeni Toplumsal Hareketler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38 Yeni Toplumsal Hareketler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I. yarıyıldan herhangi bir seçmeli ders alacaklardır.</w:t>
            </w:r>
          </w:p>
        </w:tc>
      </w:tr>
      <w:tr w:rsidR="00086878" w:rsidRPr="00AC05EB" w14:paraId="48DD4CF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4D90D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SBK414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BA786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iye’nin Güncel Sorunları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CAAABC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A8D351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63A323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1A5E5D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46F2BD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33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F2B76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iye’nin Güncel Sorunları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73609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4C1BE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0D6369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FA27D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BD8024F" w14:textId="007A802C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14 Türkiye'nin Güncel Sorunlar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33 olarak değiştirilerek VIII. Yarıyıl seçmeli ders havuzundan VII. Yarıyıl seçmeli ders havuzuna aktarılmıştır.</w:t>
            </w:r>
          </w:p>
        </w:tc>
      </w:tr>
      <w:tr w:rsidR="00086878" w:rsidRPr="00AC05EB" w14:paraId="7F0F4059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CDD94E3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EBA605A" w14:textId="34128AFB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4 Türkiye’nin Güncel Sorunları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33 Türkiye'nin Güncel Sorunları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I. yarıyıldan herhangi bir seçmeli ders alacaklardır.</w:t>
            </w:r>
          </w:p>
        </w:tc>
      </w:tr>
      <w:tr w:rsidR="00086878" w:rsidRPr="00AC05EB" w14:paraId="7A626ECB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2486A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6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4E72F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Çağdaş Ekonomik ve Sosyal Olaylar Tarih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9C127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7E332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17E498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4D75D0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5192DC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53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FE5A1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Çağdaş Ekonomik ve Sosyal Olaylar Tarih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5D3685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57BE9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372B3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8131E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5640D63" w14:textId="7693BAE6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16 Çağdaş Ekonomik ve Sosyal Olaylar Tarih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SKY453 olarak değiştirilmiş ve VIII. Yarıyıl seçmeli havuzundan VII. Yarıyıl seçmeli havuzuna aktarılmıştır.</w:t>
            </w:r>
          </w:p>
        </w:tc>
      </w:tr>
      <w:tr w:rsidR="00086878" w:rsidRPr="00AC05EB" w14:paraId="6266E22D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2D416E2A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DA30796" w14:textId="7E7DFAE3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6 Çağdaş Ekonomik ve Sosyal Olaylar Tarih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53 Çağdaş Ekonomik ve Sosyal Olaylar Tarih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6282DF2C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FFCCA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8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35A5F7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 Dış Politikası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D0CE7F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2BCE1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8F112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5916D6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71F6576" w14:textId="2BDD64AD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5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840D3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Türk Dış Politikası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FB333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E9C9F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F4ABB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16B854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4E50F26" w14:textId="35C50318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18 Türk Dış Politikas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56 olarak değiştirilmiştir.</w:t>
            </w:r>
          </w:p>
        </w:tc>
      </w:tr>
      <w:tr w:rsidR="00086878" w:rsidRPr="00AC05EB" w14:paraId="00F93F6E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1B887EE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E7887A9" w14:textId="45562E01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18 Türk Dış Politikası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56 Türk Dış Politikası dersini almayacaklardır.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I. yarıyıldan herhangi bir seçmeli ders alacaklardır.</w:t>
            </w:r>
          </w:p>
        </w:tc>
      </w:tr>
      <w:tr w:rsidR="00086878" w:rsidRPr="00AC05EB" w14:paraId="4251DFA8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031B0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0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331B57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abancılar ve Vatandaşlık Hukuku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0C53D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F9AB0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92448C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008A42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8F40C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3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0B57BB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Yabancılar ve Vatandaşlık Hukuku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572E3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95941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95EACC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016AB7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30BC4939" w14:textId="75560C4C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0 Yabancılar ve Vatandaşlık Hukuku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36 olarak değiştirilmiştir.</w:t>
            </w:r>
          </w:p>
        </w:tc>
      </w:tr>
      <w:tr w:rsidR="00086878" w:rsidRPr="00AC05EB" w14:paraId="66BC4149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9FE029A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B46D091" w14:textId="4FA1609B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0 Yabancılar ve Vatandaşlık Hukuku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36 Yabancılar ve Vatandaşlık Hukuku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I. yarıyıldan herhangi bir seçmeli ders alacaklardır.</w:t>
            </w:r>
          </w:p>
        </w:tc>
      </w:tr>
      <w:tr w:rsidR="00086878" w:rsidRPr="00AC05EB" w14:paraId="2C1FCFBD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21879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SBK422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45B0E7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Alternatif Kent Modeller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477D1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596D79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D9757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F7C96F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B7A2A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4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E780E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Alternatif Kent Modeller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048625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3F1E11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155642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3F037D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19AD667" w14:textId="0122B40D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2 Alternatif Kent Modeller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46 olarak değiştirilmiştir.</w:t>
            </w:r>
          </w:p>
        </w:tc>
      </w:tr>
      <w:tr w:rsidR="00086878" w:rsidRPr="00AC05EB" w14:paraId="324D7370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B71407B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1B405C0" w14:textId="1E9166C2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2 Alternatif Kent Modelleri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46 Alternatif Kent Modeller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I. yarıyıldan herhangi bir seçmeli ders alacaklardır.</w:t>
            </w:r>
          </w:p>
        </w:tc>
      </w:tr>
      <w:tr w:rsidR="00086878" w:rsidRPr="00AC05EB" w14:paraId="4FB5F059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525D9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4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DE264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Vergi Hukuku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6F4E4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19F2F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A8C033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8653CD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EDCADDE" w14:textId="7F4633F8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408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0717B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Vergi Hukuku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25508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8FE3F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728BA1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077016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07CD2F7" w14:textId="01B7BF8B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4 Vergi Hukuku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, kodu IBF 408 olarak değiştirilmiştir.</w:t>
            </w:r>
          </w:p>
        </w:tc>
      </w:tr>
      <w:tr w:rsidR="00086878" w:rsidRPr="00AC05EB" w14:paraId="3C3F9D37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1D25D07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C00F83A" w14:textId="23BED384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4 Vergi Hukuku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408 Vergi Hukuku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577D14F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F7F202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6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010B1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ölgeselleşme ve Karadeniz Havzası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14A2D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B6FDD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3344FA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E0CF3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7AACD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352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4502E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ölgeselleşme ve Karadeniz Havzası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8C3E9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4AF4F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A458B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ECF63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23ADA419" w14:textId="6CC08618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6 Bölgeselleşme ve Karadeniz Havzas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VIII. Yarıyıl seçmeli havuzundan VI. Yarıyıl seçmeli havuzuna aktarılmıştır.</w:t>
            </w:r>
          </w:p>
        </w:tc>
      </w:tr>
      <w:tr w:rsidR="00086878" w:rsidRPr="00AC05EB" w14:paraId="550E9929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49954CA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DD73B66" w14:textId="298153B8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6 Bölgeselleşme ve Karadeniz Havzası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352 Bölgeselleşme ve Karadeniz Havzası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0AB7F3A3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16A35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8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844A1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esleki İngilizce I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D1A60B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7FE288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C656BC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9E5907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6E4A5EF" w14:textId="1698C312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30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CBEA73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esleki İngilizce I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921468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9AFA8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089552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F94595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93328FC" w14:textId="3EEA8F02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8 Mesleki İngilizce I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IBF306 olarak değiştirilmiş ve VIII. Yarıyıldan VI. Yarıyıl seçmeli havuzuna aktarılmıştır.</w:t>
            </w:r>
          </w:p>
        </w:tc>
      </w:tr>
      <w:tr w:rsidR="00086878" w:rsidRPr="00AC05EB" w14:paraId="6C670C82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E0A6E82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FA447E5" w14:textId="648CB40F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28 Mesleki İngilizce I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306 Mesleki İngilizce II 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c) devamsız öğrenciler bu ders yerine VIII. yarıyıl seçmeli ders havuzundan bir seçmeli ders alacaklardır.</w:t>
            </w:r>
          </w:p>
        </w:tc>
      </w:tr>
      <w:tr w:rsidR="00086878" w:rsidRPr="00AC05EB" w14:paraId="24C2E49E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57C73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SBK430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A8384A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Yönetiminde Kariyer Olanakları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846FB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BF1ED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80F0A0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3FF916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E7A9389" w14:textId="628D5F3E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7AA431" w14:textId="648BBD04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EF9D931" w14:textId="5FDF2715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0E347F" w14:textId="0EEB284C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600C42E" w14:textId="6E75B303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672DC98" w14:textId="34617E44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F85A2C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tan kaldırılmıştır</w:t>
            </w:r>
          </w:p>
        </w:tc>
      </w:tr>
      <w:tr w:rsidR="00086878" w:rsidRPr="00AC05EB" w14:paraId="12A05AC3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3C954F1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BB179F3" w14:textId="433C83F7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30 Kamu Yönetiminde Kariyer Olanakları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1AAF2783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C6AB8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32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AE445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Çevre Hukuku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480743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F7BED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16236C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FDC019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636493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48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BA3756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Çevre Hukuku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DBF9F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A12254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52C910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C5500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219CE2A2" w14:textId="1B35BA11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32 Çevre Hukuku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48 olarak değiştirilmiştir.</w:t>
            </w:r>
          </w:p>
        </w:tc>
      </w:tr>
      <w:tr w:rsidR="00086878" w:rsidRPr="00AC05EB" w14:paraId="0FC911BE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C8B8B14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1067527" w14:textId="039F722D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30 Çevre Hukuku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48 Çevre Hukuku dersini almayacaklardır.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I. yarıyıldan herhangi bir seçmeli ders alacaklardır.</w:t>
            </w:r>
          </w:p>
        </w:tc>
      </w:tr>
      <w:tr w:rsidR="00086878" w:rsidRPr="00AC05EB" w14:paraId="28339CCC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BA5ED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34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BD46BF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al Ekoloj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3FB09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967398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8159B6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FF75ED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FF10B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50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730FA7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al Ekoloj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04C99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BB5BDE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6442FC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0E9906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6B549DB8" w14:textId="772FDCF6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34 Siyasal Ekoloj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SKY450 olarak değiştirilmiştir.</w:t>
            </w:r>
          </w:p>
        </w:tc>
      </w:tr>
      <w:tr w:rsidR="00086878" w:rsidRPr="00AC05EB" w14:paraId="23544277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F1308D0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E3E33C1" w14:textId="737F16F9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34 Siyasal Ekoloji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SKY450 Siyasal Ekoloj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I. yarıyıldan herhangi bir seçmeli ders alacaklardır.</w:t>
            </w:r>
          </w:p>
        </w:tc>
      </w:tr>
      <w:tr w:rsidR="00086878" w:rsidRPr="00AC05EB" w14:paraId="190EF0FF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86906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44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F5F33C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ıymetli Evrak Hukuku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51800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BAA661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31C35E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C4C06A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BA80F8E" w14:textId="5E9C68FE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41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969A11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ıymetli Evrak Hukuku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55B56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71D76F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06A3C0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8C840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77B2951A" w14:textId="17A6C454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44 Kıymetli Evrak Hukuku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IBF416 olarak değiştirilmiştir.</w:t>
            </w:r>
          </w:p>
        </w:tc>
      </w:tr>
      <w:tr w:rsidR="00086878" w:rsidRPr="00AC05EB" w14:paraId="7257FF64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D402580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410C4BA" w14:textId="5D6DDC82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44 Kıymetli Evrak Hukuku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416 Kıymetli Evrak Hukuku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I. yarıyıldan herhangi bir seçmeli ders alacaklardır.</w:t>
            </w:r>
          </w:p>
        </w:tc>
      </w:tr>
      <w:tr w:rsidR="00086878" w:rsidRPr="00AC05EB" w14:paraId="7633059F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ED87C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60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77EBF3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Çevre Ekonomis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7AD70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7991CC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F1353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B943B2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0AF1B45" w14:textId="1891FA5B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B5EB74" w14:textId="333E32BA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167C43" w14:textId="742CCFDA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A9D5E0" w14:textId="762EC691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97EF3C7" w14:textId="7B84A9EC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5AE772" w14:textId="2B77CFAD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86DC53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tan kaldırılmıştır</w:t>
            </w:r>
          </w:p>
        </w:tc>
      </w:tr>
      <w:tr w:rsidR="00086878" w:rsidRPr="00AC05EB" w14:paraId="38454E79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1E6BABA3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EE73E13" w14:textId="7E288BF6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60 Çevre Ekonomis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45D0D50E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5E03D4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62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9B343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ölgesel Kalkınma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B2F0C0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EC5D0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4B9A72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14DE28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3F71AD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KT450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CDC23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Bölgesel Kalkınma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A06C9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73C73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AE25F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DF3CCF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D0B4E8A" w14:textId="2E66ECF3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62 Bölgesel Kalkınma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IKT 450 olarak değiştirilmiştir.</w:t>
            </w:r>
          </w:p>
        </w:tc>
      </w:tr>
      <w:tr w:rsidR="00086878" w:rsidRPr="00AC05EB" w14:paraId="2FFE0A97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78A5A84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lastRenderedPageBreak/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80A58D1" w14:textId="5C734259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62 Bölgesel Kalkınma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KT450 Bölgesel Kalkınma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I. yarıyıldan herhangi bir seçmeli ders alacaklardır.</w:t>
            </w:r>
          </w:p>
        </w:tc>
      </w:tr>
      <w:tr w:rsidR="00086878" w:rsidRPr="00AC05EB" w14:paraId="09DF5C6E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E9135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64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B975A8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Politik İktisat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77CA4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98B1B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AE730E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24B927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3FA26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437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45E67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Politik İktisat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0A8358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1A805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BB677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77C5D5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9151BF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64 Politik İktisat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, kodu IBF437 olarak değiştirilmiş ve seçmeli VIII. Yarıyıl havuzundan seçmeli VII. Yarıyıl havuzuna aktarılmıştır.</w:t>
            </w:r>
          </w:p>
        </w:tc>
      </w:tr>
      <w:tr w:rsidR="00086878" w:rsidRPr="00AC05EB" w14:paraId="16646EEE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8E99F2F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F51F658" w14:textId="44319D2C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64 Politik İktisat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437 Politik İktisat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 olan öğrenciler bu ders yerine VIII. yarıyıl seçmeli ders havuzundan bir seçmeli ders al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662F19F3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00559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66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E02D0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Proje Döngüsü Yönetim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2BBDE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2143D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033C7A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D7E140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D30E49" w14:textId="33169FFB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20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D7D3C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Proje Döngüsü Yönetim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E410D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D6623A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2719B1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B56FBB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304B20C" w14:textId="6B0A8BA9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49 Proje Döngüsü Yönetim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IBF206 olarak değiştirilmiş ve VIII. Yarıyıldan IV. Yarıyıl seçmeli havuzuna aktarılmıştır.</w:t>
            </w:r>
          </w:p>
        </w:tc>
      </w:tr>
      <w:tr w:rsidR="00086878" w:rsidRPr="00AC05EB" w14:paraId="7DA932B0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80363D6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96A4A16" w14:textId="22A0852C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66 Proje Döngüsü Yönetim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206 Proje Döngüsü Yönetim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2E0094C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F0A7E2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68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966D8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Çalışma Ekonomis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F4488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78E57C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AC9474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6BF4EA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439EFF4" w14:textId="4A9336A6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DB74AD1" w14:textId="0CA45992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BBE1257" w14:textId="180CF2A9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D241FD" w14:textId="43C5EED9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E3A4B18" w14:textId="1B68D02E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D5FBCCC" w14:textId="1F0723EB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3CDAB93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tan kaldırılmıştır</w:t>
            </w:r>
          </w:p>
        </w:tc>
      </w:tr>
      <w:tr w:rsidR="00086878" w:rsidRPr="00AC05EB" w14:paraId="5BE32661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75769CE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7F758E5B" w14:textId="1251779C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68 Çalışma Ekonomis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47553B78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4431A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70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329CE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Ekonomis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BA28B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B8529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D4626F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7522BC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661495" w14:textId="6FF9B27A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30872C" w14:textId="5940F6CB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1BE8450" w14:textId="2C48A8FB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4E6EF65" w14:textId="7A8779D9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A7AB2C3" w14:textId="3A5A83C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02897BD" w14:textId="3D7E2C34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605210A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tan kaldırılmıştır</w:t>
            </w:r>
          </w:p>
        </w:tc>
      </w:tr>
      <w:tr w:rsidR="00086878" w:rsidRPr="00AC05EB" w14:paraId="672BA09B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2BD746E8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043E16C" w14:textId="5A6644CE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70 Kamu Ekonomis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78721E84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FBD593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74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E15477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ünya Ekonomis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634C9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97E04B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879B6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76082D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C898C6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KT448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DC8B7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Dünya Ekonomis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EDEF63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A99BA8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696DA7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47CAE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13F677F" w14:textId="2C72A899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74 Dünya Ekonomisi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 ve kodu IKT448 olarak değiştirilmiştir.</w:t>
            </w:r>
          </w:p>
        </w:tc>
      </w:tr>
      <w:tr w:rsidR="00086878" w:rsidRPr="00AC05EB" w14:paraId="3FDF05AF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D09B4AD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7AFD72F" w14:textId="3D819543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74 Dünya Ekonomisi dersinden 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KT448 Dünya Ekonomisi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I. yarıyıldan herhangi bir seçmeli ders alacaklardır.</w:t>
            </w:r>
          </w:p>
        </w:tc>
      </w:tr>
      <w:tr w:rsidR="00086878" w:rsidRPr="00AC05EB" w14:paraId="5B72BAB3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9E9DBB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SBK476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B9F172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ktisadi Düşünceler Tarih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1492AC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FB2A2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48CD86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57F1F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AEB64AE" w14:textId="29E53D38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824505" w14:textId="5A6A5C8B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79EBA8B" w14:textId="3D6D1A1C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672549" w14:textId="1D8F874E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30E4399" w14:textId="26467ABA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443BDF" w14:textId="78DEFEAB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25B9941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tan kaldırılmıştır</w:t>
            </w:r>
          </w:p>
        </w:tc>
      </w:tr>
      <w:tr w:rsidR="00086878" w:rsidRPr="00AC05EB" w14:paraId="5928BD7E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B715365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2282539" w14:textId="174CBB3A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76 İktisadi Düşünceler Tarih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53B1EEF7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AFA770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80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B5E3E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Uluslararası Yönetim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DF4AE8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D8E8F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26EC0F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EDD77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870B7BF" w14:textId="1DDCE2CE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745CBFD" w14:textId="3DF5B5E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BAF8C32" w14:textId="16503A2F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8A20120" w14:textId="1ED4D9B2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1213D9" w14:textId="66B0331D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29042E7" w14:textId="10A5DB3F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3634DF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tan kaldırılmıştır</w:t>
            </w:r>
          </w:p>
        </w:tc>
      </w:tr>
      <w:tr w:rsidR="00086878" w:rsidRPr="00AC05EB" w14:paraId="2CE79012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C296074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03719DB" w14:textId="75B7509F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80 Uluslararası Yönetim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6C535F93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A8ECE2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82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871F7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otivasyon Teoriler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CF9AC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472CAF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2E168C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C7D8E9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D3C05E" w14:textId="45D8AF1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187D90D" w14:textId="24C1EFD5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39E87CA" w14:textId="3F1A7620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3CC0F7A" w14:textId="753288DB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7A6C8D" w14:textId="2EB93498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1A31DA9" w14:textId="1223689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9B5BE5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tan kaldırılmıştır</w:t>
            </w:r>
          </w:p>
        </w:tc>
      </w:tr>
      <w:tr w:rsidR="00086878" w:rsidRPr="00AC05EB" w14:paraId="23839F99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5867A0B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EAD257B" w14:textId="149CD894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82 Motivasyon Teoriler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26DB2E7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B8E881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84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0806E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urumsal Yönetim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FE251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E0999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F70702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78C24A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667A869" w14:textId="73701343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1B49A63" w14:textId="2D9FEA33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893A46D" w14:textId="6AE87FEA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317C8FB" w14:textId="74802898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8627CB" w14:textId="73A24155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FB14BB9" w14:textId="32B14C4C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FB2BBC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tan kaldırılmıştır</w:t>
            </w:r>
          </w:p>
        </w:tc>
      </w:tr>
      <w:tr w:rsidR="00086878" w:rsidRPr="00AC05EB" w14:paraId="59AD9AE6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1917AC5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2ABAC1E8" w14:textId="602D6022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84 Kurumsal Yönetim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2A64ECBB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1C5D8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86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3D7E3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Girişimcilik ve Yenilikçilik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520641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ACAB4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933DCC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A955E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511459" w14:textId="3C06852E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404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86723A" w14:textId="56C8C12C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Girişimcilik ve Yenilikçilik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9D8D10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DD77E4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13BB4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03DAE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55F17010" w14:textId="1707050B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86 Girişimcilik ve Yenilikçilik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 ve kodu IBF404 olarak değiştirilmiştir.</w:t>
            </w:r>
          </w:p>
        </w:tc>
      </w:tr>
      <w:tr w:rsidR="00086878" w:rsidRPr="00AC05EB" w14:paraId="470D1763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CDA9061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F652A1A" w14:textId="76FBF567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86 Girişimcilik ve Yenilikçilik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BF404 Girişimcilik ve Yenilikçilik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) başarısız olan öğrenciler VIII. yarıyıldan herhangi bir seçmeli ders alacaklardır.</w:t>
            </w:r>
          </w:p>
        </w:tc>
      </w:tr>
      <w:tr w:rsidR="00086878" w:rsidRPr="00AC05EB" w14:paraId="6C67C233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C47190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88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E9879F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enkul Kıymet Analizi ve Portföy Yönetimi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A8AB5D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6EE82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CCDAF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8F9E5F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5F713B7" w14:textId="2CC02A98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BBF9B1" w14:textId="632ED139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066ED91" w14:textId="161D66E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B4ADA9" w14:textId="010174AD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977325D" w14:textId="2FE5D2A3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D4114C" w14:textId="1ECE7D20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EA85F9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tan kaldırılmıştır</w:t>
            </w:r>
          </w:p>
        </w:tc>
      </w:tr>
      <w:tr w:rsidR="00086878" w:rsidRPr="00AC05EB" w14:paraId="28B11030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3920E05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96D7F14" w14:textId="40E2727F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88 Menkul Kıymet Analizi ve Portföy Yönetimi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44B6FFE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C6C6D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90</w:t>
            </w: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3C647C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ktisat Politikası</w:t>
            </w: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8BC367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78274A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2C138E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9B1C04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32A380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KT452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B3C23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ktisat Politikası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2EFD9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1C27CF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D41E38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C2A84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6DBE9DC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90 İktisat Politikası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dersin kodu IKT452 olarak değiştirilmiştir.</w:t>
            </w:r>
          </w:p>
        </w:tc>
      </w:tr>
      <w:tr w:rsidR="00086878" w:rsidRPr="00AC05EB" w14:paraId="679CCBDA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B8343DD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C327AC5" w14:textId="66EC7DFD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490 İktisat Politikası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a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lı olan öğrenciler IKT452 İktisat Politikası </w:t>
            </w:r>
            <w:r w:rsidR="00024ABC" w:rsidRPr="00AC05EB">
              <w:rPr>
                <w:rFonts w:ascii="Calibri" w:hAnsi="Calibri" w:cs="Calibri"/>
                <w:sz w:val="20"/>
                <w:szCs w:val="20"/>
              </w:rPr>
              <w:t>dersini almayacaklardır.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</w:r>
            <w:r w:rsidRPr="00AC05EB">
              <w:rPr>
                <w:rFonts w:ascii="Calibri" w:hAnsi="Calibri" w:cs="Calibri"/>
                <w:sz w:val="20"/>
                <w:szCs w:val="20"/>
              </w:rPr>
              <w:lastRenderedPageBreak/>
              <w:t>b)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/hiç almamış olan öğrenciler VIII. yarıyıldan herhangi bir seçmeli ders alacaklardır.</w:t>
            </w:r>
          </w:p>
        </w:tc>
      </w:tr>
      <w:tr w:rsidR="00086878" w:rsidRPr="00AC05EB" w14:paraId="38D55CE7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BF0EC0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49B6F9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A14730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D8DD3D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503F7E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44B3AC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51BC67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34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59A27C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üreselleşme ve Ulus-Devlet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5F43DD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5F4CDA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81444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925006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3B8D5A7E" w14:textId="72A305A8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3 Küreselleşme ve Ulus Devlet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ve adı SKY434 Küreselleşme ve Ulus Devlet olarak değiştirilmiş ve seçmeli VII. Yarıyıl havuzundan seçmeli VIII. Yarıyıl havuzuna aktarılmıştır.</w:t>
            </w:r>
          </w:p>
        </w:tc>
      </w:tr>
      <w:tr w:rsidR="00086878" w:rsidRPr="00AC05EB" w14:paraId="04E82A9A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C59EE8B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121488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512D2C0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9B71B5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0A046F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FD08A8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E5FAB2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736852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19E549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1F627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42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1171F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Kamu Reformu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D4E82A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F7EE2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D79318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D6EDC2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1003CE7" w14:textId="245EF722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27 Kamu Reformu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kodu SKY442 olarak değiştirilmiş ve seçmeli VII yarıyıl havuzundan seçmeli VIII. Yarıyıl havuzuna aktarılmıştır.</w:t>
            </w:r>
          </w:p>
        </w:tc>
      </w:tr>
      <w:tr w:rsidR="00086878" w:rsidRPr="00AC05EB" w14:paraId="2465CE1D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4CFE0425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47F1DAD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7BD80017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0A0FE1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B414E4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364554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B2959A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C60CD4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28B021C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80D2C1C" w14:textId="3A002945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52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C61ECF5" w14:textId="333BFBFB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iyasi Tarih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3CC7B7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6A8BBC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38825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CECC3D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22218AD6" w14:textId="1F3EA3B4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BK 448 Siyasi Tarih dersinin kodu SKY452 olarak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 xml:space="preserve"> değiştirilmiştir.</w:t>
            </w:r>
          </w:p>
        </w:tc>
      </w:tr>
      <w:tr w:rsidR="00086878" w:rsidRPr="00AC05EB" w14:paraId="51C3BDB4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28887615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82E42C0" w14:textId="5CCF8243" w:rsidR="00527C4F" w:rsidRPr="00AC05EB" w:rsidRDefault="00527C4F" w:rsidP="00527C4F">
            <w:pPr>
              <w:rPr>
                <w:rFonts w:ascii="Calibri" w:hAnsi="Calibri" w:cs="Calibr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52 Siyasi Tarih dersinden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b</w:t>
            </w:r>
            <w:proofErr w:type="gramStart"/>
            <w:r w:rsidRPr="00AC05EB">
              <w:rPr>
                <w:rFonts w:ascii="Calibri" w:hAnsi="Calibri" w:cs="Calibri"/>
                <w:sz w:val="20"/>
                <w:szCs w:val="20"/>
              </w:rPr>
              <w:t>)</w:t>
            </w:r>
            <w:proofErr w:type="gram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başarısız,</w:t>
            </w:r>
            <w:r w:rsidRPr="00AC05EB">
              <w:rPr>
                <w:rFonts w:ascii="Calibri" w:hAnsi="Calibri" w:cs="Calibri"/>
                <w:sz w:val="20"/>
                <w:szCs w:val="20"/>
              </w:rPr>
              <w:br/>
              <w:t>c) devamsız öğrenciler bu ders yerine VIII. yarıyıl seçmeli ders havuzundan bir seçmeli ders alacaklardır.</w:t>
            </w:r>
          </w:p>
        </w:tc>
      </w:tr>
      <w:tr w:rsidR="00086878" w:rsidRPr="00AC05EB" w14:paraId="49F92AA2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D51893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C08FEB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021354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505F3D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06802B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13C827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64F4BB" w14:textId="163CEBA4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414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10D6F1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Ceza Hukuku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6BB84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5E8A07A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054C63E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F462F4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290D99D" w14:textId="6F169B7B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441 Ceza Hukuku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arak zorunlu olan VII. Yarıyıldan VIII. Yarıyılın seçmeli havuzuna eklenmiş ve dersin kodu IBF414 olarak değiştirilmiştir.</w:t>
            </w:r>
          </w:p>
        </w:tc>
      </w:tr>
      <w:tr w:rsidR="00086878" w:rsidRPr="00AC05EB" w14:paraId="730B4AA2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76E57771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C242E2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59A6374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33B191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D3E8B7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378C3E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B00117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CAAE3F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62F742A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2C40F87" w14:textId="6F493E78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410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6947D3D" w14:textId="411AE9DC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ş ve Sosyal Güvenlik Hukuku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958D2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9545AD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42DF63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4BB5C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D8A9C97" w14:textId="7D365119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 xml:space="preserve">SBK 410 İş ve Sosyal Güvenlik Hukuku dersinin </w:t>
            </w:r>
            <w:proofErr w:type="spellStart"/>
            <w:r w:rsidRPr="00AC05EB">
              <w:rPr>
                <w:rFonts w:ascii="Calibri" w:hAnsi="Calibri" w:cs="Calibri"/>
                <w:sz w:val="20"/>
                <w:szCs w:val="20"/>
              </w:rPr>
              <w:t>AKTS'si</w:t>
            </w:r>
            <w:proofErr w:type="spellEnd"/>
            <w:r w:rsidRPr="00AC05EB">
              <w:rPr>
                <w:rFonts w:ascii="Calibri" w:hAnsi="Calibri" w:cs="Calibri"/>
                <w:sz w:val="20"/>
                <w:szCs w:val="20"/>
              </w:rPr>
              <w:t xml:space="preserve"> 5'ten 6'ya çıkarılmış, kodu IBF410 olarak değiştirilmiş ve zorunlu ders olan VIII. Yarıyıldan VIII. Yarıyıl seçmeli havuzuna aktarılmıştır.</w:t>
            </w:r>
          </w:p>
        </w:tc>
      </w:tr>
      <w:tr w:rsidR="00086878" w:rsidRPr="00AC05EB" w14:paraId="7A3E49E3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8A28FC1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6F71C27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7D312E9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2A570A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FDF221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E2A9B8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39D4A1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430D34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02588E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B02F944" w14:textId="4F1030E8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406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C21614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esleki İngilizce IV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79D7D6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FE1343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4D9BBF66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B0A7B1A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C21867D" w14:textId="1CCF736F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bir ders olarak eklenmiştir.</w:t>
            </w:r>
          </w:p>
        </w:tc>
      </w:tr>
      <w:tr w:rsidR="00086878" w:rsidRPr="00AC05EB" w14:paraId="242CD3A1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62D4639D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lastRenderedPageBreak/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8FE707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171FD4E7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6BF97E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F32B57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7691D9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6A188B1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0E05CFC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001119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40B75F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44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6BA38F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Uluslararası Güvenlik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128FFB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CE756C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1F96384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076BA60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47CCCEA1" w14:textId="5D8C2F28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bir ders olarak eklenmiştir.</w:t>
            </w:r>
          </w:p>
        </w:tc>
      </w:tr>
      <w:tr w:rsidR="00086878" w:rsidRPr="00AC05EB" w14:paraId="12F9099D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B37504D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54105E2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AC05EB" w14:paraId="670EB581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6F280C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5043741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6C869F2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1195447B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2670D4D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1A0F6E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72C860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SKY454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21ECEC0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Latin Amerika İncelemeler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2EE808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2C5A0B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62B39F5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1FF4A70C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7B9340E" w14:textId="65F9F675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bir ders olarak eklenmiştir.</w:t>
            </w:r>
          </w:p>
        </w:tc>
      </w:tr>
      <w:tr w:rsidR="00086878" w:rsidRPr="00AC05EB" w14:paraId="73C3DBCB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3A560D73" w14:textId="77777777" w:rsidR="00527C4F" w:rsidRPr="00AC05EB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  <w:r w:rsidRPr="00AC05EB">
              <w:rPr>
                <w:rFonts w:cstheme="minorHAnsi"/>
                <w:b/>
                <w:sz w:val="20"/>
                <w:szCs w:val="20"/>
              </w:rPr>
              <w:t>ALINAN İNTİBAK KARARI</w:t>
            </w: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124ECAB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86878" w:rsidRPr="00086878" w14:paraId="2DFC00BA" w14:textId="77777777" w:rsidTr="00AF47EE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3BD3EA9D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BDC6A3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61E3B05F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76F21808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</w:tcPr>
          <w:p w14:paraId="4090DDD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09B99E3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3C6B5AF4" w14:textId="34BE2789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BF402</w:t>
            </w:r>
          </w:p>
        </w:tc>
        <w:tc>
          <w:tcPr>
            <w:tcW w:w="308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D8D130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İşyerinde Eğitim II</w:t>
            </w:r>
          </w:p>
        </w:tc>
        <w:tc>
          <w:tcPr>
            <w:tcW w:w="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8203CA7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7C39A39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2600687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000000" w:fill="FFFFFF"/>
            <w:vAlign w:val="center"/>
          </w:tcPr>
          <w:p w14:paraId="78B40BC5" w14:textId="77777777" w:rsidR="00527C4F" w:rsidRPr="00AC05EB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3399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2E347868" w14:textId="4170DA0B" w:rsidR="00527C4F" w:rsidRPr="00086878" w:rsidRDefault="00527C4F" w:rsidP="00527C4F">
            <w:pPr>
              <w:rPr>
                <w:rFonts w:cstheme="minorHAnsi"/>
                <w:sz w:val="20"/>
                <w:szCs w:val="20"/>
              </w:rPr>
            </w:pPr>
            <w:r w:rsidRPr="00AC05EB">
              <w:rPr>
                <w:rFonts w:ascii="Calibri" w:hAnsi="Calibri" w:cs="Calibri"/>
                <w:sz w:val="20"/>
                <w:szCs w:val="20"/>
              </w:rPr>
              <w:t>Müfredata yeni seçmeli bir ders olarak eklenmiştir.</w:t>
            </w:r>
            <w:bookmarkStart w:id="2" w:name="_GoBack"/>
            <w:bookmarkEnd w:id="2"/>
          </w:p>
        </w:tc>
      </w:tr>
      <w:tr w:rsidR="00086878" w:rsidRPr="00086878" w14:paraId="4CFFDAB2" w14:textId="77777777" w:rsidTr="00AF47EE">
        <w:tc>
          <w:tcPr>
            <w:tcW w:w="410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000000" w:fill="FFFFFF"/>
          </w:tcPr>
          <w:p w14:paraId="5A6C2743" w14:textId="5146AF06" w:rsidR="00527C4F" w:rsidRPr="00086878" w:rsidRDefault="00527C4F" w:rsidP="00527C4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1898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000000" w:fill="FFFFFF"/>
          </w:tcPr>
          <w:p w14:paraId="022B2A3B" w14:textId="77777777" w:rsidR="00527C4F" w:rsidRPr="00086878" w:rsidRDefault="00527C4F" w:rsidP="00527C4F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0E75C087" w14:textId="77777777" w:rsidR="009E3A76" w:rsidRPr="00086878" w:rsidRDefault="009E3A76" w:rsidP="00A35E01">
      <w:pPr>
        <w:spacing w:after="0" w:line="240" w:lineRule="auto"/>
        <w:rPr>
          <w:rFonts w:cstheme="minorHAnsi"/>
          <w:b/>
          <w:sz w:val="20"/>
          <w:szCs w:val="20"/>
        </w:rPr>
      </w:pPr>
    </w:p>
    <w:p w14:paraId="68354100" w14:textId="5F08EE01" w:rsidR="000F494E" w:rsidRPr="00086878" w:rsidRDefault="000F494E" w:rsidP="00A35E01">
      <w:pPr>
        <w:spacing w:after="0" w:line="240" w:lineRule="auto"/>
        <w:rPr>
          <w:rFonts w:cstheme="minorHAnsi"/>
          <w:b/>
          <w:sz w:val="20"/>
          <w:szCs w:val="20"/>
        </w:rPr>
      </w:pPr>
    </w:p>
    <w:sectPr w:rsidR="000F494E" w:rsidRPr="00086878" w:rsidSect="00722BE9">
      <w:headerReference w:type="default" r:id="rId9"/>
      <w:footerReference w:type="default" r:id="rId10"/>
      <w:pgSz w:w="16838" w:h="11906" w:orient="landscape"/>
      <w:pgMar w:top="567" w:right="395" w:bottom="851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E15A58" w14:textId="77777777" w:rsidR="005E40F7" w:rsidRDefault="005E40F7" w:rsidP="0044182F">
      <w:pPr>
        <w:spacing w:after="0" w:line="240" w:lineRule="auto"/>
      </w:pPr>
      <w:r>
        <w:separator/>
      </w:r>
    </w:p>
  </w:endnote>
  <w:endnote w:type="continuationSeparator" w:id="0">
    <w:p w14:paraId="0F14A287" w14:textId="77777777" w:rsidR="005E40F7" w:rsidRDefault="005E40F7" w:rsidP="00441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3024D3" w14:textId="77777777" w:rsidR="008C7D95" w:rsidRPr="0044182F" w:rsidRDefault="008C7D95" w:rsidP="0044182F">
    <w:pPr>
      <w:pStyle w:val="Altbilgi"/>
      <w:pBdr>
        <w:top w:val="single" w:sz="4" w:space="1" w:color="auto"/>
      </w:pBdr>
      <w:rPr>
        <w:i/>
        <w:sz w:val="18"/>
        <w:szCs w:val="18"/>
      </w:rPr>
    </w:pPr>
    <w:r w:rsidRPr="006E07E2">
      <w:rPr>
        <w:i/>
        <w:sz w:val="18"/>
        <w:szCs w:val="18"/>
      </w:rPr>
      <w:t>PP1.</w:t>
    </w:r>
    <w:r>
      <w:rPr>
        <w:i/>
        <w:sz w:val="18"/>
        <w:szCs w:val="18"/>
      </w:rPr>
      <w:t>1</w:t>
    </w:r>
    <w:r w:rsidRPr="006E07E2">
      <w:rPr>
        <w:i/>
        <w:sz w:val="18"/>
        <w:szCs w:val="18"/>
      </w:rPr>
      <w:t>.FR.0</w:t>
    </w:r>
    <w:r>
      <w:rPr>
        <w:i/>
        <w:sz w:val="18"/>
        <w:szCs w:val="18"/>
      </w:rPr>
      <w:t>020</w:t>
    </w:r>
    <w:r w:rsidRPr="006E07E2">
      <w:rPr>
        <w:i/>
        <w:sz w:val="18"/>
        <w:szCs w:val="18"/>
      </w:rPr>
      <w:t>, R0,</w:t>
    </w:r>
    <w:r>
      <w:rPr>
        <w:i/>
        <w:sz w:val="18"/>
        <w:szCs w:val="18"/>
      </w:rPr>
      <w:t xml:space="preserve"> Temmuz </w:t>
    </w:r>
    <w:r w:rsidRPr="006E07E2">
      <w:rPr>
        <w:i/>
        <w:sz w:val="18"/>
        <w:szCs w:val="18"/>
      </w:rPr>
      <w:t>2019</w:t>
    </w:r>
    <w:r w:rsidRPr="0044182F">
      <w:rPr>
        <w:i/>
        <w:sz w:val="18"/>
        <w:szCs w:val="18"/>
      </w:rPr>
      <w:tab/>
      <w:t xml:space="preserve"> </w:t>
    </w:r>
  </w:p>
  <w:p w14:paraId="05018B12" w14:textId="77777777" w:rsidR="008C7D95" w:rsidRPr="0044182F" w:rsidRDefault="008C7D95" w:rsidP="0044182F">
    <w:pPr>
      <w:pStyle w:val="Altbilgi"/>
      <w:pBdr>
        <w:top w:val="single" w:sz="4" w:space="1" w:color="auto"/>
      </w:pBdr>
      <w:jc w:val="right"/>
      <w:rPr>
        <w:i/>
        <w:sz w:val="18"/>
        <w:szCs w:val="18"/>
      </w:rPr>
    </w:pPr>
    <w:r w:rsidRPr="0044182F">
      <w:rPr>
        <w:i/>
        <w:sz w:val="18"/>
        <w:szCs w:val="18"/>
      </w:rPr>
      <w:tab/>
    </w:r>
    <w:r w:rsidRPr="0044182F">
      <w:rPr>
        <w:i/>
        <w:sz w:val="18"/>
        <w:szCs w:val="18"/>
      </w:rPr>
      <w:tab/>
    </w:r>
    <w:r w:rsidRPr="0044182F">
      <w:rPr>
        <w:rStyle w:val="SayfaNumaras"/>
        <w:i/>
        <w:noProof/>
        <w:sz w:val="18"/>
        <w:szCs w:val="18"/>
      </w:rPr>
      <w:t xml:space="preserve">Sayfa </w:t>
    </w:r>
    <w:r w:rsidRPr="0044182F">
      <w:rPr>
        <w:rStyle w:val="SayfaNumaras"/>
        <w:i/>
        <w:noProof/>
        <w:sz w:val="18"/>
        <w:szCs w:val="18"/>
      </w:rPr>
      <w:fldChar w:fldCharType="begin"/>
    </w:r>
    <w:r w:rsidRPr="0044182F">
      <w:rPr>
        <w:rStyle w:val="SayfaNumaras"/>
        <w:i/>
        <w:noProof/>
        <w:sz w:val="18"/>
        <w:szCs w:val="18"/>
      </w:rPr>
      <w:instrText>PAGE  \* Arabic  \* MERGEFORMAT</w:instrText>
    </w:r>
    <w:r w:rsidRPr="0044182F">
      <w:rPr>
        <w:rStyle w:val="SayfaNumaras"/>
        <w:i/>
        <w:noProof/>
        <w:sz w:val="18"/>
        <w:szCs w:val="18"/>
      </w:rPr>
      <w:fldChar w:fldCharType="separate"/>
    </w:r>
    <w:r w:rsidR="00AC05EB">
      <w:rPr>
        <w:rStyle w:val="SayfaNumaras"/>
        <w:i/>
        <w:noProof/>
        <w:sz w:val="18"/>
        <w:szCs w:val="18"/>
      </w:rPr>
      <w:t>3</w:t>
    </w:r>
    <w:r w:rsidRPr="0044182F">
      <w:rPr>
        <w:rStyle w:val="SayfaNumaras"/>
        <w:i/>
        <w:noProof/>
        <w:sz w:val="18"/>
        <w:szCs w:val="18"/>
      </w:rPr>
      <w:fldChar w:fldCharType="end"/>
    </w:r>
    <w:r w:rsidRPr="0044182F">
      <w:rPr>
        <w:rStyle w:val="SayfaNumaras"/>
        <w:i/>
        <w:noProof/>
        <w:sz w:val="18"/>
        <w:szCs w:val="18"/>
      </w:rPr>
      <w:t xml:space="preserve"> / </w:t>
    </w:r>
    <w:r w:rsidRPr="0044182F">
      <w:rPr>
        <w:rStyle w:val="SayfaNumaras"/>
        <w:i/>
        <w:noProof/>
        <w:sz w:val="18"/>
        <w:szCs w:val="18"/>
      </w:rPr>
      <w:fldChar w:fldCharType="begin"/>
    </w:r>
    <w:r w:rsidRPr="0044182F">
      <w:rPr>
        <w:rStyle w:val="SayfaNumaras"/>
        <w:i/>
        <w:noProof/>
        <w:sz w:val="18"/>
        <w:szCs w:val="18"/>
      </w:rPr>
      <w:instrText xml:space="preserve"> NUMPAGES   \* MERGEFORMAT </w:instrText>
    </w:r>
    <w:r w:rsidRPr="0044182F">
      <w:rPr>
        <w:rStyle w:val="SayfaNumaras"/>
        <w:i/>
        <w:noProof/>
        <w:sz w:val="18"/>
        <w:szCs w:val="18"/>
      </w:rPr>
      <w:fldChar w:fldCharType="separate"/>
    </w:r>
    <w:r w:rsidR="00AC05EB">
      <w:rPr>
        <w:rStyle w:val="SayfaNumaras"/>
        <w:i/>
        <w:noProof/>
        <w:sz w:val="18"/>
        <w:szCs w:val="18"/>
      </w:rPr>
      <w:t>31</w:t>
    </w:r>
    <w:r w:rsidRPr="0044182F">
      <w:rPr>
        <w:rStyle w:val="SayfaNumaras"/>
        <w:i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E3A79C" w14:textId="77777777" w:rsidR="005E40F7" w:rsidRDefault="005E40F7" w:rsidP="0044182F">
      <w:pPr>
        <w:spacing w:after="0" w:line="240" w:lineRule="auto"/>
      </w:pPr>
      <w:r>
        <w:separator/>
      </w:r>
    </w:p>
  </w:footnote>
  <w:footnote w:type="continuationSeparator" w:id="0">
    <w:p w14:paraId="5F8C3AB1" w14:textId="77777777" w:rsidR="005E40F7" w:rsidRDefault="005E40F7" w:rsidP="004418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41" w:rightFromText="141" w:vertAnchor="text" w:tblpY="1"/>
      <w:tblOverlap w:val="never"/>
      <w:tblW w:w="15735" w:type="dxa"/>
      <w:tblLook w:val="04A0" w:firstRow="1" w:lastRow="0" w:firstColumn="1" w:lastColumn="0" w:noHBand="0" w:noVBand="1"/>
    </w:tblPr>
    <w:tblGrid>
      <w:gridCol w:w="284"/>
      <w:gridCol w:w="15451"/>
    </w:tblGrid>
    <w:tr w:rsidR="008C7D95" w:rsidRPr="00ED3BF6" w14:paraId="343F74CB" w14:textId="77777777" w:rsidTr="006E07E2">
      <w:trPr>
        <w:trHeight w:val="1314"/>
      </w:trPr>
      <w:tc>
        <w:tcPr>
          <w:tcW w:w="284" w:type="dxa"/>
          <w:shd w:val="clear" w:color="auto" w:fill="auto"/>
          <w:vAlign w:val="center"/>
        </w:tcPr>
        <w:p w14:paraId="17C92E0E" w14:textId="77777777" w:rsidR="008C7D95" w:rsidRPr="00ED3BF6" w:rsidRDefault="008C7D95" w:rsidP="0044182F">
          <w:pPr>
            <w:spacing w:after="0" w:line="240" w:lineRule="auto"/>
            <w:rPr>
              <w:rFonts w:eastAsia="Calibri"/>
              <w:color w:val="000000" w:themeColor="text1"/>
            </w:rPr>
          </w:pPr>
          <w:r w:rsidRPr="00474FA0">
            <w:rPr>
              <w:rFonts w:eastAsia="Calibri"/>
              <w:noProof/>
              <w:color w:val="000000" w:themeColor="text1"/>
              <w:lang w:eastAsia="tr-TR"/>
            </w:rPr>
            <w:drawing>
              <wp:anchor distT="0" distB="0" distL="114300" distR="114300" simplePos="0" relativeHeight="251659264" behindDoc="0" locked="0" layoutInCell="1" allowOverlap="1" wp14:anchorId="1A277636" wp14:editId="76EEB78D">
                <wp:simplePos x="0" y="0"/>
                <wp:positionH relativeFrom="column">
                  <wp:posOffset>0</wp:posOffset>
                </wp:positionH>
                <wp:positionV relativeFrom="paragraph">
                  <wp:posOffset>34925</wp:posOffset>
                </wp:positionV>
                <wp:extent cx="756000" cy="756000"/>
                <wp:effectExtent l="0" t="0" r="6350" b="6350"/>
                <wp:wrapNone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6000" cy="75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5451" w:type="dxa"/>
          <w:shd w:val="clear" w:color="auto" w:fill="auto"/>
          <w:vAlign w:val="center"/>
        </w:tcPr>
        <w:p w14:paraId="1BF89D63" w14:textId="77777777" w:rsidR="008C7D95" w:rsidRDefault="008C7D95" w:rsidP="00577F01">
          <w:pPr>
            <w:spacing w:after="0" w:line="240" w:lineRule="auto"/>
            <w:jc w:val="center"/>
            <w:rPr>
              <w:rFonts w:eastAsia="Calibri"/>
              <w:b/>
              <w:bCs/>
              <w:color w:val="000000" w:themeColor="text1"/>
              <w:sz w:val="28"/>
              <w:szCs w:val="28"/>
            </w:rPr>
          </w:pPr>
          <w:r>
            <w:rPr>
              <w:rFonts w:eastAsia="Calibri"/>
              <w:b/>
              <w:bCs/>
              <w:color w:val="000000" w:themeColor="text1"/>
              <w:sz w:val="28"/>
              <w:szCs w:val="28"/>
            </w:rPr>
            <w:t>T.C.</w:t>
          </w:r>
        </w:p>
        <w:p w14:paraId="2BBAB1B0" w14:textId="77777777" w:rsidR="008C7D95" w:rsidRPr="00ED3BF6" w:rsidRDefault="008C7D95" w:rsidP="00577F01">
          <w:pPr>
            <w:spacing w:after="0" w:line="240" w:lineRule="auto"/>
            <w:jc w:val="center"/>
            <w:rPr>
              <w:rFonts w:eastAsia="Calibri"/>
              <w:b/>
              <w:bCs/>
              <w:color w:val="000000" w:themeColor="text1"/>
              <w:sz w:val="24"/>
              <w:szCs w:val="24"/>
            </w:rPr>
          </w:pPr>
          <w:r w:rsidRPr="00ED3BF6">
            <w:rPr>
              <w:rFonts w:eastAsia="Calibri"/>
              <w:b/>
              <w:bCs/>
              <w:color w:val="000000" w:themeColor="text1"/>
              <w:sz w:val="28"/>
              <w:szCs w:val="28"/>
            </w:rPr>
            <w:t>ONDOKUZ</w:t>
          </w:r>
          <w:r>
            <w:rPr>
              <w:rFonts w:eastAsia="Calibri"/>
              <w:b/>
              <w:bCs/>
              <w:color w:val="000000" w:themeColor="text1"/>
              <w:sz w:val="28"/>
              <w:szCs w:val="28"/>
            </w:rPr>
            <w:t xml:space="preserve"> </w:t>
          </w:r>
          <w:r w:rsidRPr="00ED3BF6">
            <w:rPr>
              <w:rFonts w:eastAsia="Calibri"/>
              <w:b/>
              <w:bCs/>
              <w:color w:val="000000" w:themeColor="text1"/>
              <w:sz w:val="28"/>
              <w:szCs w:val="28"/>
            </w:rPr>
            <w:t>MAYIS ÜNİVERSİTESİ</w:t>
          </w:r>
          <w:r w:rsidRPr="00ED3BF6">
            <w:rPr>
              <w:rFonts w:eastAsia="Calibri"/>
              <w:b/>
              <w:bCs/>
              <w:color w:val="000000" w:themeColor="text1"/>
              <w:sz w:val="24"/>
              <w:szCs w:val="24"/>
            </w:rPr>
            <w:t xml:space="preserve"> </w:t>
          </w:r>
          <w:r w:rsidRPr="00ED3BF6">
            <w:rPr>
              <w:rFonts w:eastAsia="Calibri"/>
              <w:b/>
              <w:bCs/>
              <w:color w:val="000000" w:themeColor="text1"/>
              <w:sz w:val="24"/>
              <w:szCs w:val="24"/>
            </w:rPr>
            <w:br/>
          </w:r>
          <w:r>
            <w:t xml:space="preserve">  </w:t>
          </w:r>
          <w:r w:rsidRPr="0044182F">
            <w:rPr>
              <w:rFonts w:eastAsia="Calibri"/>
              <w:b/>
              <w:bCs/>
              <w:color w:val="000000" w:themeColor="text1"/>
              <w:sz w:val="24"/>
              <w:szCs w:val="24"/>
            </w:rPr>
            <w:t>MÜFREDAT DEĞİŞİKLİK VE DERS İNTİBAK DÜZENLEME FORMU</w:t>
          </w:r>
        </w:p>
      </w:tc>
    </w:tr>
  </w:tbl>
  <w:p w14:paraId="01707102" w14:textId="4A0707FA" w:rsidR="008C7D95" w:rsidRDefault="008C7D95" w:rsidP="006E07E2">
    <w:pPr>
      <w:pStyle w:val="stbilgi"/>
    </w:pPr>
  </w:p>
  <w:p w14:paraId="0AC9EF12" w14:textId="7FE53291" w:rsidR="00B73518" w:rsidRDefault="00B73518" w:rsidP="006E07E2">
    <w:pPr>
      <w:pStyle w:val="stbilgi"/>
    </w:pPr>
  </w:p>
  <w:p w14:paraId="16D1EB40" w14:textId="0E3AB26C" w:rsidR="00B73518" w:rsidRDefault="00B73518" w:rsidP="006E07E2">
    <w:pPr>
      <w:pStyle w:val="stbilgi"/>
    </w:pPr>
  </w:p>
  <w:p w14:paraId="7CDB873D" w14:textId="0CE01D3C" w:rsidR="00B73518" w:rsidRDefault="00B73518" w:rsidP="006E07E2">
    <w:pPr>
      <w:pStyle w:val="stbilgi"/>
    </w:pPr>
  </w:p>
  <w:p w14:paraId="0CCE33D5" w14:textId="77777777" w:rsidR="00B73518" w:rsidRDefault="00B73518" w:rsidP="006E07E2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810CE3"/>
    <w:multiLevelType w:val="hybridMultilevel"/>
    <w:tmpl w:val="C144F1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551CCC"/>
    <w:multiLevelType w:val="hybridMultilevel"/>
    <w:tmpl w:val="C2ACEF1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0F417D"/>
    <w:multiLevelType w:val="hybridMultilevel"/>
    <w:tmpl w:val="1062EA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8E78F6"/>
    <w:multiLevelType w:val="hybridMultilevel"/>
    <w:tmpl w:val="1062EAF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FB51C1"/>
    <w:multiLevelType w:val="hybridMultilevel"/>
    <w:tmpl w:val="C2ACEF1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C9C4EC1"/>
    <w:multiLevelType w:val="hybridMultilevel"/>
    <w:tmpl w:val="C2ACEF1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6C4C08"/>
    <w:multiLevelType w:val="hybridMultilevel"/>
    <w:tmpl w:val="C2ACEF1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8E76E61"/>
    <w:multiLevelType w:val="hybridMultilevel"/>
    <w:tmpl w:val="C2ACEF1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0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W0NDIxNTK0NDA3NLRU0lEKTi0uzszPAykwrAUAylBgyywAAAA="/>
  </w:docVars>
  <w:rsids>
    <w:rsidRoot w:val="002E7759"/>
    <w:rsid w:val="00023E61"/>
    <w:rsid w:val="00024ABC"/>
    <w:rsid w:val="00032CE7"/>
    <w:rsid w:val="000335EA"/>
    <w:rsid w:val="000371E7"/>
    <w:rsid w:val="000418A6"/>
    <w:rsid w:val="00054E4A"/>
    <w:rsid w:val="000613EC"/>
    <w:rsid w:val="00061B4D"/>
    <w:rsid w:val="0007395D"/>
    <w:rsid w:val="00074D26"/>
    <w:rsid w:val="000854B9"/>
    <w:rsid w:val="00086878"/>
    <w:rsid w:val="00091411"/>
    <w:rsid w:val="000A116E"/>
    <w:rsid w:val="000A269B"/>
    <w:rsid w:val="000A76C1"/>
    <w:rsid w:val="000B7D67"/>
    <w:rsid w:val="000C2FC2"/>
    <w:rsid w:val="000D41FA"/>
    <w:rsid w:val="000D5653"/>
    <w:rsid w:val="000D7596"/>
    <w:rsid w:val="000E009E"/>
    <w:rsid w:val="000E0F51"/>
    <w:rsid w:val="000E365A"/>
    <w:rsid w:val="000F494E"/>
    <w:rsid w:val="000F61C3"/>
    <w:rsid w:val="001264BA"/>
    <w:rsid w:val="00134751"/>
    <w:rsid w:val="00135AF9"/>
    <w:rsid w:val="001452B0"/>
    <w:rsid w:val="00153FEB"/>
    <w:rsid w:val="00157113"/>
    <w:rsid w:val="00157C09"/>
    <w:rsid w:val="00163445"/>
    <w:rsid w:val="001931F9"/>
    <w:rsid w:val="0019326B"/>
    <w:rsid w:val="001A61F6"/>
    <w:rsid w:val="001A69D0"/>
    <w:rsid w:val="001A744C"/>
    <w:rsid w:val="001A7E61"/>
    <w:rsid w:val="001C717F"/>
    <w:rsid w:val="001C742D"/>
    <w:rsid w:val="001E0970"/>
    <w:rsid w:val="001E1440"/>
    <w:rsid w:val="001F09AB"/>
    <w:rsid w:val="001F0A94"/>
    <w:rsid w:val="0020459B"/>
    <w:rsid w:val="002139DE"/>
    <w:rsid w:val="00221AC9"/>
    <w:rsid w:val="0022553A"/>
    <w:rsid w:val="0022692B"/>
    <w:rsid w:val="00226EFE"/>
    <w:rsid w:val="002376C5"/>
    <w:rsid w:val="00263137"/>
    <w:rsid w:val="00263B5B"/>
    <w:rsid w:val="00272C16"/>
    <w:rsid w:val="00277B74"/>
    <w:rsid w:val="00287DCB"/>
    <w:rsid w:val="002A1366"/>
    <w:rsid w:val="002A44F9"/>
    <w:rsid w:val="002B0073"/>
    <w:rsid w:val="002B00D7"/>
    <w:rsid w:val="002B0C29"/>
    <w:rsid w:val="002C2EBA"/>
    <w:rsid w:val="002C36C6"/>
    <w:rsid w:val="002C4DBF"/>
    <w:rsid w:val="002C5782"/>
    <w:rsid w:val="002D5865"/>
    <w:rsid w:val="002D5D57"/>
    <w:rsid w:val="002D7752"/>
    <w:rsid w:val="002E4816"/>
    <w:rsid w:val="002E7759"/>
    <w:rsid w:val="00300AF7"/>
    <w:rsid w:val="00326422"/>
    <w:rsid w:val="00326B1E"/>
    <w:rsid w:val="00340942"/>
    <w:rsid w:val="00345ACE"/>
    <w:rsid w:val="00351F3A"/>
    <w:rsid w:val="003526C1"/>
    <w:rsid w:val="00356B10"/>
    <w:rsid w:val="00374E06"/>
    <w:rsid w:val="00376E4B"/>
    <w:rsid w:val="00381431"/>
    <w:rsid w:val="0038152A"/>
    <w:rsid w:val="0038399E"/>
    <w:rsid w:val="003910F8"/>
    <w:rsid w:val="003A361D"/>
    <w:rsid w:val="003A3C07"/>
    <w:rsid w:val="003A4ABA"/>
    <w:rsid w:val="003B4237"/>
    <w:rsid w:val="003C2E6B"/>
    <w:rsid w:val="003C4E13"/>
    <w:rsid w:val="003E094E"/>
    <w:rsid w:val="00402D62"/>
    <w:rsid w:val="004076E3"/>
    <w:rsid w:val="00411CF8"/>
    <w:rsid w:val="00420429"/>
    <w:rsid w:val="004336C8"/>
    <w:rsid w:val="0044182F"/>
    <w:rsid w:val="004453B0"/>
    <w:rsid w:val="00447507"/>
    <w:rsid w:val="0045566D"/>
    <w:rsid w:val="00480F74"/>
    <w:rsid w:val="00487249"/>
    <w:rsid w:val="004906AF"/>
    <w:rsid w:val="00490942"/>
    <w:rsid w:val="004A5E33"/>
    <w:rsid w:val="004C6A62"/>
    <w:rsid w:val="004D19FB"/>
    <w:rsid w:val="004D61EE"/>
    <w:rsid w:val="004D6502"/>
    <w:rsid w:val="004E1590"/>
    <w:rsid w:val="004E50BE"/>
    <w:rsid w:val="004E5B09"/>
    <w:rsid w:val="004E7E29"/>
    <w:rsid w:val="004F4760"/>
    <w:rsid w:val="004F7687"/>
    <w:rsid w:val="00503496"/>
    <w:rsid w:val="0051723C"/>
    <w:rsid w:val="00520D41"/>
    <w:rsid w:val="005219A6"/>
    <w:rsid w:val="0052469E"/>
    <w:rsid w:val="00527C4F"/>
    <w:rsid w:val="00547BA3"/>
    <w:rsid w:val="005516AA"/>
    <w:rsid w:val="00552B46"/>
    <w:rsid w:val="00554E8B"/>
    <w:rsid w:val="00560361"/>
    <w:rsid w:val="0057123E"/>
    <w:rsid w:val="00577F01"/>
    <w:rsid w:val="005838C2"/>
    <w:rsid w:val="00590ACB"/>
    <w:rsid w:val="005A01A6"/>
    <w:rsid w:val="005A09D3"/>
    <w:rsid w:val="005A46EB"/>
    <w:rsid w:val="005A7172"/>
    <w:rsid w:val="005C2120"/>
    <w:rsid w:val="005E40F7"/>
    <w:rsid w:val="005E7A92"/>
    <w:rsid w:val="005F12F9"/>
    <w:rsid w:val="005F7C25"/>
    <w:rsid w:val="0060591D"/>
    <w:rsid w:val="00620CAE"/>
    <w:rsid w:val="0062237C"/>
    <w:rsid w:val="00632054"/>
    <w:rsid w:val="0063293A"/>
    <w:rsid w:val="00643DA0"/>
    <w:rsid w:val="00650AF7"/>
    <w:rsid w:val="00651BF8"/>
    <w:rsid w:val="00656FAA"/>
    <w:rsid w:val="00663633"/>
    <w:rsid w:val="00674036"/>
    <w:rsid w:val="00674D20"/>
    <w:rsid w:val="00684DD3"/>
    <w:rsid w:val="006941FB"/>
    <w:rsid w:val="006A074B"/>
    <w:rsid w:val="006A11F0"/>
    <w:rsid w:val="006B09D1"/>
    <w:rsid w:val="006B5008"/>
    <w:rsid w:val="006B796F"/>
    <w:rsid w:val="006C0ACB"/>
    <w:rsid w:val="006C1AEA"/>
    <w:rsid w:val="006D3078"/>
    <w:rsid w:val="006D368A"/>
    <w:rsid w:val="006D384C"/>
    <w:rsid w:val="006D5154"/>
    <w:rsid w:val="006E07E2"/>
    <w:rsid w:val="006E1F96"/>
    <w:rsid w:val="006F3B25"/>
    <w:rsid w:val="006F61CF"/>
    <w:rsid w:val="00705A46"/>
    <w:rsid w:val="00722BE9"/>
    <w:rsid w:val="00725DC2"/>
    <w:rsid w:val="00731816"/>
    <w:rsid w:val="00741F51"/>
    <w:rsid w:val="00747009"/>
    <w:rsid w:val="007553E0"/>
    <w:rsid w:val="00760BD5"/>
    <w:rsid w:val="0076221D"/>
    <w:rsid w:val="007631B3"/>
    <w:rsid w:val="007674EB"/>
    <w:rsid w:val="00782E6A"/>
    <w:rsid w:val="007B2927"/>
    <w:rsid w:val="007C7C7C"/>
    <w:rsid w:val="007E0109"/>
    <w:rsid w:val="007E36BD"/>
    <w:rsid w:val="007F0249"/>
    <w:rsid w:val="007F5D9C"/>
    <w:rsid w:val="00807405"/>
    <w:rsid w:val="00826A27"/>
    <w:rsid w:val="00826DF8"/>
    <w:rsid w:val="008319E7"/>
    <w:rsid w:val="0087267F"/>
    <w:rsid w:val="0088090A"/>
    <w:rsid w:val="008839E2"/>
    <w:rsid w:val="00890204"/>
    <w:rsid w:val="008C1243"/>
    <w:rsid w:val="008C7D95"/>
    <w:rsid w:val="008E1321"/>
    <w:rsid w:val="008E2A1E"/>
    <w:rsid w:val="008E4F16"/>
    <w:rsid w:val="008E58B7"/>
    <w:rsid w:val="00912A5B"/>
    <w:rsid w:val="00913FA8"/>
    <w:rsid w:val="00915544"/>
    <w:rsid w:val="00917376"/>
    <w:rsid w:val="009232D3"/>
    <w:rsid w:val="00925ABF"/>
    <w:rsid w:val="00953522"/>
    <w:rsid w:val="00955D96"/>
    <w:rsid w:val="009631EE"/>
    <w:rsid w:val="00973F33"/>
    <w:rsid w:val="00976DC1"/>
    <w:rsid w:val="00980158"/>
    <w:rsid w:val="0098473E"/>
    <w:rsid w:val="009854B2"/>
    <w:rsid w:val="00985920"/>
    <w:rsid w:val="0098602E"/>
    <w:rsid w:val="0099286A"/>
    <w:rsid w:val="009A0106"/>
    <w:rsid w:val="009A35EA"/>
    <w:rsid w:val="009A4115"/>
    <w:rsid w:val="009D1471"/>
    <w:rsid w:val="009D2483"/>
    <w:rsid w:val="009D66EB"/>
    <w:rsid w:val="009E3A76"/>
    <w:rsid w:val="009E3B0A"/>
    <w:rsid w:val="009F23D5"/>
    <w:rsid w:val="009F4D0B"/>
    <w:rsid w:val="00A12ED3"/>
    <w:rsid w:val="00A13247"/>
    <w:rsid w:val="00A1364B"/>
    <w:rsid w:val="00A13D64"/>
    <w:rsid w:val="00A225C3"/>
    <w:rsid w:val="00A22D08"/>
    <w:rsid w:val="00A2677D"/>
    <w:rsid w:val="00A35E01"/>
    <w:rsid w:val="00A361AF"/>
    <w:rsid w:val="00A420A7"/>
    <w:rsid w:val="00A7425B"/>
    <w:rsid w:val="00A82822"/>
    <w:rsid w:val="00A85122"/>
    <w:rsid w:val="00A86AE8"/>
    <w:rsid w:val="00A9422B"/>
    <w:rsid w:val="00AA510E"/>
    <w:rsid w:val="00AA5F00"/>
    <w:rsid w:val="00AB0BD4"/>
    <w:rsid w:val="00AB7018"/>
    <w:rsid w:val="00AC05EB"/>
    <w:rsid w:val="00AC30EA"/>
    <w:rsid w:val="00AD1208"/>
    <w:rsid w:val="00AD3D9D"/>
    <w:rsid w:val="00AD47E6"/>
    <w:rsid w:val="00AF1F82"/>
    <w:rsid w:val="00AF47EE"/>
    <w:rsid w:val="00B075C3"/>
    <w:rsid w:val="00B11505"/>
    <w:rsid w:val="00B13C44"/>
    <w:rsid w:val="00B168EA"/>
    <w:rsid w:val="00B16CB5"/>
    <w:rsid w:val="00B617E1"/>
    <w:rsid w:val="00B713FC"/>
    <w:rsid w:val="00B73518"/>
    <w:rsid w:val="00B73811"/>
    <w:rsid w:val="00B751E9"/>
    <w:rsid w:val="00B83B7B"/>
    <w:rsid w:val="00B8722F"/>
    <w:rsid w:val="00B925DF"/>
    <w:rsid w:val="00B93B97"/>
    <w:rsid w:val="00B9734E"/>
    <w:rsid w:val="00BB4D91"/>
    <w:rsid w:val="00BB5AD3"/>
    <w:rsid w:val="00BC42D7"/>
    <w:rsid w:val="00BC7CA5"/>
    <w:rsid w:val="00BD354A"/>
    <w:rsid w:val="00BE4364"/>
    <w:rsid w:val="00BE74A8"/>
    <w:rsid w:val="00BF6A3C"/>
    <w:rsid w:val="00BF6E40"/>
    <w:rsid w:val="00C03645"/>
    <w:rsid w:val="00C07B45"/>
    <w:rsid w:val="00C1599F"/>
    <w:rsid w:val="00C160A8"/>
    <w:rsid w:val="00C17D39"/>
    <w:rsid w:val="00C2435A"/>
    <w:rsid w:val="00C30441"/>
    <w:rsid w:val="00C56066"/>
    <w:rsid w:val="00C76EE1"/>
    <w:rsid w:val="00C86342"/>
    <w:rsid w:val="00C93F8B"/>
    <w:rsid w:val="00C976D1"/>
    <w:rsid w:val="00CA5749"/>
    <w:rsid w:val="00CB1A48"/>
    <w:rsid w:val="00CC024A"/>
    <w:rsid w:val="00CC049E"/>
    <w:rsid w:val="00CD4715"/>
    <w:rsid w:val="00CF404E"/>
    <w:rsid w:val="00D10CCD"/>
    <w:rsid w:val="00D10D9C"/>
    <w:rsid w:val="00D116CB"/>
    <w:rsid w:val="00D16E36"/>
    <w:rsid w:val="00D251BA"/>
    <w:rsid w:val="00D27990"/>
    <w:rsid w:val="00D27A95"/>
    <w:rsid w:val="00D34B01"/>
    <w:rsid w:val="00D36D87"/>
    <w:rsid w:val="00D4109D"/>
    <w:rsid w:val="00D42602"/>
    <w:rsid w:val="00D51ECF"/>
    <w:rsid w:val="00D5512E"/>
    <w:rsid w:val="00D8455D"/>
    <w:rsid w:val="00D94654"/>
    <w:rsid w:val="00DA2861"/>
    <w:rsid w:val="00DA2EE8"/>
    <w:rsid w:val="00DA51F9"/>
    <w:rsid w:val="00DA739B"/>
    <w:rsid w:val="00DB4144"/>
    <w:rsid w:val="00DE1F67"/>
    <w:rsid w:val="00DE7353"/>
    <w:rsid w:val="00DF0E98"/>
    <w:rsid w:val="00DF5534"/>
    <w:rsid w:val="00E050A0"/>
    <w:rsid w:val="00E10227"/>
    <w:rsid w:val="00E1670D"/>
    <w:rsid w:val="00E364D9"/>
    <w:rsid w:val="00E507D9"/>
    <w:rsid w:val="00E530B5"/>
    <w:rsid w:val="00E56727"/>
    <w:rsid w:val="00E56B52"/>
    <w:rsid w:val="00E62DAD"/>
    <w:rsid w:val="00E63572"/>
    <w:rsid w:val="00E65050"/>
    <w:rsid w:val="00E6580E"/>
    <w:rsid w:val="00E93558"/>
    <w:rsid w:val="00EA15BA"/>
    <w:rsid w:val="00EA5DC1"/>
    <w:rsid w:val="00EB6E91"/>
    <w:rsid w:val="00EC58CD"/>
    <w:rsid w:val="00ED3629"/>
    <w:rsid w:val="00EF1C44"/>
    <w:rsid w:val="00F02410"/>
    <w:rsid w:val="00F05A26"/>
    <w:rsid w:val="00F10823"/>
    <w:rsid w:val="00F17A27"/>
    <w:rsid w:val="00F2154D"/>
    <w:rsid w:val="00F30174"/>
    <w:rsid w:val="00F30625"/>
    <w:rsid w:val="00F41150"/>
    <w:rsid w:val="00F54911"/>
    <w:rsid w:val="00F54FB5"/>
    <w:rsid w:val="00F73EE0"/>
    <w:rsid w:val="00F73F50"/>
    <w:rsid w:val="00F85E0C"/>
    <w:rsid w:val="00F861D0"/>
    <w:rsid w:val="00F90AA9"/>
    <w:rsid w:val="00F922D9"/>
    <w:rsid w:val="00FA39C1"/>
    <w:rsid w:val="00FA59B7"/>
    <w:rsid w:val="00FB4040"/>
    <w:rsid w:val="00FB56C7"/>
    <w:rsid w:val="00FB5F55"/>
    <w:rsid w:val="00FC0819"/>
    <w:rsid w:val="00FD0473"/>
    <w:rsid w:val="00FD5260"/>
    <w:rsid w:val="00FF30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482C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1AE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A7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A739B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C76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76EE1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441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4182F"/>
  </w:style>
  <w:style w:type="paragraph" w:styleId="Altbilgi">
    <w:name w:val="footer"/>
    <w:basedOn w:val="Normal"/>
    <w:link w:val="AltbilgiChar"/>
    <w:uiPriority w:val="99"/>
    <w:unhideWhenUsed/>
    <w:rsid w:val="00441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4182F"/>
  </w:style>
  <w:style w:type="character" w:styleId="SayfaNumaras">
    <w:name w:val="page number"/>
    <w:basedOn w:val="VarsaylanParagrafYazTipi"/>
    <w:rsid w:val="004418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1AE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A7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A739B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C76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76EE1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441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4182F"/>
  </w:style>
  <w:style w:type="paragraph" w:styleId="Altbilgi">
    <w:name w:val="footer"/>
    <w:basedOn w:val="Normal"/>
    <w:link w:val="AltbilgiChar"/>
    <w:uiPriority w:val="99"/>
    <w:unhideWhenUsed/>
    <w:rsid w:val="00441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4182F"/>
  </w:style>
  <w:style w:type="character" w:styleId="SayfaNumaras">
    <w:name w:val="page number"/>
    <w:basedOn w:val="VarsaylanParagrafYazTipi"/>
    <w:rsid w:val="004418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0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8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1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4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8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2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8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B28C6-21B5-4268-921F-FA52360D7B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1</Pages>
  <Words>8808</Words>
  <Characters>50211</Characters>
  <Application>Microsoft Office Word</Application>
  <DocSecurity>0</DocSecurity>
  <Lines>418</Lines>
  <Paragraphs>11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9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kan_YRD</dc:creator>
  <cp:lastModifiedBy>user-pc</cp:lastModifiedBy>
  <cp:revision>4</cp:revision>
  <cp:lastPrinted>2017-12-14T12:27:00Z</cp:lastPrinted>
  <dcterms:created xsi:type="dcterms:W3CDTF">2023-02-14T08:17:00Z</dcterms:created>
  <dcterms:modified xsi:type="dcterms:W3CDTF">2023-02-14T08:19:00Z</dcterms:modified>
</cp:coreProperties>
</file>